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5FE7" w:rsidRPr="009C3757" w:rsidRDefault="00235FE7" w:rsidP="00B264B0">
      <w:pPr>
        <w:spacing w:afterLines="50" w:after="156" w:line="360" w:lineRule="auto"/>
        <w:jc w:val="center"/>
        <w:rPr>
          <w:rFonts w:eastAsia="仿宋_GB2312"/>
          <w:b/>
          <w:bCs/>
          <w:sz w:val="44"/>
        </w:rPr>
      </w:pPr>
    </w:p>
    <w:p w:rsidR="00235FE7" w:rsidRPr="00DE662E" w:rsidRDefault="00235FE7" w:rsidP="00DE662E">
      <w:pPr>
        <w:pStyle w:val="12"/>
        <w:jc w:val="center"/>
        <w:rPr>
          <w:rFonts w:ascii="仿宋" w:eastAsia="仿宋" w:hAnsi="仿宋"/>
          <w:sz w:val="52"/>
          <w:szCs w:val="52"/>
        </w:rPr>
      </w:pPr>
      <w:r w:rsidRPr="00DE662E">
        <w:rPr>
          <w:rFonts w:ascii="仿宋" w:eastAsia="仿宋" w:hAnsi="仿宋"/>
          <w:sz w:val="52"/>
          <w:szCs w:val="52"/>
        </w:rPr>
        <w:t>电子科技大学</w:t>
      </w:r>
      <w:r w:rsidR="00B15B74" w:rsidRPr="00DE662E">
        <w:rPr>
          <w:rFonts w:ascii="仿宋" w:eastAsia="仿宋" w:hAnsi="仿宋"/>
          <w:sz w:val="52"/>
          <w:szCs w:val="52"/>
          <w:u w:val="single"/>
        </w:rPr>
        <w:t>信息</w:t>
      </w:r>
      <w:r w:rsidR="00E77739" w:rsidRPr="00DE662E">
        <w:rPr>
          <w:rFonts w:ascii="仿宋" w:eastAsia="仿宋" w:hAnsi="仿宋"/>
          <w:sz w:val="52"/>
          <w:szCs w:val="52"/>
          <w:u w:val="single"/>
        </w:rPr>
        <w:t>与</w:t>
      </w:r>
      <w:r w:rsidR="00B15B74" w:rsidRPr="00DE662E">
        <w:rPr>
          <w:rFonts w:ascii="仿宋" w:eastAsia="仿宋" w:hAnsi="仿宋"/>
          <w:sz w:val="52"/>
          <w:szCs w:val="52"/>
          <w:u w:val="single"/>
        </w:rPr>
        <w:t>软件</w:t>
      </w:r>
      <w:r w:rsidR="00E77739" w:rsidRPr="00DE662E">
        <w:rPr>
          <w:rFonts w:ascii="仿宋" w:eastAsia="仿宋" w:hAnsi="仿宋"/>
          <w:sz w:val="52"/>
          <w:szCs w:val="52"/>
          <w:u w:val="single"/>
        </w:rPr>
        <w:t>工程</w:t>
      </w:r>
      <w:r w:rsidRPr="00DE662E">
        <w:rPr>
          <w:rFonts w:ascii="仿宋" w:eastAsia="仿宋" w:hAnsi="仿宋"/>
          <w:sz w:val="52"/>
          <w:szCs w:val="52"/>
        </w:rPr>
        <w:t>学院</w:t>
      </w:r>
    </w:p>
    <w:p w:rsidR="00235FE7" w:rsidRPr="009C3757" w:rsidRDefault="00235FE7" w:rsidP="00B264B0">
      <w:pPr>
        <w:spacing w:afterLines="50" w:after="156"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B264B0">
      <w:pPr>
        <w:spacing w:afterLines="50" w:after="156"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B264B0">
      <w:pPr>
        <w:spacing w:afterLines="50" w:after="156"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B264B0">
      <w:pPr>
        <w:spacing w:afterLines="50" w:after="156" w:line="360" w:lineRule="auto"/>
        <w:jc w:val="center"/>
        <w:rPr>
          <w:rFonts w:eastAsia="仿宋_GB2312"/>
          <w:b/>
          <w:bCs/>
          <w:sz w:val="72"/>
        </w:rPr>
      </w:pPr>
      <w:r w:rsidRPr="009C3757">
        <w:rPr>
          <w:rFonts w:eastAsia="仿宋_GB2312"/>
          <w:b/>
          <w:bCs/>
          <w:sz w:val="72"/>
        </w:rPr>
        <w:t>标</w:t>
      </w:r>
      <w:r w:rsidRPr="009C3757">
        <w:rPr>
          <w:rFonts w:eastAsia="仿宋_GB2312"/>
          <w:b/>
          <w:bCs/>
          <w:sz w:val="72"/>
        </w:rPr>
        <w:t xml:space="preserve"> </w:t>
      </w:r>
      <w:r w:rsidRPr="009C3757">
        <w:rPr>
          <w:rFonts w:eastAsia="仿宋_GB2312"/>
          <w:b/>
          <w:bCs/>
          <w:sz w:val="72"/>
        </w:rPr>
        <w:t>准</w:t>
      </w:r>
      <w:r w:rsidRPr="009C3757">
        <w:rPr>
          <w:rFonts w:eastAsia="仿宋_GB2312"/>
          <w:b/>
          <w:bCs/>
          <w:sz w:val="72"/>
        </w:rPr>
        <w:t xml:space="preserve"> </w:t>
      </w:r>
      <w:r w:rsidRPr="009C3757">
        <w:rPr>
          <w:rFonts w:eastAsia="仿宋_GB2312"/>
          <w:b/>
          <w:bCs/>
          <w:sz w:val="72"/>
        </w:rPr>
        <w:t>实</w:t>
      </w:r>
      <w:r w:rsidRPr="009C3757">
        <w:rPr>
          <w:rFonts w:eastAsia="仿宋_GB2312"/>
          <w:b/>
          <w:bCs/>
          <w:sz w:val="72"/>
        </w:rPr>
        <w:t xml:space="preserve"> </w:t>
      </w:r>
      <w:r w:rsidRPr="009C3757">
        <w:rPr>
          <w:rFonts w:eastAsia="仿宋_GB2312"/>
          <w:b/>
          <w:bCs/>
          <w:sz w:val="72"/>
        </w:rPr>
        <w:t>验</w:t>
      </w:r>
      <w:r w:rsidRPr="009C3757">
        <w:rPr>
          <w:rFonts w:eastAsia="仿宋_GB2312"/>
          <w:b/>
          <w:bCs/>
          <w:sz w:val="72"/>
        </w:rPr>
        <w:t xml:space="preserve"> </w:t>
      </w:r>
      <w:r w:rsidRPr="009C3757">
        <w:rPr>
          <w:rFonts w:eastAsia="仿宋_GB2312"/>
          <w:b/>
          <w:bCs/>
          <w:sz w:val="72"/>
        </w:rPr>
        <w:t>报</w:t>
      </w:r>
      <w:r w:rsidRPr="009C3757">
        <w:rPr>
          <w:rFonts w:eastAsia="仿宋_GB2312"/>
          <w:b/>
          <w:bCs/>
          <w:sz w:val="72"/>
        </w:rPr>
        <w:t xml:space="preserve"> </w:t>
      </w:r>
      <w:r w:rsidRPr="009C3757">
        <w:rPr>
          <w:rFonts w:eastAsia="仿宋_GB2312"/>
          <w:b/>
          <w:bCs/>
          <w:sz w:val="72"/>
        </w:rPr>
        <w:t>告</w:t>
      </w: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rPr>
          <w:rFonts w:eastAsia="仿宋_GB2312"/>
          <w:b/>
          <w:bCs/>
          <w:sz w:val="44"/>
        </w:rPr>
      </w:pPr>
    </w:p>
    <w:p w:rsidR="00235FE7" w:rsidRPr="009C3757" w:rsidRDefault="00235FE7" w:rsidP="009A0B31">
      <w:pPr>
        <w:spacing w:line="360" w:lineRule="auto"/>
        <w:jc w:val="center"/>
        <w:rPr>
          <w:rFonts w:eastAsia="仿宋_GB2312"/>
          <w:b/>
          <w:bCs/>
          <w:sz w:val="36"/>
          <w:u w:val="single"/>
        </w:rPr>
      </w:pPr>
      <w:r w:rsidRPr="009C3757">
        <w:rPr>
          <w:rFonts w:eastAsia="仿宋_GB2312"/>
          <w:b/>
          <w:bCs/>
          <w:sz w:val="36"/>
        </w:rPr>
        <w:t>（实验）课程名称</w:t>
      </w:r>
      <w:r w:rsidR="001612DC">
        <w:rPr>
          <w:rFonts w:eastAsia="仿宋_GB2312" w:hint="eastAsia"/>
          <w:b/>
          <w:bCs/>
          <w:sz w:val="36"/>
          <w:u w:val="single"/>
        </w:rPr>
        <w:t>网络</w:t>
      </w:r>
      <w:r w:rsidR="001612DC">
        <w:rPr>
          <w:rFonts w:eastAsia="仿宋_GB2312"/>
          <w:b/>
          <w:bCs/>
          <w:sz w:val="36"/>
          <w:u w:val="single"/>
        </w:rPr>
        <w:t>安全</w:t>
      </w:r>
      <w:r w:rsidR="007C0A0A">
        <w:rPr>
          <w:rFonts w:asciiTheme="minorEastAsia" w:eastAsiaTheme="minorEastAsia" w:hAnsiTheme="minorEastAsia" w:hint="eastAsia"/>
          <w:b/>
          <w:bCs/>
          <w:sz w:val="36"/>
          <w:u w:val="single"/>
        </w:rPr>
        <w:t>攻防技术</w:t>
      </w:r>
      <w:r w:rsidR="001612DC">
        <w:rPr>
          <w:rFonts w:eastAsia="仿宋_GB2312"/>
          <w:b/>
          <w:bCs/>
          <w:sz w:val="36"/>
          <w:u w:val="single"/>
        </w:rPr>
        <w:t>实验</w:t>
      </w: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E8336D">
      <w:pPr>
        <w:spacing w:line="360" w:lineRule="auto"/>
        <w:ind w:firstLineChars="299" w:firstLine="1321"/>
        <w:rPr>
          <w:rFonts w:eastAsia="仿宋_GB2312"/>
          <w:b/>
          <w:bCs/>
          <w:sz w:val="44"/>
          <w:u w:val="single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  <w:r w:rsidRPr="009C3757">
        <w:rPr>
          <w:rFonts w:eastAsia="仿宋_GB2312"/>
          <w:b/>
          <w:bCs/>
          <w:sz w:val="24"/>
        </w:rPr>
        <w:t>电子科技大学教务处制表</w:t>
      </w: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</w:rPr>
      </w:pPr>
    </w:p>
    <w:p w:rsidR="008046CD" w:rsidRPr="009C3757" w:rsidRDefault="008046CD" w:rsidP="008046CD">
      <w:pPr>
        <w:spacing w:line="360" w:lineRule="auto"/>
        <w:jc w:val="center"/>
        <w:rPr>
          <w:rFonts w:eastAsia="仿宋_GB2312"/>
          <w:b/>
          <w:bCs/>
          <w:sz w:val="44"/>
        </w:rPr>
      </w:pPr>
      <w:r w:rsidRPr="009C3757">
        <w:rPr>
          <w:rFonts w:eastAsia="仿宋_GB2312"/>
          <w:b/>
          <w:bCs/>
          <w:sz w:val="44"/>
        </w:rPr>
        <w:lastRenderedPageBreak/>
        <w:t>电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子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科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技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大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学</w:t>
      </w:r>
    </w:p>
    <w:p w:rsidR="008046CD" w:rsidRPr="009C3757" w:rsidRDefault="008046CD" w:rsidP="008046CD">
      <w:pPr>
        <w:spacing w:line="360" w:lineRule="auto"/>
        <w:jc w:val="center"/>
        <w:rPr>
          <w:rFonts w:eastAsia="仿宋_GB2312"/>
          <w:b/>
          <w:bCs/>
          <w:sz w:val="52"/>
        </w:rPr>
      </w:pPr>
      <w:r w:rsidRPr="009C3757">
        <w:rPr>
          <w:rFonts w:eastAsia="仿宋_GB2312"/>
          <w:b/>
          <w:bCs/>
          <w:sz w:val="52"/>
        </w:rPr>
        <w:t>实</w:t>
      </w:r>
      <w:r w:rsidRPr="009C3757">
        <w:rPr>
          <w:rFonts w:eastAsia="仿宋_GB2312"/>
          <w:b/>
          <w:bCs/>
          <w:sz w:val="52"/>
        </w:rPr>
        <w:t xml:space="preserve">   </w:t>
      </w:r>
      <w:r w:rsidRPr="009C3757">
        <w:rPr>
          <w:rFonts w:eastAsia="仿宋_GB2312"/>
          <w:b/>
          <w:bCs/>
          <w:sz w:val="52"/>
        </w:rPr>
        <w:t>验</w:t>
      </w:r>
      <w:r w:rsidRPr="009C3757">
        <w:rPr>
          <w:rFonts w:eastAsia="仿宋_GB2312"/>
          <w:b/>
          <w:bCs/>
          <w:sz w:val="52"/>
        </w:rPr>
        <w:t xml:space="preserve">   </w:t>
      </w:r>
      <w:r w:rsidRPr="009C3757">
        <w:rPr>
          <w:rFonts w:eastAsia="仿宋_GB2312"/>
          <w:b/>
          <w:bCs/>
          <w:sz w:val="52"/>
        </w:rPr>
        <w:t>报</w:t>
      </w:r>
      <w:r w:rsidRPr="009C3757">
        <w:rPr>
          <w:rFonts w:eastAsia="仿宋_GB2312"/>
          <w:b/>
          <w:bCs/>
          <w:sz w:val="52"/>
        </w:rPr>
        <w:t xml:space="preserve">   </w:t>
      </w:r>
      <w:r w:rsidRPr="009C3757">
        <w:rPr>
          <w:rFonts w:eastAsia="仿宋_GB2312"/>
          <w:b/>
          <w:bCs/>
          <w:sz w:val="52"/>
        </w:rPr>
        <w:t>告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学生姓名：</w:t>
      </w:r>
      <w:r w:rsidRPr="009C3757">
        <w:rPr>
          <w:rFonts w:eastAsia="仿宋_GB2312"/>
          <w:b/>
          <w:bCs/>
          <w:sz w:val="28"/>
        </w:rPr>
        <w:t xml:space="preserve">XXXXX          </w:t>
      </w:r>
      <w:r w:rsidRPr="009C3757">
        <w:rPr>
          <w:rFonts w:eastAsia="仿宋_GB2312"/>
          <w:b/>
          <w:bCs/>
          <w:sz w:val="28"/>
        </w:rPr>
        <w:t>学</w:t>
      </w:r>
      <w:r w:rsidRPr="009C3757">
        <w:rPr>
          <w:rFonts w:eastAsia="仿宋_GB2312"/>
          <w:b/>
          <w:bCs/>
          <w:sz w:val="28"/>
        </w:rPr>
        <w:t xml:space="preserve"> </w:t>
      </w:r>
      <w:r w:rsidRPr="009C3757">
        <w:rPr>
          <w:rFonts w:eastAsia="仿宋_GB2312"/>
          <w:b/>
          <w:bCs/>
          <w:sz w:val="28"/>
        </w:rPr>
        <w:t>号：</w:t>
      </w:r>
      <w:r w:rsidRPr="009C3757">
        <w:rPr>
          <w:rFonts w:eastAsia="仿宋_GB2312"/>
          <w:b/>
          <w:bCs/>
          <w:sz w:val="28"/>
        </w:rPr>
        <w:t xml:space="preserve">XXXX           </w:t>
      </w:r>
      <w:r w:rsidRPr="009C3757">
        <w:rPr>
          <w:rFonts w:eastAsia="仿宋_GB2312"/>
          <w:b/>
          <w:bCs/>
          <w:sz w:val="28"/>
        </w:rPr>
        <w:t>指导教师：</w:t>
      </w:r>
      <w:r w:rsidRPr="009C3757">
        <w:rPr>
          <w:rFonts w:eastAsia="仿宋_GB2312"/>
          <w:b/>
          <w:bCs/>
          <w:sz w:val="28"/>
        </w:rPr>
        <w:t xml:space="preserve">XXXXX  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实验地点：</w:t>
      </w:r>
      <w:r w:rsidR="00231C90">
        <w:rPr>
          <w:rFonts w:eastAsia="仿宋_GB2312"/>
          <w:b/>
          <w:bCs/>
          <w:sz w:val="28"/>
        </w:rPr>
        <w:t>xxxx</w:t>
      </w:r>
      <w:r w:rsidRPr="009C3757">
        <w:rPr>
          <w:rFonts w:eastAsia="仿宋_GB2312"/>
          <w:b/>
          <w:bCs/>
          <w:sz w:val="28"/>
        </w:rPr>
        <w:t xml:space="preserve">              </w:t>
      </w:r>
      <w:r w:rsidRPr="009C3757">
        <w:rPr>
          <w:rFonts w:eastAsia="仿宋_GB2312"/>
          <w:b/>
          <w:bCs/>
          <w:sz w:val="28"/>
        </w:rPr>
        <w:t>实验时间：</w:t>
      </w:r>
      <w:r w:rsidRPr="009C3757">
        <w:rPr>
          <w:rFonts w:eastAsia="仿宋_GB2312"/>
          <w:b/>
          <w:bCs/>
          <w:sz w:val="28"/>
        </w:rPr>
        <w:t>XX.XX.XX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4"/>
        </w:rPr>
      </w:pPr>
      <w:r w:rsidRPr="009C3757">
        <w:rPr>
          <w:rFonts w:eastAsia="仿宋_GB2312"/>
          <w:b/>
          <w:bCs/>
          <w:sz w:val="28"/>
        </w:rPr>
        <w:t>一、实验室名称：</w:t>
      </w:r>
      <w:r w:rsidRPr="009C3757">
        <w:rPr>
          <w:rFonts w:eastAsia="仿宋_GB2312"/>
          <w:b/>
          <w:bCs/>
          <w:sz w:val="28"/>
        </w:rPr>
        <w:t xml:space="preserve"> </w:t>
      </w:r>
      <w:r>
        <w:rPr>
          <w:rFonts w:eastAsia="仿宋_GB2312"/>
          <w:sz w:val="24"/>
        </w:rPr>
        <w:t>网络安全专业课程实验室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4"/>
        </w:rPr>
      </w:pPr>
      <w:r w:rsidRPr="009C3757">
        <w:rPr>
          <w:rFonts w:eastAsia="仿宋_GB2312"/>
          <w:b/>
          <w:bCs/>
          <w:sz w:val="28"/>
        </w:rPr>
        <w:t>二、实验项目名称：</w:t>
      </w:r>
      <w:r w:rsidR="00231C90">
        <w:rPr>
          <w:rFonts w:eastAsiaTheme="minorEastAsia" w:hint="eastAsia"/>
          <w:sz w:val="24"/>
        </w:rPr>
        <w:t>TLS</w:t>
      </w:r>
      <w:r w:rsidR="00C05307">
        <w:rPr>
          <w:rFonts w:eastAsiaTheme="minorEastAsia" w:hint="eastAsia"/>
          <w:sz w:val="24"/>
        </w:rPr>
        <w:t>配置与</w:t>
      </w:r>
      <w:r w:rsidR="00231C90">
        <w:rPr>
          <w:rFonts w:eastAsiaTheme="minorEastAsia" w:hint="eastAsia"/>
          <w:sz w:val="24"/>
        </w:rPr>
        <w:t>流量分析</w:t>
      </w:r>
      <w:r w:rsidRPr="00891FA2">
        <w:rPr>
          <w:rFonts w:eastAsia="仿宋_GB2312" w:hint="eastAsia"/>
          <w:sz w:val="24"/>
        </w:rPr>
        <w:t>实验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4"/>
        </w:rPr>
      </w:pPr>
      <w:r w:rsidRPr="009C3757">
        <w:rPr>
          <w:rFonts w:eastAsia="仿宋_GB2312"/>
          <w:b/>
          <w:bCs/>
          <w:sz w:val="28"/>
        </w:rPr>
        <w:t>三、实验学时：</w:t>
      </w:r>
      <w:r w:rsidRPr="009C3757">
        <w:rPr>
          <w:rFonts w:eastAsia="仿宋_GB2312"/>
          <w:b/>
          <w:bCs/>
          <w:sz w:val="28"/>
        </w:rPr>
        <w:t xml:space="preserve"> </w:t>
      </w:r>
      <w:r w:rsidR="00B633AD">
        <w:rPr>
          <w:rFonts w:asciiTheme="minorEastAsia" w:eastAsiaTheme="minorEastAsia" w:hAnsiTheme="minorEastAsia" w:hint="eastAsia"/>
          <w:b/>
          <w:bCs/>
          <w:sz w:val="28"/>
        </w:rPr>
        <w:t>4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四、实验原理：</w:t>
      </w:r>
    </w:p>
    <w:p w:rsidR="00231C90" w:rsidRPr="00FA0E7A" w:rsidRDefault="005B4C3F" w:rsidP="005B4C3F">
      <w:pPr>
        <w:spacing w:beforeLines="50" w:before="156"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………………</w:t>
      </w:r>
    </w:p>
    <w:p w:rsidR="008046CD" w:rsidRDefault="008046CD" w:rsidP="008046CD">
      <w:pPr>
        <w:pStyle w:val="ad"/>
        <w:ind w:firstLine="480"/>
      </w:pPr>
    </w:p>
    <w:p w:rsidR="008046CD" w:rsidRPr="009C3757" w:rsidRDefault="008046CD" w:rsidP="008046CD">
      <w:pPr>
        <w:spacing w:line="360" w:lineRule="auto"/>
        <w:rPr>
          <w:rFonts w:eastAsia="仿宋_GB2312"/>
          <w:b/>
          <w:sz w:val="28"/>
          <w:szCs w:val="28"/>
        </w:rPr>
      </w:pPr>
      <w:r w:rsidRPr="009C3757">
        <w:rPr>
          <w:rFonts w:eastAsia="仿宋_GB2312"/>
          <w:b/>
          <w:sz w:val="28"/>
          <w:szCs w:val="28"/>
        </w:rPr>
        <w:t>五、实验目的：</w:t>
      </w:r>
    </w:p>
    <w:p w:rsidR="008046CD" w:rsidRPr="00347613" w:rsidRDefault="008046CD" w:rsidP="008046CD">
      <w:pPr>
        <w:pStyle w:val="ad"/>
        <w:ind w:firstLine="480"/>
      </w:pPr>
      <w:r>
        <w:rPr>
          <w:rFonts w:hint="eastAsia"/>
        </w:rPr>
        <w:t>1</w:t>
      </w:r>
      <w:r>
        <w:rPr>
          <w:rFonts w:hint="eastAsia"/>
        </w:rPr>
        <w:t>）</w:t>
      </w:r>
      <w:r w:rsidR="00231C90">
        <w:rPr>
          <w:rFonts w:hint="eastAsia"/>
        </w:rPr>
        <w:t>理解</w:t>
      </w:r>
      <w:r w:rsidR="00231C90">
        <w:rPr>
          <w:rFonts w:eastAsiaTheme="minorEastAsia" w:hint="eastAsia"/>
        </w:rPr>
        <w:t>TLS</w:t>
      </w:r>
      <w:r w:rsidR="00231C90">
        <w:rPr>
          <w:rFonts w:eastAsiaTheme="minorEastAsia" w:hint="eastAsia"/>
        </w:rPr>
        <w:t>协议</w:t>
      </w:r>
      <w:r w:rsidRPr="00347613">
        <w:rPr>
          <w:rFonts w:hint="eastAsia"/>
        </w:rPr>
        <w:t>原理</w:t>
      </w:r>
      <w:r>
        <w:rPr>
          <w:rFonts w:hint="eastAsia"/>
        </w:rPr>
        <w:t>；</w:t>
      </w:r>
    </w:p>
    <w:p w:rsidR="00C05307" w:rsidRDefault="008046CD" w:rsidP="008046CD">
      <w:pPr>
        <w:pStyle w:val="ad"/>
        <w:ind w:firstLine="480"/>
      </w:pPr>
      <w:r>
        <w:rPr>
          <w:rFonts w:hint="eastAsia"/>
        </w:rPr>
        <w:t>2</w:t>
      </w:r>
      <w:r>
        <w:rPr>
          <w:rFonts w:hint="eastAsia"/>
        </w:rPr>
        <w:t>）</w:t>
      </w:r>
      <w:r w:rsidR="00C05307">
        <w:rPr>
          <w:rFonts w:hint="eastAsia"/>
        </w:rPr>
        <w:t>掌握</w:t>
      </w:r>
      <w:r w:rsidR="00C05307">
        <w:rPr>
          <w:rFonts w:hint="eastAsia"/>
        </w:rPr>
        <w:t>apache</w:t>
      </w:r>
      <w:r w:rsidR="00C05307">
        <w:rPr>
          <w:rFonts w:hint="eastAsia"/>
        </w:rPr>
        <w:t>服务器的</w:t>
      </w:r>
      <w:r w:rsidR="00C05307">
        <w:rPr>
          <w:rFonts w:hint="eastAsia"/>
        </w:rPr>
        <w:t>HTTPS</w:t>
      </w:r>
      <w:r w:rsidR="00C05307">
        <w:rPr>
          <w:rFonts w:hint="eastAsia"/>
        </w:rPr>
        <w:t>配置方法；</w:t>
      </w:r>
    </w:p>
    <w:p w:rsidR="008046CD" w:rsidRDefault="00C05307" w:rsidP="008046CD">
      <w:pPr>
        <w:pStyle w:val="ad"/>
        <w:ind w:firstLine="480"/>
      </w:pPr>
      <w:r>
        <w:rPr>
          <w:rFonts w:hint="eastAsia"/>
        </w:rPr>
        <w:t>3</w:t>
      </w:r>
      <w:r>
        <w:rPr>
          <w:rFonts w:hint="eastAsia"/>
        </w:rPr>
        <w:t>）</w:t>
      </w:r>
      <w:r w:rsidR="00231C90">
        <w:rPr>
          <w:rFonts w:hint="eastAsia"/>
        </w:rPr>
        <w:t>掌握</w:t>
      </w:r>
      <w:r w:rsidR="00231C90">
        <w:rPr>
          <w:rFonts w:eastAsiaTheme="minorEastAsia" w:hint="eastAsia"/>
        </w:rPr>
        <w:t>TLS</w:t>
      </w:r>
      <w:r w:rsidR="00231C90">
        <w:rPr>
          <w:rFonts w:eastAsiaTheme="minorEastAsia" w:hint="eastAsia"/>
        </w:rPr>
        <w:t>流量分析方法</w:t>
      </w:r>
      <w:r w:rsidR="008046CD">
        <w:rPr>
          <w:rFonts w:hint="eastAsia"/>
        </w:rPr>
        <w:t>。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8"/>
        </w:rPr>
      </w:pPr>
      <w:r w:rsidRPr="009C3757">
        <w:rPr>
          <w:rFonts w:eastAsia="仿宋_GB2312"/>
          <w:b/>
          <w:bCs/>
          <w:sz w:val="28"/>
        </w:rPr>
        <w:t>六、实验内容：</w:t>
      </w:r>
    </w:p>
    <w:p w:rsidR="00231C90" w:rsidRDefault="00231C90" w:rsidP="00823886">
      <w:pPr>
        <w:pStyle w:val="a0"/>
        <w:numPr>
          <w:ilvl w:val="0"/>
          <w:numId w:val="2"/>
        </w:numPr>
      </w:pPr>
      <w:r>
        <w:rPr>
          <w:rFonts w:hint="eastAsia"/>
        </w:rPr>
        <w:t>配置</w:t>
      </w:r>
      <w:r>
        <w:rPr>
          <w:rFonts w:eastAsiaTheme="minorEastAsia" w:hint="eastAsia"/>
        </w:rPr>
        <w:t>TLS</w:t>
      </w:r>
      <w:r>
        <w:rPr>
          <w:rFonts w:eastAsiaTheme="minorEastAsia" w:hint="eastAsia"/>
        </w:rPr>
        <w:t>协议分析环境</w:t>
      </w:r>
      <w:r>
        <w:rPr>
          <w:rFonts w:hint="eastAsia"/>
        </w:rPr>
        <w:t>；</w:t>
      </w:r>
    </w:p>
    <w:p w:rsidR="00C05307" w:rsidRDefault="00C05307" w:rsidP="00823886">
      <w:pPr>
        <w:pStyle w:val="a0"/>
        <w:numPr>
          <w:ilvl w:val="0"/>
          <w:numId w:val="2"/>
        </w:numPr>
      </w:pPr>
      <w:r>
        <w:rPr>
          <w:rFonts w:hint="eastAsia"/>
        </w:rPr>
        <w:t>配置</w:t>
      </w:r>
      <w:r>
        <w:rPr>
          <w:rFonts w:hint="eastAsia"/>
        </w:rPr>
        <w:t>apache</w:t>
      </w:r>
      <w:r>
        <w:rPr>
          <w:rFonts w:hint="eastAsia"/>
        </w:rPr>
        <w:t>的</w:t>
      </w:r>
      <w:r>
        <w:rPr>
          <w:rFonts w:hint="eastAsia"/>
        </w:rPr>
        <w:t>HTTPS</w:t>
      </w:r>
      <w:r>
        <w:rPr>
          <w:rFonts w:hint="eastAsia"/>
        </w:rPr>
        <w:t>协议；</w:t>
      </w:r>
    </w:p>
    <w:p w:rsidR="00231C90" w:rsidRDefault="00231C90" w:rsidP="00823886">
      <w:pPr>
        <w:pStyle w:val="a0"/>
        <w:numPr>
          <w:ilvl w:val="0"/>
          <w:numId w:val="2"/>
        </w:numPr>
      </w:pPr>
      <w:r>
        <w:rPr>
          <w:rFonts w:hint="eastAsia"/>
        </w:rPr>
        <w:t>对指定域名发起</w:t>
      </w:r>
      <w:r>
        <w:rPr>
          <w:rFonts w:eastAsiaTheme="minorEastAsia" w:hint="eastAsia"/>
        </w:rPr>
        <w:t>HTTPS</w:t>
      </w:r>
      <w:r>
        <w:rPr>
          <w:rFonts w:eastAsiaTheme="minorEastAsia" w:hint="eastAsia"/>
        </w:rPr>
        <w:t>请求，抓包分析</w:t>
      </w:r>
      <w:r>
        <w:rPr>
          <w:rFonts w:eastAsiaTheme="minorEastAsia" w:hint="eastAsia"/>
        </w:rPr>
        <w:t>TLS</w:t>
      </w:r>
      <w:r>
        <w:rPr>
          <w:rFonts w:eastAsiaTheme="minorEastAsia" w:hint="eastAsia"/>
        </w:rPr>
        <w:t>协议流程、提取其中的关键信息</w:t>
      </w:r>
      <w:r>
        <w:rPr>
          <w:rFonts w:hint="eastAsia"/>
        </w:rPr>
        <w:t>。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七、实验器材（设备、元器件）：</w:t>
      </w:r>
    </w:p>
    <w:p w:rsidR="008046CD" w:rsidRPr="00231C90" w:rsidRDefault="00231C90" w:rsidP="008046CD">
      <w:pPr>
        <w:tabs>
          <w:tab w:val="left" w:pos="3180"/>
        </w:tabs>
        <w:spacing w:line="360" w:lineRule="auto"/>
        <w:ind w:firstLineChars="200" w:firstLine="480"/>
        <w:rPr>
          <w:rFonts w:eastAsiaTheme="minorEastAsia"/>
          <w:sz w:val="24"/>
        </w:rPr>
      </w:pPr>
      <w:r>
        <w:rPr>
          <w:rFonts w:eastAsia="仿宋_GB2312" w:hint="eastAsia"/>
          <w:sz w:val="24"/>
        </w:rPr>
        <w:t>台式机一台，</w:t>
      </w:r>
      <w:r w:rsidR="00C05307">
        <w:rPr>
          <w:rFonts w:eastAsia="仿宋_GB2312" w:hint="eastAsia"/>
          <w:sz w:val="24"/>
        </w:rPr>
        <w:t>能够安装一台</w:t>
      </w:r>
      <w:r w:rsidR="00C05307">
        <w:rPr>
          <w:rFonts w:eastAsia="仿宋_GB2312" w:hint="eastAsia"/>
          <w:sz w:val="24"/>
        </w:rPr>
        <w:t>ubuntu</w:t>
      </w:r>
      <w:r w:rsidR="00C05307">
        <w:rPr>
          <w:rFonts w:eastAsia="仿宋_GB2312" w:hint="eastAsia"/>
          <w:sz w:val="24"/>
        </w:rPr>
        <w:t>虚拟机，</w:t>
      </w:r>
      <w:r>
        <w:rPr>
          <w:rFonts w:eastAsia="仿宋_GB2312" w:hint="eastAsia"/>
          <w:sz w:val="24"/>
        </w:rPr>
        <w:t>能够访问互联网。</w:t>
      </w:r>
    </w:p>
    <w:p w:rsidR="008046CD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八、实验步骤：</w:t>
      </w:r>
    </w:p>
    <w:p w:rsidR="00231C90" w:rsidRPr="006C74E6" w:rsidRDefault="00231C90" w:rsidP="00231C90">
      <w:pPr>
        <w:pStyle w:val="ad"/>
        <w:ind w:firstLine="482"/>
        <w:rPr>
          <w:b/>
        </w:rPr>
      </w:pPr>
      <w:r w:rsidRPr="006C74E6">
        <w:rPr>
          <w:rFonts w:hint="eastAsia"/>
          <w:b/>
        </w:rPr>
        <w:t>步骤一、环境搭建</w:t>
      </w:r>
    </w:p>
    <w:p w:rsidR="00231C90" w:rsidRDefault="00231C90" w:rsidP="00231C90">
      <w:pPr>
        <w:pStyle w:val="ad"/>
        <w:ind w:firstLine="480"/>
        <w:rPr>
          <w:rFonts w:eastAsiaTheme="minorEastAsia"/>
        </w:rPr>
      </w:pPr>
      <w:r>
        <w:rPr>
          <w:rFonts w:hint="eastAsia"/>
        </w:rPr>
        <w:t>Windows</w:t>
      </w:r>
      <w:r>
        <w:rPr>
          <w:rFonts w:hint="eastAsia"/>
        </w:rPr>
        <w:t>下</w:t>
      </w:r>
      <w:r>
        <w:rPr>
          <w:rFonts w:eastAsiaTheme="minorEastAsia" w:hint="eastAsia"/>
        </w:rPr>
        <w:t>安装</w:t>
      </w:r>
      <w:r>
        <w:rPr>
          <w:rFonts w:eastAsiaTheme="minorEastAsia" w:hint="eastAsia"/>
        </w:rPr>
        <w:t>wireshark</w:t>
      </w:r>
      <w:r w:rsidR="00C05307">
        <w:rPr>
          <w:rFonts w:eastAsiaTheme="minorEastAsia" w:hint="eastAsia"/>
        </w:rPr>
        <w:t>和虚拟机</w:t>
      </w:r>
      <w:r>
        <w:rPr>
          <w:rFonts w:eastAsiaTheme="minorEastAsia" w:hint="eastAsia"/>
        </w:rPr>
        <w:t>，</w:t>
      </w:r>
      <w:r w:rsidR="00C05307">
        <w:rPr>
          <w:rFonts w:eastAsiaTheme="minorEastAsia" w:hint="eastAsia"/>
        </w:rPr>
        <w:t>确保宿主机和虚拟机能够网络联通，并</w:t>
      </w:r>
      <w:r>
        <w:rPr>
          <w:rFonts w:eastAsiaTheme="minorEastAsia" w:hint="eastAsia"/>
        </w:rPr>
        <w:t>测试是否能够抓包。</w:t>
      </w:r>
    </w:p>
    <w:p w:rsidR="00C05307" w:rsidRDefault="00231C90" w:rsidP="00231C90">
      <w:pPr>
        <w:pStyle w:val="ad"/>
        <w:ind w:firstLine="482"/>
        <w:rPr>
          <w:b/>
        </w:rPr>
      </w:pPr>
      <w:r w:rsidRPr="006C74E6">
        <w:rPr>
          <w:rFonts w:hint="eastAsia"/>
          <w:b/>
        </w:rPr>
        <w:t>步骤二、</w:t>
      </w:r>
      <w:r w:rsidRPr="006C74E6">
        <w:rPr>
          <w:rFonts w:hint="eastAsia"/>
          <w:b/>
        </w:rPr>
        <w:tab/>
      </w:r>
      <w:r w:rsidR="00C05307">
        <w:rPr>
          <w:rFonts w:hint="eastAsia"/>
          <w:b/>
        </w:rPr>
        <w:t>配置</w:t>
      </w:r>
      <w:r w:rsidR="00C05307">
        <w:rPr>
          <w:rFonts w:hint="eastAsia"/>
          <w:b/>
        </w:rPr>
        <w:t>apache</w:t>
      </w:r>
      <w:r w:rsidR="00C05307">
        <w:rPr>
          <w:rFonts w:hint="eastAsia"/>
          <w:b/>
        </w:rPr>
        <w:t>服务器的</w:t>
      </w:r>
      <w:r w:rsidR="00C05307">
        <w:rPr>
          <w:rFonts w:hint="eastAsia"/>
          <w:b/>
        </w:rPr>
        <w:t>HTTPS</w:t>
      </w:r>
    </w:p>
    <w:p w:rsidR="008A315B" w:rsidRPr="006051FD" w:rsidRDefault="008A315B" w:rsidP="008A315B">
      <w:pPr>
        <w:pStyle w:val="ad"/>
        <w:numPr>
          <w:ilvl w:val="0"/>
          <w:numId w:val="59"/>
        </w:numPr>
        <w:ind w:firstLineChars="0"/>
        <w:rPr>
          <w:b/>
        </w:rPr>
      </w:pPr>
      <w:r w:rsidRPr="006051FD">
        <w:rPr>
          <w:rFonts w:hint="eastAsia"/>
          <w:b/>
        </w:rPr>
        <w:lastRenderedPageBreak/>
        <w:t>创建证书、密钥等文件</w:t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  <w:r w:rsidRPr="00D57B93">
        <w:rPr>
          <w:rFonts w:eastAsiaTheme="minorEastAsia"/>
          <w:bCs/>
          <w:sz w:val="24"/>
        </w:rPr>
        <w:t>命令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/>
          <w:color w:val="3A3A3A"/>
          <w:sz w:val="24"/>
        </w:rPr>
        <w:t>sudo openssl req -x509 -nodes -days 365 -newkey rsa:2048 -keyout /etc/ssl/private/apache-selfsigned.key -out /etc/ssl/certs/apache-selfsigned.crt</w:t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  <w:r w:rsidRPr="00D57B93">
        <w:rPr>
          <w:rFonts w:eastAsiaTheme="minorEastAsia" w:hint="eastAsia"/>
          <w:bCs/>
          <w:sz w:val="24"/>
        </w:rPr>
        <w:t xml:space="preserve">openssl: </w:t>
      </w:r>
      <w:r w:rsidRPr="00D57B93">
        <w:rPr>
          <w:rFonts w:eastAsiaTheme="minorEastAsia" w:hint="eastAsia"/>
          <w:bCs/>
          <w:sz w:val="24"/>
        </w:rPr>
        <w:t>创建和管理</w:t>
      </w:r>
      <w:r w:rsidRPr="00D57B93">
        <w:rPr>
          <w:rFonts w:eastAsiaTheme="minorEastAsia" w:hint="eastAsia"/>
          <w:bCs/>
          <w:sz w:val="24"/>
        </w:rPr>
        <w:t>OpenSSL</w:t>
      </w:r>
      <w:r w:rsidRPr="00D57B93">
        <w:rPr>
          <w:rFonts w:eastAsiaTheme="minorEastAsia" w:hint="eastAsia"/>
          <w:bCs/>
          <w:sz w:val="24"/>
        </w:rPr>
        <w:t>证书、密钥等的基本工具。</w:t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  <w:r w:rsidRPr="00D57B93">
        <w:rPr>
          <w:rFonts w:eastAsiaTheme="minorEastAsia" w:hint="eastAsia"/>
          <w:bCs/>
          <w:sz w:val="24"/>
        </w:rPr>
        <w:t>req</w:t>
      </w:r>
      <w:r w:rsidRPr="00D57B93">
        <w:rPr>
          <w:rFonts w:eastAsiaTheme="minorEastAsia" w:hint="eastAsia"/>
          <w:bCs/>
          <w:sz w:val="24"/>
        </w:rPr>
        <w:t>：子命令，用于说明要使用</w:t>
      </w:r>
      <w:r w:rsidRPr="00D57B93">
        <w:rPr>
          <w:rFonts w:eastAsiaTheme="minorEastAsia" w:hint="eastAsia"/>
          <w:bCs/>
          <w:sz w:val="24"/>
        </w:rPr>
        <w:t>X.509</w:t>
      </w:r>
      <w:r w:rsidRPr="00D57B93">
        <w:rPr>
          <w:rFonts w:eastAsiaTheme="minorEastAsia" w:hint="eastAsia"/>
          <w:bCs/>
          <w:sz w:val="24"/>
        </w:rPr>
        <w:t>证书签名请求（</w:t>
      </w:r>
      <w:r w:rsidRPr="00D57B93">
        <w:rPr>
          <w:rFonts w:eastAsiaTheme="minorEastAsia" w:hint="eastAsia"/>
          <w:bCs/>
          <w:sz w:val="24"/>
        </w:rPr>
        <w:t>CSR</w:t>
      </w:r>
      <w:r w:rsidRPr="00D57B93">
        <w:rPr>
          <w:rFonts w:eastAsiaTheme="minorEastAsia" w:hint="eastAsia"/>
          <w:bCs/>
          <w:sz w:val="24"/>
        </w:rPr>
        <w:t>）管理。</w:t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  <w:r w:rsidRPr="00D57B93">
        <w:rPr>
          <w:rFonts w:eastAsiaTheme="minorEastAsia" w:hint="eastAsia"/>
          <w:bCs/>
          <w:sz w:val="24"/>
        </w:rPr>
        <w:t>-X509</w:t>
      </w:r>
      <w:r w:rsidRPr="00D57B93">
        <w:rPr>
          <w:rFonts w:eastAsiaTheme="minorEastAsia" w:hint="eastAsia"/>
          <w:bCs/>
          <w:sz w:val="24"/>
        </w:rPr>
        <w:t>：进一步说明要创建一个自签证书。</w:t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  <w:r w:rsidRPr="00D57B93">
        <w:rPr>
          <w:rFonts w:eastAsiaTheme="minorEastAsia" w:hint="eastAsia"/>
          <w:bCs/>
          <w:sz w:val="24"/>
        </w:rPr>
        <w:t>-nodes</w:t>
      </w:r>
      <w:r w:rsidRPr="00D57B93">
        <w:rPr>
          <w:rFonts w:eastAsiaTheme="minorEastAsia" w:hint="eastAsia"/>
          <w:bCs/>
          <w:sz w:val="24"/>
        </w:rPr>
        <w:t>：用于说明跳过对证书的口令保护，这样就避免每次读取证书文件时需要输入口令。</w:t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  <w:r w:rsidRPr="00D57B93">
        <w:rPr>
          <w:rFonts w:eastAsiaTheme="minorEastAsia" w:hint="eastAsia"/>
          <w:bCs/>
          <w:sz w:val="24"/>
        </w:rPr>
        <w:t>-days 365</w:t>
      </w:r>
      <w:r w:rsidRPr="00D57B93">
        <w:rPr>
          <w:rFonts w:eastAsiaTheme="minorEastAsia" w:hint="eastAsia"/>
          <w:bCs/>
          <w:sz w:val="24"/>
        </w:rPr>
        <w:t>：设置证书有效期为</w:t>
      </w:r>
      <w:r w:rsidRPr="00D57B93">
        <w:rPr>
          <w:rFonts w:eastAsiaTheme="minorEastAsia" w:hint="eastAsia"/>
          <w:bCs/>
          <w:sz w:val="24"/>
        </w:rPr>
        <w:t>365</w:t>
      </w:r>
      <w:r w:rsidRPr="00D57B93">
        <w:rPr>
          <w:rFonts w:eastAsiaTheme="minorEastAsia" w:hint="eastAsia"/>
          <w:bCs/>
          <w:sz w:val="24"/>
        </w:rPr>
        <w:t>天。</w:t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  <w:r w:rsidRPr="00D57B93">
        <w:rPr>
          <w:rFonts w:eastAsiaTheme="minorEastAsia" w:hint="eastAsia"/>
          <w:bCs/>
          <w:sz w:val="24"/>
        </w:rPr>
        <w:t>-newkey rsa:2048</w:t>
      </w:r>
      <w:r w:rsidRPr="00D57B93">
        <w:rPr>
          <w:rFonts w:eastAsiaTheme="minorEastAsia" w:hint="eastAsia"/>
          <w:bCs/>
          <w:sz w:val="24"/>
        </w:rPr>
        <w:t>：用于说明要同时生成一个新的证书和新的密钥。</w:t>
      </w:r>
      <w:r w:rsidRPr="00D57B93">
        <w:rPr>
          <w:rFonts w:eastAsiaTheme="minorEastAsia" w:hint="eastAsia"/>
          <w:bCs/>
          <w:sz w:val="24"/>
        </w:rPr>
        <w:t>rsa:2048</w:t>
      </w:r>
      <w:r w:rsidRPr="00D57B93">
        <w:rPr>
          <w:rFonts w:eastAsiaTheme="minorEastAsia" w:hint="eastAsia"/>
          <w:bCs/>
          <w:sz w:val="24"/>
        </w:rPr>
        <w:t>用于说明生成的</w:t>
      </w:r>
      <w:r w:rsidRPr="00D57B93">
        <w:rPr>
          <w:rFonts w:eastAsiaTheme="minorEastAsia" w:hint="eastAsia"/>
          <w:bCs/>
          <w:sz w:val="24"/>
        </w:rPr>
        <w:t>RSA key</w:t>
      </w:r>
      <w:r w:rsidRPr="00D57B93">
        <w:rPr>
          <w:rFonts w:eastAsiaTheme="minorEastAsia" w:hint="eastAsia"/>
          <w:bCs/>
          <w:sz w:val="24"/>
        </w:rPr>
        <w:t>是</w:t>
      </w:r>
      <w:r w:rsidRPr="00D57B93">
        <w:rPr>
          <w:rFonts w:eastAsiaTheme="minorEastAsia" w:hint="eastAsia"/>
          <w:bCs/>
          <w:sz w:val="24"/>
        </w:rPr>
        <w:t>2048</w:t>
      </w:r>
      <w:r w:rsidRPr="00D57B93">
        <w:rPr>
          <w:rFonts w:eastAsiaTheme="minorEastAsia" w:hint="eastAsia"/>
          <w:bCs/>
          <w:sz w:val="24"/>
        </w:rPr>
        <w:t>比特。</w:t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  <w:r w:rsidRPr="00D57B93">
        <w:rPr>
          <w:rFonts w:eastAsiaTheme="minorEastAsia" w:hint="eastAsia"/>
          <w:bCs/>
          <w:sz w:val="24"/>
        </w:rPr>
        <w:t>-keyout</w:t>
      </w:r>
      <w:r w:rsidRPr="00D57B93">
        <w:rPr>
          <w:rFonts w:eastAsiaTheme="minorEastAsia" w:hint="eastAsia"/>
          <w:bCs/>
          <w:sz w:val="24"/>
        </w:rPr>
        <w:t>：说明私钥文件的存放位置</w:t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  <w:r w:rsidRPr="00D57B93">
        <w:rPr>
          <w:rFonts w:eastAsiaTheme="minorEastAsia" w:hint="eastAsia"/>
          <w:bCs/>
          <w:sz w:val="24"/>
        </w:rPr>
        <w:t>-out</w:t>
      </w:r>
      <w:r w:rsidRPr="00D57B93">
        <w:rPr>
          <w:rFonts w:eastAsiaTheme="minorEastAsia" w:hint="eastAsia"/>
          <w:bCs/>
          <w:sz w:val="24"/>
        </w:rPr>
        <w:t>：说明证书文件的存放位置</w:t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  <w:r w:rsidRPr="00D57B93">
        <w:rPr>
          <w:rFonts w:eastAsiaTheme="minorEastAsia" w:hint="eastAsia"/>
          <w:bCs/>
          <w:sz w:val="24"/>
        </w:rPr>
        <w:t>在创建证书的过程中，程序会需要提供一些信息，这些信息会嵌入到证书中。最重要的信息是</w:t>
      </w:r>
      <w:r w:rsidRPr="00D57B93">
        <w:rPr>
          <w:rFonts w:eastAsiaTheme="minorEastAsia" w:hint="eastAsia"/>
          <w:bCs/>
          <w:sz w:val="24"/>
        </w:rPr>
        <w:t>Common Name</w:t>
      </w:r>
      <w:r w:rsidRPr="00D57B93">
        <w:rPr>
          <w:rFonts w:eastAsiaTheme="minorEastAsia" w:hint="eastAsia"/>
          <w:bCs/>
          <w:sz w:val="24"/>
        </w:rPr>
        <w:t>，你需要以服务器的域名或者</w:t>
      </w:r>
      <w:r w:rsidRPr="00D57B93">
        <w:rPr>
          <w:rFonts w:eastAsiaTheme="minorEastAsia" w:hint="eastAsia"/>
          <w:bCs/>
          <w:sz w:val="24"/>
        </w:rPr>
        <w:t>IP</w:t>
      </w:r>
      <w:r w:rsidRPr="00D57B93">
        <w:rPr>
          <w:rFonts w:eastAsiaTheme="minorEastAsia" w:hint="eastAsia"/>
          <w:bCs/>
          <w:sz w:val="24"/>
        </w:rPr>
        <w:t>地址来回答。下面是截图示例：</w:t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</w:p>
    <w:p w:rsidR="008A315B" w:rsidRDefault="008A315B" w:rsidP="008A315B">
      <w:pPr>
        <w:spacing w:line="360" w:lineRule="auto"/>
        <w:rPr>
          <w:rFonts w:eastAsiaTheme="minorEastAsia"/>
          <w:bCs/>
          <w:sz w:val="24"/>
        </w:rPr>
      </w:pPr>
    </w:p>
    <w:p w:rsidR="00B264B0" w:rsidRDefault="00B264B0" w:rsidP="008A315B">
      <w:pPr>
        <w:spacing w:line="360" w:lineRule="auto"/>
        <w:rPr>
          <w:rFonts w:eastAsiaTheme="minorEastAsia"/>
          <w:bCs/>
          <w:sz w:val="24"/>
        </w:rPr>
      </w:pPr>
    </w:p>
    <w:p w:rsidR="00B264B0" w:rsidRPr="00B264B0" w:rsidRDefault="00B264B0" w:rsidP="008A315B">
      <w:pPr>
        <w:spacing w:line="360" w:lineRule="auto"/>
        <w:rPr>
          <w:rFonts w:eastAsiaTheme="minorEastAsia"/>
          <w:bCs/>
          <w:sz w:val="24"/>
        </w:rPr>
      </w:pPr>
      <w:r>
        <w:rPr>
          <w:rFonts w:eastAsiaTheme="minorEastAsia"/>
          <w:bCs/>
          <w:noProof/>
          <w:sz w:val="24"/>
        </w:rPr>
        <w:lastRenderedPageBreak/>
        <w:drawing>
          <wp:inline distT="0" distB="0" distL="0" distR="0">
            <wp:extent cx="6479540" cy="3919220"/>
            <wp:effectExtent l="1905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39192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315B" w:rsidRPr="00D57B93" w:rsidRDefault="008A315B" w:rsidP="008A315B">
      <w:pPr>
        <w:spacing w:line="360" w:lineRule="auto"/>
        <w:rPr>
          <w:rFonts w:eastAsiaTheme="minorEastAsia"/>
          <w:bCs/>
          <w:sz w:val="24"/>
        </w:rPr>
      </w:pPr>
      <w:r w:rsidRPr="00D57B93">
        <w:rPr>
          <w:rFonts w:eastAsiaTheme="minorEastAsia" w:hint="eastAsia"/>
          <w:bCs/>
          <w:sz w:val="24"/>
        </w:rPr>
        <w:t>为了协商前向安全秘密（</w:t>
      </w:r>
      <w:r w:rsidRPr="00D57B93">
        <w:rPr>
          <w:rFonts w:eastAsiaTheme="minorEastAsia" w:hint="eastAsia"/>
          <w:bCs/>
          <w:sz w:val="24"/>
        </w:rPr>
        <w:t>Perfect Forward Secrecy</w:t>
      </w:r>
      <w:r w:rsidRPr="00D57B93">
        <w:rPr>
          <w:rFonts w:eastAsiaTheme="minorEastAsia" w:hint="eastAsia"/>
          <w:bCs/>
          <w:sz w:val="24"/>
        </w:rPr>
        <w:t>），还需要创建一个强的</w:t>
      </w:r>
      <w:r w:rsidRPr="00D57B93">
        <w:rPr>
          <w:rFonts w:eastAsiaTheme="minorEastAsia" w:hint="eastAsia"/>
          <w:bCs/>
          <w:sz w:val="24"/>
        </w:rPr>
        <w:t>DH</w:t>
      </w:r>
      <w:r w:rsidRPr="00D57B93">
        <w:rPr>
          <w:rFonts w:eastAsiaTheme="minorEastAsia" w:hint="eastAsia"/>
          <w:bCs/>
          <w:sz w:val="24"/>
        </w:rPr>
        <w:t>群。命令为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/>
          <w:color w:val="3A3A3A"/>
          <w:sz w:val="24"/>
        </w:rPr>
        <w:t>sudo openssl dhparam -out /etc/ssl/certs/dhparam.pem 2048</w:t>
      </w:r>
    </w:p>
    <w:p w:rsidR="008A315B" w:rsidRPr="00D57B93" w:rsidRDefault="00B264B0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>
        <w:rPr>
          <w:rFonts w:ascii="Courier New" w:hAnsi="Courier New" w:cs="Courier New"/>
          <w:noProof/>
          <w:color w:val="3A3A3A"/>
          <w:sz w:val="24"/>
        </w:rPr>
        <w:drawing>
          <wp:inline distT="0" distB="0" distL="0" distR="0">
            <wp:extent cx="6479540" cy="3644265"/>
            <wp:effectExtent l="1905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364426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315B" w:rsidRPr="006051FD" w:rsidRDefault="008A315B" w:rsidP="008A315B">
      <w:pPr>
        <w:pStyle w:val="ad"/>
        <w:numPr>
          <w:ilvl w:val="0"/>
          <w:numId w:val="59"/>
        </w:numPr>
        <w:ind w:firstLineChars="0"/>
        <w:rPr>
          <w:b/>
        </w:rPr>
      </w:pPr>
      <w:r w:rsidRPr="006051FD">
        <w:rPr>
          <w:rFonts w:hint="eastAsia"/>
          <w:b/>
        </w:rPr>
        <w:t>配置</w:t>
      </w:r>
      <w:r w:rsidRPr="006051FD">
        <w:rPr>
          <w:rFonts w:hint="eastAsia"/>
          <w:b/>
        </w:rPr>
        <w:t>Apache</w:t>
      </w:r>
      <w:r>
        <w:rPr>
          <w:rFonts w:hint="eastAsia"/>
          <w:b/>
        </w:rPr>
        <w:t>服务器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前面已经准备好密钥和证书文件，下面我们将利用这些文件来配置</w:t>
      </w:r>
      <w:r w:rsidRPr="00D57B93">
        <w:rPr>
          <w:rFonts w:ascii="Courier New" w:hAnsi="Courier New" w:cs="Courier New" w:hint="eastAsia"/>
          <w:color w:val="3A3A3A"/>
          <w:sz w:val="24"/>
        </w:rPr>
        <w:t>apache</w:t>
      </w:r>
      <w:r w:rsidRPr="00D57B93">
        <w:rPr>
          <w:rFonts w:ascii="Courier New" w:hAnsi="Courier New" w:cs="Courier New" w:hint="eastAsia"/>
          <w:color w:val="3A3A3A"/>
          <w:sz w:val="24"/>
        </w:rPr>
        <w:t>服务器。包括</w:t>
      </w:r>
      <w:r w:rsidRPr="00D57B93">
        <w:rPr>
          <w:rFonts w:ascii="Courier New" w:hAnsi="Courier New" w:cs="Courier New" w:hint="eastAsia"/>
          <w:color w:val="3A3A3A"/>
          <w:sz w:val="24"/>
        </w:rPr>
        <w:t>:</w:t>
      </w:r>
    </w:p>
    <w:p w:rsidR="008A315B" w:rsidRPr="00D57B93" w:rsidRDefault="008A315B" w:rsidP="008A315B">
      <w:pPr>
        <w:pStyle w:val="af6"/>
        <w:numPr>
          <w:ilvl w:val="0"/>
          <w:numId w:val="58"/>
        </w:numPr>
        <w:spacing w:line="360" w:lineRule="auto"/>
        <w:ind w:firstLineChars="0"/>
        <w:rPr>
          <w:rFonts w:ascii="Courier New" w:hAnsi="Courier New" w:cs="Courier New"/>
          <w:color w:val="3A3A3A"/>
          <w:sz w:val="24"/>
          <w:szCs w:val="24"/>
        </w:rPr>
      </w:pPr>
      <w:r w:rsidRPr="00D57B93">
        <w:rPr>
          <w:rFonts w:ascii="Courier New" w:hAnsi="Courier New" w:cs="Courier New" w:hint="eastAsia"/>
          <w:color w:val="3A3A3A"/>
          <w:sz w:val="24"/>
          <w:szCs w:val="24"/>
        </w:rPr>
        <w:lastRenderedPageBreak/>
        <w:t>创建</w:t>
      </w:r>
      <w:r w:rsidRPr="00D57B93">
        <w:rPr>
          <w:rFonts w:ascii="Courier New" w:hAnsi="Courier New" w:cs="Courier New" w:hint="eastAsia"/>
          <w:color w:val="3A3A3A"/>
          <w:sz w:val="24"/>
          <w:szCs w:val="24"/>
        </w:rPr>
        <w:t>Apache</w:t>
      </w:r>
      <w:r w:rsidRPr="00D57B93">
        <w:rPr>
          <w:rFonts w:ascii="Courier New" w:hAnsi="Courier New" w:cs="Courier New" w:hint="eastAsia"/>
          <w:color w:val="3A3A3A"/>
          <w:sz w:val="24"/>
          <w:szCs w:val="24"/>
        </w:rPr>
        <w:t>配置文件</w:t>
      </w:r>
      <w:r w:rsidRPr="00D57B93">
        <w:rPr>
          <w:rFonts w:ascii="Courier New" w:hAnsi="Courier New" w:cs="Courier New" w:hint="eastAsia"/>
          <w:color w:val="3A3A3A"/>
          <w:sz w:val="24"/>
          <w:szCs w:val="24"/>
        </w:rPr>
        <w:t>,</w:t>
      </w:r>
      <w:r w:rsidRPr="00D57B93">
        <w:rPr>
          <w:rFonts w:ascii="Courier New" w:hAnsi="Courier New" w:cs="Courier New" w:hint="eastAsia"/>
          <w:color w:val="3A3A3A"/>
          <w:sz w:val="24"/>
          <w:szCs w:val="24"/>
        </w:rPr>
        <w:t>并进行强加密设置</w:t>
      </w:r>
    </w:p>
    <w:p w:rsidR="00013371" w:rsidRPr="00013371" w:rsidRDefault="00013371" w:rsidP="00013371">
      <w:pPr>
        <w:spacing w:line="360" w:lineRule="auto"/>
        <w:rPr>
          <w:rFonts w:ascii="Courier New" w:hAnsi="Courier New" w:cs="Courier New" w:hint="eastAsia"/>
          <w:color w:val="3A3A3A"/>
          <w:sz w:val="24"/>
        </w:rPr>
      </w:pPr>
      <w:r w:rsidRPr="00013371">
        <w:rPr>
          <w:rFonts w:ascii="Courier New" w:hAnsi="Courier New" w:cs="Courier New" w:hint="eastAsia"/>
          <w:color w:val="3A3A3A"/>
          <w:sz w:val="24"/>
        </w:rPr>
        <w:t>如果没有安装</w:t>
      </w:r>
      <w:r w:rsidRPr="00013371">
        <w:rPr>
          <w:rFonts w:ascii="Courier New" w:hAnsi="Courier New" w:cs="Courier New" w:hint="eastAsia"/>
          <w:color w:val="3A3A3A"/>
          <w:sz w:val="24"/>
        </w:rPr>
        <w:t>apache2</w:t>
      </w:r>
      <w:r w:rsidRPr="00013371">
        <w:rPr>
          <w:rFonts w:ascii="Courier New" w:hAnsi="Courier New" w:cs="Courier New" w:hint="eastAsia"/>
          <w:color w:val="3A3A3A"/>
          <w:sz w:val="24"/>
        </w:rPr>
        <w:t>服务器，通过</w:t>
      </w:r>
      <w:r>
        <w:rPr>
          <w:rFonts w:ascii="Courier New" w:hAnsi="Courier New" w:cs="Courier New" w:hint="eastAsia"/>
          <w:color w:val="3A3A3A"/>
          <w:sz w:val="24"/>
        </w:rPr>
        <w:t>下述</w:t>
      </w:r>
      <w:r w:rsidRPr="00013371">
        <w:rPr>
          <w:rFonts w:ascii="Courier New" w:hAnsi="Courier New" w:cs="Courier New" w:hint="eastAsia"/>
          <w:color w:val="3A3A3A"/>
          <w:sz w:val="24"/>
        </w:rPr>
        <w:t>命令</w:t>
      </w:r>
      <w:r>
        <w:rPr>
          <w:rFonts w:ascii="Courier New" w:hAnsi="Courier New" w:cs="Courier New" w:hint="eastAsia"/>
          <w:color w:val="3A3A3A"/>
          <w:sz w:val="24"/>
        </w:rPr>
        <w:t>进行安装：</w:t>
      </w:r>
    </w:p>
    <w:p w:rsidR="00013371" w:rsidRDefault="00013371" w:rsidP="00013371">
      <w:pPr>
        <w:spacing w:line="360" w:lineRule="auto"/>
        <w:rPr>
          <w:rFonts w:ascii="Courier New" w:hAnsi="Courier New" w:cs="Courier New"/>
          <w:color w:val="3A3A3A"/>
          <w:sz w:val="24"/>
        </w:rPr>
      </w:pPr>
      <w:r>
        <w:rPr>
          <w:rFonts w:ascii="Courier New" w:hAnsi="Courier New" w:cs="Courier New" w:hint="eastAsia"/>
          <w:color w:val="3A3A3A"/>
          <w:sz w:val="24"/>
        </w:rPr>
        <w:t>s</w:t>
      </w:r>
      <w:r w:rsidRPr="00013371">
        <w:rPr>
          <w:rFonts w:ascii="Courier New" w:hAnsi="Courier New" w:cs="Courier New"/>
          <w:color w:val="3A3A3A"/>
          <w:sz w:val="24"/>
        </w:rPr>
        <w:t>udo apt install apache2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在</w:t>
      </w:r>
      <w:r w:rsidRPr="00D57B93">
        <w:rPr>
          <w:rFonts w:ascii="Courier New" w:hAnsi="Courier New" w:cs="Courier New" w:hint="eastAsia"/>
          <w:color w:val="3A3A3A"/>
          <w:sz w:val="24"/>
        </w:rPr>
        <w:t>/etc/apache2/conf-available</w:t>
      </w:r>
      <w:r w:rsidRPr="00D57B93">
        <w:rPr>
          <w:rFonts w:ascii="Courier New" w:hAnsi="Courier New" w:cs="Courier New" w:hint="eastAsia"/>
          <w:color w:val="3A3A3A"/>
          <w:sz w:val="24"/>
        </w:rPr>
        <w:t>目录下创建一个新文件，命名为：</w:t>
      </w:r>
      <w:r w:rsidRPr="00D57B93">
        <w:rPr>
          <w:rFonts w:ascii="Courier New" w:hAnsi="Courier New" w:cs="Courier New" w:hint="eastAsia"/>
          <w:color w:val="3A3A3A"/>
          <w:sz w:val="24"/>
        </w:rPr>
        <w:t>ssl-params.conf</w:t>
      </w:r>
      <w:r w:rsidRPr="00D57B93">
        <w:rPr>
          <w:rFonts w:ascii="Courier New" w:hAnsi="Courier New" w:cs="Courier New" w:hint="eastAsia"/>
          <w:color w:val="3A3A3A"/>
          <w:sz w:val="24"/>
        </w:rPr>
        <w:t>。文件内容为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421"/>
      </w:tblGrid>
      <w:tr w:rsidR="008A315B" w:rsidRPr="00AF1D1C" w:rsidTr="005C64F2">
        <w:tc>
          <w:tcPr>
            <w:tcW w:w="10421" w:type="dxa"/>
          </w:tcPr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# from https://cipherli.st/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# and </w:t>
            </w:r>
            <w:bookmarkStart w:id="0" w:name="_GoBack"/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https://raymii.org/s/tutorials/Strong_SSL_Security_On_Apache2.html</w:t>
            </w:r>
            <w:bookmarkEnd w:id="0"/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SSLCipherSuite EECDH+AESGCM:EDH+AESGCM:AES256+EECDH:AES256+EDH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SSLProtocol All -SSLv2 -SSLv3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SSLHonorCipherOrder On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# Disable preloading HSTS for now.  You can use the commented out header line that includes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# the "preload" directive if you understand the implications.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#Header always set Strict-Transport-Security "max-age=63072000; includeSubdomains; preload"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Header always set Strict-Transport-Security "max-age=63072000; includeSubdomains"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Header always set X-Frame-Options DENY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Header always set X-Content-Type-Options nosniff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# Requires Apache &gt;= 2.4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SSLCompression off 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SSLSessionTickets Off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SSLUseStapling on 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>SSLStaplingCache "shmcb:logs/stapling-cache(150000)"</w:t>
            </w: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AF1D1C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AF1D1C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SSLOpenSSLConfCmd DHParameters </w:t>
            </w:r>
            <w:r w:rsidRPr="00AF1D1C">
              <w:rPr>
                <w:rFonts w:ascii="Courier New" w:hAnsi="Courier New" w:cs="Courier New"/>
                <w:color w:val="FF0000"/>
                <w:sz w:val="18"/>
                <w:szCs w:val="18"/>
              </w:rPr>
              <w:t>"/etc/ssl/certs/dhparam.pem"</w:t>
            </w:r>
          </w:p>
        </w:tc>
      </w:tr>
    </w:tbl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需要注意的地方是，把上述文件的最后一行的参数设置为前面生成的</w:t>
      </w:r>
      <w:r w:rsidRPr="00D57B93">
        <w:rPr>
          <w:rFonts w:ascii="Courier New" w:hAnsi="Courier New" w:cs="Courier New" w:hint="eastAsia"/>
          <w:color w:val="3A3A3A"/>
          <w:sz w:val="24"/>
        </w:rPr>
        <w:t>DH</w:t>
      </w:r>
      <w:r w:rsidRPr="00D57B93">
        <w:rPr>
          <w:rFonts w:ascii="Courier New" w:hAnsi="Courier New" w:cs="Courier New" w:hint="eastAsia"/>
          <w:color w:val="3A3A3A"/>
          <w:sz w:val="24"/>
        </w:rPr>
        <w:t>文件。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（详细的信息可参看：</w:t>
      </w:r>
      <w:r w:rsidRPr="00D57B93">
        <w:rPr>
          <w:rFonts w:ascii="Courier New" w:hAnsi="Courier New" w:cs="Courier New"/>
          <w:color w:val="3A3A3A"/>
          <w:sz w:val="24"/>
        </w:rPr>
        <w:t>https://cipherli.st/</w:t>
      </w:r>
      <w:r w:rsidRPr="00D57B93">
        <w:rPr>
          <w:rFonts w:ascii="Courier New" w:hAnsi="Courier New" w:cs="Courier New" w:hint="eastAsia"/>
          <w:color w:val="3A3A3A"/>
          <w:sz w:val="24"/>
        </w:rPr>
        <w:t>）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</w:p>
    <w:p w:rsidR="008A315B" w:rsidRPr="00D57B93" w:rsidRDefault="008A315B" w:rsidP="008A315B">
      <w:pPr>
        <w:pStyle w:val="af6"/>
        <w:numPr>
          <w:ilvl w:val="0"/>
          <w:numId w:val="58"/>
        </w:numPr>
        <w:spacing w:line="360" w:lineRule="auto"/>
        <w:ind w:firstLineChars="0"/>
        <w:rPr>
          <w:rFonts w:ascii="Courier New" w:hAnsi="Courier New" w:cs="Courier New"/>
          <w:color w:val="3A3A3A"/>
          <w:sz w:val="24"/>
          <w:szCs w:val="24"/>
        </w:rPr>
      </w:pPr>
      <w:r w:rsidRPr="00D57B93">
        <w:rPr>
          <w:rFonts w:ascii="Courier New" w:hAnsi="Courier New" w:cs="Courier New" w:hint="eastAsia"/>
          <w:color w:val="3A3A3A"/>
          <w:sz w:val="24"/>
          <w:szCs w:val="24"/>
        </w:rPr>
        <w:t>修改默认的</w:t>
      </w:r>
      <w:r w:rsidRPr="00D57B93">
        <w:rPr>
          <w:rFonts w:ascii="Courier New" w:hAnsi="Courier New" w:cs="Courier New" w:hint="eastAsia"/>
          <w:color w:val="3A3A3A"/>
          <w:sz w:val="24"/>
          <w:szCs w:val="24"/>
        </w:rPr>
        <w:t>Apache SSL</w:t>
      </w:r>
      <w:r w:rsidRPr="00D57B93">
        <w:rPr>
          <w:rFonts w:ascii="Courier New" w:hAnsi="Courier New" w:cs="Courier New" w:hint="eastAsia"/>
          <w:color w:val="3A3A3A"/>
          <w:sz w:val="24"/>
          <w:szCs w:val="24"/>
        </w:rPr>
        <w:t>虚拟主机文件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lastRenderedPageBreak/>
        <w:t>默认的</w:t>
      </w:r>
      <w:r w:rsidRPr="00D57B93">
        <w:rPr>
          <w:rFonts w:ascii="Courier New" w:hAnsi="Courier New" w:cs="Courier New" w:hint="eastAsia"/>
          <w:color w:val="3A3A3A"/>
          <w:sz w:val="24"/>
        </w:rPr>
        <w:t>Apache SSL</w:t>
      </w:r>
      <w:r w:rsidRPr="00D57B93">
        <w:rPr>
          <w:rFonts w:ascii="Courier New" w:hAnsi="Courier New" w:cs="Courier New" w:hint="eastAsia"/>
          <w:color w:val="3A3A3A"/>
          <w:sz w:val="24"/>
        </w:rPr>
        <w:t>虚拟主机文件为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/>
          <w:color w:val="3A3A3A"/>
          <w:sz w:val="24"/>
        </w:rPr>
        <w:t>/etc/apache2/sites-available/default-ssl.conf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修改之前，先做一下备份。命令为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/>
          <w:color w:val="3A3A3A"/>
          <w:sz w:val="24"/>
        </w:rPr>
        <w:t>sudo cp /etc/apache2/sites-available/default-ssl.conf /etc/apache2/sites-available/default-ssl.conf.bak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然后，打开</w:t>
      </w:r>
      <w:r w:rsidRPr="00D57B93">
        <w:rPr>
          <w:rFonts w:ascii="Courier New" w:hAnsi="Courier New" w:cs="Courier New"/>
          <w:color w:val="3A3A3A"/>
          <w:sz w:val="24"/>
        </w:rPr>
        <w:t>/etc/apache2/sites-available/default-ssl.conf</w:t>
      </w:r>
      <w:r w:rsidRPr="00D57B93">
        <w:rPr>
          <w:rFonts w:ascii="Courier New" w:hAnsi="Courier New" w:cs="Courier New"/>
          <w:color w:val="3A3A3A"/>
          <w:sz w:val="24"/>
        </w:rPr>
        <w:t>文件进行编辑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原文件的内容大致如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421"/>
      </w:tblGrid>
      <w:tr w:rsidR="008A315B" w:rsidRPr="003229EE" w:rsidTr="005C64F2">
        <w:tc>
          <w:tcPr>
            <w:tcW w:w="10421" w:type="dxa"/>
          </w:tcPr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>&lt;IfModule mod_ssl.c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&lt;VirtualHost _default_:443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ServerAdmin webmaster@localhost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DocumentRoot /var/www/html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ErrorLog ${APACHE_LOG_DIR}/error.log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CustomLog ${APACHE_LOG_DIR}/access.log combined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SSLEngine on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SSLCertificateFile      /etc/ssl/certs/ssl-cert-snakeoil.pem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SSLCertificateKeyFile /etc/ssl/private/ssl-cert-snakeoil.key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&lt;FilesMatch "\.(cgi|shtml|phtml|php)$"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                SSLOptions +StdEnvVars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&lt;/FilesMatch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&lt;Directory /usr/lib/cgi-bin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                SSLOptions +StdEnvVars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&lt;/Directory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# BrowserMatch "MSIE [2-6]" \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#               nokeepalive ssl-unclean-shutdown \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#               downgrade-1.0 force-response-1.0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&lt;/VirtualHost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>&lt;/IfModule&gt;</w:t>
            </w:r>
          </w:p>
        </w:tc>
      </w:tr>
    </w:tbl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lastRenderedPageBreak/>
        <w:t>修改后的版本如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421"/>
      </w:tblGrid>
      <w:tr w:rsidR="008A315B" w:rsidRPr="003229EE" w:rsidTr="005C64F2">
        <w:tc>
          <w:tcPr>
            <w:tcW w:w="10421" w:type="dxa"/>
          </w:tcPr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>&lt;IfModule mod_ssl.c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&lt;VirtualHost _default_:443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ServerAdmin </w:t>
            </w:r>
            <w:r w:rsidRPr="003229EE">
              <w:rPr>
                <w:rFonts w:ascii="Courier New" w:hAnsi="Courier New" w:cs="Courier New"/>
                <w:color w:val="FF0000"/>
                <w:sz w:val="18"/>
                <w:szCs w:val="18"/>
              </w:rPr>
              <w:t>your_email@example.com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</w:t>
            </w:r>
            <w:r w:rsidRPr="003229EE">
              <w:rPr>
                <w:rFonts w:ascii="Courier New" w:hAnsi="Courier New" w:cs="Courier New"/>
                <w:color w:val="FF0000"/>
                <w:sz w:val="18"/>
                <w:szCs w:val="18"/>
              </w:rPr>
              <w:t>ServerName server_domain_or_IP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DocumentRoot /var/www/html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ErrorLog ${APACHE_LOG_DIR}/error.log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CustomLog ${APACHE_LOG_DIR}/access.log combined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SSLEngine on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SSLCertificateFile     </w:t>
            </w:r>
            <w:r w:rsidRPr="003229EE">
              <w:rPr>
                <w:rFonts w:ascii="Courier New" w:hAnsi="Courier New" w:cs="Courier New"/>
                <w:color w:val="FF0000"/>
                <w:sz w:val="18"/>
                <w:szCs w:val="18"/>
              </w:rPr>
              <w:t xml:space="preserve"> /etc/ssl/certs/apache-selfsigned.crt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SSLCertificateKeyFile </w:t>
            </w:r>
            <w:r w:rsidRPr="003229EE">
              <w:rPr>
                <w:rFonts w:ascii="Courier New" w:hAnsi="Courier New" w:cs="Courier New"/>
                <w:color w:val="FF0000"/>
                <w:sz w:val="18"/>
                <w:szCs w:val="18"/>
              </w:rPr>
              <w:t>/etc/ssl/private/apache-selfsigned.key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&lt;FilesMatch "\.(cgi|shtml|phtml|php)$"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                SSLOptions +StdEnvVars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&lt;/FilesMatch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&lt;Directory /usr/lib/cgi-bin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                SSLOptions +StdEnvVars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        &lt;/Directory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lastRenderedPageBreak/>
              <w:t xml:space="preserve">                </w:t>
            </w:r>
            <w:r w:rsidRPr="003229EE">
              <w:rPr>
                <w:rFonts w:ascii="Courier New" w:hAnsi="Courier New" w:cs="Courier New"/>
                <w:color w:val="FF0000"/>
                <w:sz w:val="18"/>
                <w:szCs w:val="18"/>
              </w:rPr>
              <w:t>BrowserMatch "MSIE [2-6]" \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FF0000"/>
                <w:sz w:val="18"/>
                <w:szCs w:val="18"/>
              </w:rPr>
              <w:t xml:space="preserve">                               nokeepalive ssl-unclean-shutdown \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FF0000"/>
                <w:sz w:val="18"/>
                <w:szCs w:val="18"/>
              </w:rPr>
              <w:t xml:space="preserve">                               downgrade-1.0 force-response-1.0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&lt;/VirtualHost&gt;</w:t>
            </w:r>
          </w:p>
          <w:p w:rsidR="008A315B" w:rsidRPr="003229EE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3229EE">
              <w:rPr>
                <w:rFonts w:ascii="Courier New" w:hAnsi="Courier New" w:cs="Courier New"/>
                <w:color w:val="3A3A3A"/>
                <w:sz w:val="18"/>
                <w:szCs w:val="18"/>
              </w:rPr>
              <w:t>&lt;/IfModule&gt;</w:t>
            </w:r>
          </w:p>
        </w:tc>
      </w:tr>
    </w:tbl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lastRenderedPageBreak/>
        <w:t>注意对上面红色字体部分是修改后的内容。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</w:p>
    <w:p w:rsidR="008A315B" w:rsidRPr="00D57B93" w:rsidRDefault="008A315B" w:rsidP="008A315B">
      <w:pPr>
        <w:pStyle w:val="af6"/>
        <w:numPr>
          <w:ilvl w:val="0"/>
          <w:numId w:val="58"/>
        </w:numPr>
        <w:spacing w:line="360" w:lineRule="auto"/>
        <w:ind w:firstLineChars="0"/>
        <w:rPr>
          <w:rFonts w:ascii="Courier New" w:hAnsi="Courier New" w:cs="Courier New"/>
          <w:color w:val="3A3A3A"/>
          <w:sz w:val="24"/>
          <w:szCs w:val="24"/>
        </w:rPr>
      </w:pPr>
      <w:r w:rsidRPr="00D57B93">
        <w:rPr>
          <w:rFonts w:ascii="Courier New" w:hAnsi="Courier New" w:cs="Courier New" w:hint="eastAsia"/>
          <w:color w:val="3A3A3A"/>
          <w:sz w:val="24"/>
          <w:szCs w:val="24"/>
        </w:rPr>
        <w:t>修改未加密的</w:t>
      </w:r>
      <w:r w:rsidRPr="00D57B93">
        <w:rPr>
          <w:rFonts w:ascii="Courier New" w:hAnsi="Courier New" w:cs="Courier New" w:hint="eastAsia"/>
          <w:color w:val="3A3A3A"/>
          <w:sz w:val="24"/>
          <w:szCs w:val="24"/>
        </w:rPr>
        <w:t xml:space="preserve">Virtual Host file </w:t>
      </w:r>
      <w:r w:rsidRPr="00D57B93">
        <w:rPr>
          <w:rFonts w:ascii="Courier New" w:hAnsi="Courier New" w:cs="Courier New" w:hint="eastAsia"/>
          <w:color w:val="3A3A3A"/>
          <w:sz w:val="24"/>
          <w:szCs w:val="24"/>
        </w:rPr>
        <w:t>来自动重定向请求到加密的</w:t>
      </w:r>
      <w:r w:rsidRPr="00D57B93">
        <w:rPr>
          <w:rFonts w:ascii="Courier New" w:hAnsi="Courier New" w:cs="Courier New" w:hint="eastAsia"/>
          <w:color w:val="3A3A3A"/>
          <w:sz w:val="24"/>
          <w:szCs w:val="24"/>
        </w:rPr>
        <w:t>Virtual host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为了更好的安全性，通常也推荐设置为自动重定向</w:t>
      </w:r>
      <w:r w:rsidRPr="00D57B93">
        <w:rPr>
          <w:rFonts w:ascii="Courier New" w:hAnsi="Courier New" w:cs="Courier New" w:hint="eastAsia"/>
          <w:color w:val="3A3A3A"/>
          <w:sz w:val="24"/>
        </w:rPr>
        <w:t>http</w:t>
      </w:r>
      <w:r w:rsidRPr="00D57B93">
        <w:rPr>
          <w:rFonts w:ascii="Courier New" w:hAnsi="Courier New" w:cs="Courier New" w:hint="eastAsia"/>
          <w:color w:val="3A3A3A"/>
          <w:sz w:val="24"/>
        </w:rPr>
        <w:t>访问到</w:t>
      </w:r>
      <w:r w:rsidRPr="00D57B93">
        <w:rPr>
          <w:rFonts w:ascii="Courier New" w:hAnsi="Courier New" w:cs="Courier New" w:hint="eastAsia"/>
          <w:color w:val="3A3A3A"/>
          <w:sz w:val="24"/>
        </w:rPr>
        <w:t>https</w:t>
      </w:r>
      <w:r w:rsidRPr="00D57B93">
        <w:rPr>
          <w:rFonts w:ascii="Courier New" w:hAnsi="Courier New" w:cs="Courier New" w:hint="eastAsia"/>
          <w:color w:val="3A3A3A"/>
          <w:sz w:val="24"/>
        </w:rPr>
        <w:t>访问，通过修改配置文件</w:t>
      </w:r>
      <w:r w:rsidRPr="00D57B93">
        <w:rPr>
          <w:rFonts w:ascii="Courier New" w:hAnsi="Courier New" w:cs="Courier New"/>
          <w:color w:val="3A3A3A"/>
          <w:sz w:val="24"/>
        </w:rPr>
        <w:t>/etc/apache2/sites-available/000-default.conf</w:t>
      </w:r>
      <w:r w:rsidRPr="00D57B93">
        <w:rPr>
          <w:rFonts w:ascii="Courier New" w:hAnsi="Courier New" w:cs="Courier New"/>
          <w:color w:val="3A3A3A"/>
          <w:sz w:val="24"/>
        </w:rPr>
        <w:t>来完成。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打开文件进行编辑，仅需要加入一个</w:t>
      </w:r>
      <w:r w:rsidRPr="00D57B93">
        <w:rPr>
          <w:rFonts w:ascii="Courier New" w:hAnsi="Courier New" w:cs="Courier New" w:hint="eastAsia"/>
          <w:color w:val="3A3A3A"/>
          <w:sz w:val="24"/>
        </w:rPr>
        <w:t>Redirect</w:t>
      </w:r>
      <w:r w:rsidRPr="00D57B93">
        <w:rPr>
          <w:rFonts w:ascii="Courier New" w:hAnsi="Courier New" w:cs="Courier New" w:hint="eastAsia"/>
          <w:color w:val="3A3A3A"/>
          <w:sz w:val="24"/>
        </w:rPr>
        <w:t>指令来指向</w:t>
      </w:r>
      <w:r w:rsidRPr="00D57B93">
        <w:rPr>
          <w:rFonts w:ascii="Courier New" w:hAnsi="Courier New" w:cs="Courier New" w:hint="eastAsia"/>
          <w:color w:val="3A3A3A"/>
          <w:sz w:val="24"/>
        </w:rPr>
        <w:t>SSL</w:t>
      </w:r>
      <w:r w:rsidRPr="00D57B93">
        <w:rPr>
          <w:rFonts w:ascii="Courier New" w:hAnsi="Courier New" w:cs="Courier New" w:hint="eastAsia"/>
          <w:color w:val="3A3A3A"/>
          <w:sz w:val="24"/>
        </w:rPr>
        <w:t>版本的站点，示例如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421"/>
      </w:tblGrid>
      <w:tr w:rsidR="008A315B" w:rsidRPr="00827DD5" w:rsidTr="005C64F2">
        <w:tc>
          <w:tcPr>
            <w:tcW w:w="10421" w:type="dxa"/>
          </w:tcPr>
          <w:p w:rsidR="008A315B" w:rsidRPr="00827DD5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827DD5">
              <w:rPr>
                <w:rFonts w:ascii="Courier New" w:hAnsi="Courier New" w:cs="Courier New"/>
                <w:color w:val="3A3A3A"/>
                <w:sz w:val="18"/>
                <w:szCs w:val="18"/>
              </w:rPr>
              <w:t>&lt;VirtualHost *:80&gt;</w:t>
            </w:r>
          </w:p>
          <w:p w:rsidR="008A315B" w:rsidRPr="00827DD5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827DD5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. . .</w:t>
            </w:r>
          </w:p>
          <w:p w:rsidR="008A315B" w:rsidRPr="00827DD5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827DD5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827DD5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Redirect "/" </w:t>
            </w:r>
            <w:r w:rsidRPr="00827DD5">
              <w:rPr>
                <w:rFonts w:ascii="Courier New" w:hAnsi="Courier New" w:cs="Courier New"/>
                <w:color w:val="FF0000"/>
                <w:sz w:val="18"/>
                <w:szCs w:val="18"/>
              </w:rPr>
              <w:t>"https://your_domain_or_IP/"</w:t>
            </w:r>
          </w:p>
          <w:p w:rsidR="008A315B" w:rsidRPr="00827DD5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</w:p>
          <w:p w:rsidR="008A315B" w:rsidRPr="00827DD5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827DD5">
              <w:rPr>
                <w:rFonts w:ascii="Courier New" w:hAnsi="Courier New" w:cs="Courier New"/>
                <w:color w:val="3A3A3A"/>
                <w:sz w:val="18"/>
                <w:szCs w:val="18"/>
              </w:rPr>
              <w:t xml:space="preserve">        . . .</w:t>
            </w:r>
          </w:p>
          <w:p w:rsidR="008A315B" w:rsidRPr="00827DD5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18"/>
                <w:szCs w:val="18"/>
              </w:rPr>
            </w:pPr>
            <w:r w:rsidRPr="00827DD5">
              <w:rPr>
                <w:rFonts w:ascii="Courier New" w:hAnsi="Courier New" w:cs="Courier New"/>
                <w:color w:val="3A3A3A"/>
                <w:sz w:val="18"/>
                <w:szCs w:val="18"/>
              </w:rPr>
              <w:t>&lt;/VirtualHost&gt;</w:t>
            </w:r>
          </w:p>
        </w:tc>
      </w:tr>
    </w:tbl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注意上面的红色字体。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</w:p>
    <w:p w:rsidR="008A315B" w:rsidRPr="006051FD" w:rsidRDefault="008A315B" w:rsidP="008A315B">
      <w:pPr>
        <w:pStyle w:val="ad"/>
        <w:numPr>
          <w:ilvl w:val="0"/>
          <w:numId w:val="59"/>
        </w:numPr>
        <w:ind w:firstLineChars="0"/>
        <w:rPr>
          <w:b/>
        </w:rPr>
      </w:pPr>
      <w:r w:rsidRPr="006051FD">
        <w:rPr>
          <w:rFonts w:hint="eastAsia"/>
          <w:b/>
        </w:rPr>
        <w:t>设置</w:t>
      </w:r>
      <w:r w:rsidRPr="001B6031">
        <w:rPr>
          <w:rFonts w:hint="eastAsia"/>
          <w:b/>
        </w:rPr>
        <w:t>防火墙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如果系统设置</w:t>
      </w:r>
      <w:r w:rsidRPr="00D57B93">
        <w:rPr>
          <w:rFonts w:ascii="Courier New" w:hAnsi="Courier New" w:cs="Courier New" w:hint="eastAsia"/>
          <w:color w:val="3A3A3A"/>
          <w:sz w:val="24"/>
        </w:rPr>
        <w:t>ufw</w:t>
      </w:r>
      <w:r w:rsidRPr="00D57B93">
        <w:rPr>
          <w:rFonts w:ascii="Courier New" w:hAnsi="Courier New" w:cs="Courier New" w:hint="eastAsia"/>
          <w:color w:val="3A3A3A"/>
          <w:sz w:val="24"/>
        </w:rPr>
        <w:t>防火墙，则需要进行配置，以使得</w:t>
      </w:r>
      <w:r w:rsidRPr="00D57B93">
        <w:rPr>
          <w:rFonts w:ascii="Courier New" w:hAnsi="Courier New" w:cs="Courier New" w:hint="eastAsia"/>
          <w:color w:val="3A3A3A"/>
          <w:sz w:val="24"/>
        </w:rPr>
        <w:t>SSL</w:t>
      </w:r>
      <w:r w:rsidRPr="00D57B93">
        <w:rPr>
          <w:rFonts w:ascii="Courier New" w:hAnsi="Courier New" w:cs="Courier New" w:hint="eastAsia"/>
          <w:color w:val="3A3A3A"/>
          <w:sz w:val="24"/>
        </w:rPr>
        <w:t>流量能够进入。在安装的时候，</w:t>
      </w:r>
      <w:r w:rsidRPr="00D57B93">
        <w:rPr>
          <w:rFonts w:ascii="Courier New" w:hAnsi="Courier New" w:cs="Courier New" w:hint="eastAsia"/>
          <w:color w:val="3A3A3A"/>
          <w:sz w:val="24"/>
        </w:rPr>
        <w:t>apache</w:t>
      </w:r>
      <w:r w:rsidRPr="00D57B93">
        <w:rPr>
          <w:rFonts w:ascii="Courier New" w:hAnsi="Courier New" w:cs="Courier New" w:hint="eastAsia"/>
          <w:color w:val="3A3A3A"/>
          <w:sz w:val="24"/>
        </w:rPr>
        <w:t>会在</w:t>
      </w:r>
      <w:r w:rsidRPr="00D57B93">
        <w:rPr>
          <w:rFonts w:ascii="Courier New" w:hAnsi="Courier New" w:cs="Courier New" w:hint="eastAsia"/>
          <w:color w:val="3A3A3A"/>
          <w:sz w:val="24"/>
        </w:rPr>
        <w:t>ufw</w:t>
      </w:r>
      <w:r w:rsidRPr="00D57B93">
        <w:rPr>
          <w:rFonts w:ascii="Courier New" w:hAnsi="Courier New" w:cs="Courier New" w:hint="eastAsia"/>
          <w:color w:val="3A3A3A"/>
          <w:sz w:val="24"/>
        </w:rPr>
        <w:t>注册一些</w:t>
      </w:r>
      <w:r w:rsidRPr="00D57B93">
        <w:rPr>
          <w:rFonts w:ascii="Courier New" w:hAnsi="Courier New" w:cs="Courier New" w:hint="eastAsia"/>
          <w:color w:val="3A3A3A"/>
          <w:sz w:val="24"/>
        </w:rPr>
        <w:t>profile</w:t>
      </w:r>
      <w:r w:rsidRPr="00D57B93">
        <w:rPr>
          <w:rFonts w:ascii="Courier New" w:hAnsi="Courier New" w:cs="Courier New" w:hint="eastAsia"/>
          <w:color w:val="3A3A3A"/>
          <w:sz w:val="24"/>
        </w:rPr>
        <w:t>，以方便设置。命令查看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udo ufw app list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示例结果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421"/>
      </w:tblGrid>
      <w:tr w:rsidR="008A315B" w:rsidRPr="00D57B93" w:rsidTr="005C64F2">
        <w:tc>
          <w:tcPr>
            <w:tcW w:w="10421" w:type="dxa"/>
          </w:tcPr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>Available applications: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 xml:space="preserve">  Apache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lastRenderedPageBreak/>
              <w:t xml:space="preserve">  Apache Full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 xml:space="preserve">  Apache Secure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 xml:space="preserve">  OpenSSH</w:t>
            </w:r>
          </w:p>
        </w:tc>
      </w:tr>
    </w:tbl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lastRenderedPageBreak/>
        <w:t>查看当前的设置。命令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udo ufw status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输出示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421"/>
      </w:tblGrid>
      <w:tr w:rsidR="008A315B" w:rsidRPr="00D57B93" w:rsidTr="005C64F2">
        <w:tc>
          <w:tcPr>
            <w:tcW w:w="10421" w:type="dxa"/>
          </w:tcPr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>Status: active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>To                         Action      From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>--                         ------      ----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>OpenSSH                    ALLOW       Anywhere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>Apache                     ALLOW       Anywhere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>OpenSSH (v6)               ALLOW       Anywhere (v6)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>Apache (v6)                ALLOW       Anywhere (v6)</w:t>
            </w:r>
          </w:p>
        </w:tc>
      </w:tr>
    </w:tbl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为了放行</w:t>
      </w:r>
      <w:r w:rsidRPr="00D57B93">
        <w:rPr>
          <w:rFonts w:ascii="Courier New" w:hAnsi="Courier New" w:cs="Courier New" w:hint="eastAsia"/>
          <w:color w:val="3A3A3A"/>
          <w:sz w:val="24"/>
        </w:rPr>
        <w:t>SSL</w:t>
      </w:r>
      <w:r w:rsidRPr="00D57B93">
        <w:rPr>
          <w:rFonts w:ascii="Courier New" w:hAnsi="Courier New" w:cs="Courier New" w:hint="eastAsia"/>
          <w:color w:val="3A3A3A"/>
          <w:sz w:val="24"/>
        </w:rPr>
        <w:t>流量，执行如下命令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udo ufw allow 'apache full'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然后，在删除一条冗余的</w:t>
      </w:r>
      <w:r w:rsidRPr="00D57B93">
        <w:rPr>
          <w:rFonts w:ascii="Courier New" w:hAnsi="Courier New" w:cs="Courier New" w:hint="eastAsia"/>
          <w:color w:val="3A3A3A"/>
          <w:sz w:val="24"/>
        </w:rPr>
        <w:t>profile</w:t>
      </w:r>
      <w:r w:rsidRPr="00D57B93">
        <w:rPr>
          <w:rFonts w:ascii="Courier New" w:hAnsi="Courier New" w:cs="Courier New" w:hint="eastAsia"/>
          <w:color w:val="3A3A3A"/>
          <w:sz w:val="24"/>
        </w:rPr>
        <w:t>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udo ufw delete allow 'apache'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</w:p>
    <w:p w:rsidR="008A315B" w:rsidRPr="006051FD" w:rsidRDefault="008A315B" w:rsidP="008A315B">
      <w:pPr>
        <w:pStyle w:val="ad"/>
        <w:numPr>
          <w:ilvl w:val="0"/>
          <w:numId w:val="59"/>
        </w:numPr>
        <w:ind w:firstLineChars="0"/>
        <w:rPr>
          <w:b/>
        </w:rPr>
      </w:pPr>
      <w:r w:rsidRPr="006051FD">
        <w:rPr>
          <w:rFonts w:hint="eastAsia"/>
          <w:b/>
        </w:rPr>
        <w:t>使</w:t>
      </w:r>
      <w:r w:rsidRPr="001B6031">
        <w:rPr>
          <w:rFonts w:hint="eastAsia"/>
          <w:b/>
        </w:rPr>
        <w:t>设置</w:t>
      </w:r>
      <w:r w:rsidR="00402E13">
        <w:rPr>
          <w:rFonts w:hint="eastAsia"/>
          <w:b/>
        </w:rPr>
        <w:t>生效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需要使模块</w:t>
      </w:r>
      <w:r w:rsidRPr="00D57B93">
        <w:rPr>
          <w:rFonts w:ascii="Courier New" w:hAnsi="Courier New" w:cs="Courier New" w:hint="eastAsia"/>
          <w:color w:val="3A3A3A"/>
          <w:sz w:val="24"/>
        </w:rPr>
        <w:t>mod_ssl</w:t>
      </w:r>
      <w:r w:rsidRPr="00D57B93">
        <w:rPr>
          <w:rFonts w:ascii="Courier New" w:hAnsi="Courier New" w:cs="Courier New" w:hint="eastAsia"/>
          <w:color w:val="3A3A3A"/>
          <w:sz w:val="24"/>
        </w:rPr>
        <w:t>、</w:t>
      </w:r>
      <w:r w:rsidRPr="00D57B93">
        <w:rPr>
          <w:rFonts w:ascii="Courier New" w:hAnsi="Courier New" w:cs="Courier New" w:hint="eastAsia"/>
          <w:color w:val="3A3A3A"/>
          <w:sz w:val="24"/>
        </w:rPr>
        <w:t>mod_headers</w:t>
      </w:r>
      <w:r w:rsidRPr="00D57B93">
        <w:rPr>
          <w:rFonts w:ascii="Courier New" w:hAnsi="Courier New" w:cs="Courier New" w:hint="eastAsia"/>
          <w:color w:val="3A3A3A"/>
          <w:sz w:val="24"/>
        </w:rPr>
        <w:t>（配置文件中某些设置需要）生效。命令为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udo a2enmod ssl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udo a2enmod headers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接下来使得</w:t>
      </w:r>
      <w:r w:rsidRPr="00D57B93">
        <w:rPr>
          <w:rFonts w:ascii="Courier New" w:hAnsi="Courier New" w:cs="Courier New" w:hint="eastAsia"/>
          <w:color w:val="3A3A3A"/>
          <w:sz w:val="24"/>
        </w:rPr>
        <w:t>SSL</w:t>
      </w:r>
      <w:r w:rsidRPr="00D57B93">
        <w:rPr>
          <w:rFonts w:ascii="Courier New" w:hAnsi="Courier New" w:cs="Courier New" w:hint="eastAsia"/>
          <w:color w:val="3A3A3A"/>
          <w:sz w:val="24"/>
        </w:rPr>
        <w:t>虚拟主机生效，使用命令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udo a2ensite default-ssl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sl-params.conf</w:t>
      </w:r>
      <w:r w:rsidRPr="00D57B93">
        <w:rPr>
          <w:rFonts w:ascii="Courier New" w:hAnsi="Courier New" w:cs="Courier New" w:hint="eastAsia"/>
          <w:color w:val="3A3A3A"/>
          <w:sz w:val="24"/>
        </w:rPr>
        <w:t>生效，命令为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udo a2enconf ssl-params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到这一步，服务器已经加载了必要的模块。为了进一步检查配置文件里面是否有语法错误，输入命</w:t>
      </w:r>
      <w:r w:rsidRPr="00D57B93">
        <w:rPr>
          <w:rFonts w:ascii="Courier New" w:hAnsi="Courier New" w:cs="Courier New" w:hint="eastAsia"/>
          <w:color w:val="3A3A3A"/>
          <w:sz w:val="24"/>
        </w:rPr>
        <w:lastRenderedPageBreak/>
        <w:t>令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udo apache2ctl configtest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如果都没有问题，示例输出为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421"/>
      </w:tblGrid>
      <w:tr w:rsidR="008A315B" w:rsidRPr="00D57B93" w:rsidTr="005C64F2">
        <w:tc>
          <w:tcPr>
            <w:tcW w:w="10421" w:type="dxa"/>
          </w:tcPr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>AH00558: apache2: Could not reliably determine the server's fully qualified domain name, using 127.0.1.1. Set the 'ServerName' directive globally to suppress this message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FF0000"/>
                <w:sz w:val="24"/>
              </w:rPr>
            </w:pPr>
            <w:r w:rsidRPr="00D57B93">
              <w:rPr>
                <w:rFonts w:ascii="Courier New" w:hAnsi="Courier New" w:cs="Courier New"/>
                <w:color w:val="FF0000"/>
                <w:sz w:val="24"/>
              </w:rPr>
              <w:t>Syntax OK</w:t>
            </w:r>
          </w:p>
        </w:tc>
      </w:tr>
    </w:tbl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</w:p>
    <w:p w:rsidR="00225CAF" w:rsidRDefault="00225CAF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>
        <w:rPr>
          <w:rFonts w:ascii="Courier New" w:hAnsi="Courier New" w:cs="Courier New"/>
          <w:noProof/>
          <w:color w:val="3A3A3A"/>
          <w:sz w:val="24"/>
        </w:rPr>
        <w:drawing>
          <wp:inline distT="0" distB="0" distL="0" distR="0">
            <wp:extent cx="5965190" cy="791210"/>
            <wp:effectExtent l="19050" t="0" r="0" b="0"/>
            <wp:docPr id="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190" cy="79121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CAF" w:rsidRDefault="00225CAF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下一步，重启服务器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udo systemctl restart apache2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测试配置结果，从浏览器访问服务器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http</w:t>
      </w:r>
      <w:r w:rsidRPr="005B4C3F">
        <w:rPr>
          <w:rFonts w:ascii="Courier New" w:hAnsi="Courier New" w:cs="Courier New" w:hint="eastAsia"/>
          <w:color w:val="FF0000"/>
          <w:sz w:val="24"/>
        </w:rPr>
        <w:t>s</w:t>
      </w:r>
      <w:r w:rsidRPr="00D57B93">
        <w:rPr>
          <w:rFonts w:ascii="Courier New" w:hAnsi="Courier New" w:cs="Courier New" w:hint="eastAsia"/>
          <w:color w:val="3A3A3A"/>
          <w:sz w:val="24"/>
        </w:rPr>
        <w:t>://ip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</w:p>
    <w:p w:rsidR="007E1527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因为是自签证书，因此浏览器会弹出警告。</w:t>
      </w:r>
    </w:p>
    <w:p w:rsidR="007E1527" w:rsidRPr="00D57B93" w:rsidRDefault="007E1527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进一步测试</w:t>
      </w:r>
      <w:r w:rsidRPr="00D57B93">
        <w:rPr>
          <w:rFonts w:ascii="Courier New" w:hAnsi="Courier New" w:cs="Courier New" w:hint="eastAsia"/>
          <w:color w:val="3A3A3A"/>
          <w:sz w:val="24"/>
        </w:rPr>
        <w:t>http</w:t>
      </w:r>
      <w:r w:rsidRPr="00D57B93">
        <w:rPr>
          <w:rFonts w:ascii="Courier New" w:hAnsi="Courier New" w:cs="Courier New" w:hint="eastAsia"/>
          <w:color w:val="3A3A3A"/>
          <w:sz w:val="24"/>
        </w:rPr>
        <w:t>重定向</w:t>
      </w:r>
      <w:r w:rsidRPr="00D57B93">
        <w:rPr>
          <w:rFonts w:ascii="Courier New" w:hAnsi="Courier New" w:cs="Courier New" w:hint="eastAsia"/>
          <w:color w:val="3A3A3A"/>
          <w:sz w:val="24"/>
        </w:rPr>
        <w:t>https</w:t>
      </w:r>
      <w:r w:rsidRPr="00D57B93">
        <w:rPr>
          <w:rFonts w:ascii="Courier New" w:hAnsi="Courier New" w:cs="Courier New" w:hint="eastAsia"/>
          <w:color w:val="3A3A3A"/>
          <w:sz w:val="24"/>
        </w:rPr>
        <w:t>设置。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http://ip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如果测试通过，你确定只允许加密流量，则可以设置永久重定向。编辑文件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/>
          <w:color w:val="3A3A3A"/>
          <w:sz w:val="24"/>
        </w:rPr>
        <w:t>/etc/apache2/sites-available/000-default.conf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结果如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421"/>
      </w:tblGrid>
      <w:tr w:rsidR="008A315B" w:rsidRPr="00D57B93" w:rsidTr="005C64F2">
        <w:tc>
          <w:tcPr>
            <w:tcW w:w="10421" w:type="dxa"/>
          </w:tcPr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>&lt;VirtualHost *:80&gt;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 xml:space="preserve">        . . .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 xml:space="preserve">        Redirect </w:t>
            </w:r>
            <w:r w:rsidRPr="00D57B93">
              <w:rPr>
                <w:rFonts w:ascii="Courier New" w:hAnsi="Courier New" w:cs="Courier New"/>
                <w:color w:val="FF0000"/>
                <w:sz w:val="24"/>
              </w:rPr>
              <w:t>permanent</w:t>
            </w:r>
            <w:r w:rsidRPr="00D57B93">
              <w:rPr>
                <w:rFonts w:ascii="Courier New" w:hAnsi="Courier New" w:cs="Courier New"/>
                <w:color w:val="3A3A3A"/>
                <w:sz w:val="24"/>
              </w:rPr>
              <w:t xml:space="preserve"> "/" "</w:t>
            </w:r>
            <w:r w:rsidRPr="00D57B93">
              <w:rPr>
                <w:rFonts w:ascii="Courier New" w:hAnsi="Courier New" w:cs="Courier New"/>
                <w:color w:val="FF0000"/>
                <w:sz w:val="24"/>
              </w:rPr>
              <w:t>https://your_domain_or_IP/</w:t>
            </w:r>
            <w:r w:rsidRPr="00D57B93">
              <w:rPr>
                <w:rFonts w:ascii="Courier New" w:hAnsi="Courier New" w:cs="Courier New"/>
                <w:color w:val="3A3A3A"/>
                <w:sz w:val="24"/>
              </w:rPr>
              <w:t>"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lastRenderedPageBreak/>
              <w:t xml:space="preserve">        . . .</w:t>
            </w:r>
          </w:p>
          <w:p w:rsidR="008A315B" w:rsidRPr="00D57B93" w:rsidRDefault="008A315B" w:rsidP="005C64F2">
            <w:pPr>
              <w:spacing w:line="360" w:lineRule="auto"/>
              <w:rPr>
                <w:rFonts w:ascii="Courier New" w:hAnsi="Courier New" w:cs="Courier New"/>
                <w:color w:val="3A3A3A"/>
                <w:sz w:val="24"/>
              </w:rPr>
            </w:pPr>
            <w:r w:rsidRPr="00D57B93">
              <w:rPr>
                <w:rFonts w:ascii="Courier New" w:hAnsi="Courier New" w:cs="Courier New"/>
                <w:color w:val="3A3A3A"/>
                <w:sz w:val="24"/>
              </w:rPr>
              <w:t>&lt;/VirtualHost&gt;</w:t>
            </w:r>
          </w:p>
        </w:tc>
      </w:tr>
    </w:tbl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lastRenderedPageBreak/>
        <w:t>进一步需要测试配置语法是否正确：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sudo apache2ctl configtest</w:t>
      </w:r>
    </w:p>
    <w:p w:rsidR="008A315B" w:rsidRPr="00D57B93" w:rsidRDefault="008A315B" w:rsidP="008A315B">
      <w:pPr>
        <w:spacing w:line="360" w:lineRule="auto"/>
        <w:rPr>
          <w:rFonts w:ascii="Courier New" w:hAnsi="Courier New" w:cs="Courier New"/>
          <w:color w:val="3A3A3A"/>
          <w:sz w:val="24"/>
        </w:rPr>
      </w:pPr>
      <w:r w:rsidRPr="00D57B93">
        <w:rPr>
          <w:rFonts w:ascii="Courier New" w:hAnsi="Courier New" w:cs="Courier New" w:hint="eastAsia"/>
          <w:color w:val="3A3A3A"/>
          <w:sz w:val="24"/>
        </w:rPr>
        <w:t>重启服务器：</w:t>
      </w:r>
    </w:p>
    <w:p w:rsidR="00C05307" w:rsidRPr="00C05307" w:rsidRDefault="008A315B" w:rsidP="008A315B">
      <w:pPr>
        <w:spacing w:line="360" w:lineRule="auto"/>
      </w:pPr>
      <w:r w:rsidRPr="00D57B93">
        <w:rPr>
          <w:rFonts w:ascii="Courier New" w:hAnsi="Courier New" w:cs="Courier New" w:hint="eastAsia"/>
          <w:color w:val="3A3A3A"/>
          <w:sz w:val="24"/>
        </w:rPr>
        <w:t>sudo systemctl restart apache2</w:t>
      </w:r>
    </w:p>
    <w:p w:rsidR="00C05307" w:rsidRPr="00C05307" w:rsidRDefault="00C05307" w:rsidP="00C05307">
      <w:pPr>
        <w:pStyle w:val="ad"/>
        <w:ind w:firstLine="480"/>
      </w:pPr>
    </w:p>
    <w:p w:rsidR="00231C90" w:rsidRPr="00B31950" w:rsidRDefault="00C05307" w:rsidP="00231C90">
      <w:pPr>
        <w:pStyle w:val="ad"/>
        <w:ind w:firstLine="482"/>
        <w:rPr>
          <w:rFonts w:eastAsiaTheme="minorEastAsia"/>
          <w:b/>
        </w:rPr>
      </w:pPr>
      <w:r>
        <w:rPr>
          <w:rFonts w:hint="eastAsia"/>
          <w:b/>
        </w:rPr>
        <w:t>步骤三、</w:t>
      </w:r>
      <w:r>
        <w:rPr>
          <w:rFonts w:hint="eastAsia"/>
          <w:b/>
        </w:rPr>
        <w:t>TLS</w:t>
      </w:r>
      <w:r>
        <w:rPr>
          <w:rFonts w:hint="eastAsia"/>
          <w:b/>
        </w:rPr>
        <w:t>流量分析</w:t>
      </w:r>
    </w:p>
    <w:p w:rsidR="00231C90" w:rsidRDefault="00231C90" w:rsidP="00231C90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t>启动</w:t>
      </w:r>
      <w:r>
        <w:rPr>
          <w:rFonts w:eastAsiaTheme="minorEastAsia" w:hint="eastAsia"/>
        </w:rPr>
        <w:t>wireshark</w:t>
      </w:r>
      <w:r>
        <w:rPr>
          <w:rFonts w:eastAsiaTheme="minorEastAsia" w:hint="eastAsia"/>
        </w:rPr>
        <w:t>，设置显示过滤器。因为只对</w:t>
      </w:r>
      <w:r>
        <w:rPr>
          <w:rFonts w:eastAsiaTheme="minorEastAsia" w:hint="eastAsia"/>
        </w:rPr>
        <w:t>TLS</w:t>
      </w:r>
      <w:r>
        <w:rPr>
          <w:rFonts w:eastAsiaTheme="minorEastAsia" w:hint="eastAsia"/>
        </w:rPr>
        <w:t>协议数据进行分析，所以这里仅显示</w:t>
      </w:r>
      <w:r>
        <w:rPr>
          <w:rFonts w:eastAsiaTheme="minorEastAsia" w:hint="eastAsia"/>
        </w:rPr>
        <w:t>TLS</w:t>
      </w:r>
      <w:r>
        <w:rPr>
          <w:rFonts w:eastAsiaTheme="minorEastAsia" w:hint="eastAsia"/>
        </w:rPr>
        <w:t>协议数据即可。设置显示过滤器为：</w:t>
      </w:r>
      <w:r w:rsidR="00916B56">
        <w:rPr>
          <w:rFonts w:eastAsiaTheme="minorEastAsia" w:hint="eastAsia"/>
        </w:rPr>
        <w:t>ssl</w:t>
      </w:r>
      <w:r>
        <w:rPr>
          <w:rFonts w:eastAsiaTheme="minorEastAsia" w:hint="eastAsia"/>
        </w:rPr>
        <w:t>。开启抓包模式。如果浏览器启动后就会访问一些未指明的域名，可以等这一阶段过后，重新开启抓包模式。</w:t>
      </w:r>
    </w:p>
    <w:p w:rsidR="00231C90" w:rsidRDefault="00231C90" w:rsidP="00231C90">
      <w:pPr>
        <w:pStyle w:val="ad"/>
        <w:ind w:firstLine="480"/>
      </w:pPr>
      <w:r>
        <w:rPr>
          <w:rFonts w:hint="eastAsia"/>
        </w:rPr>
        <w:t>启动</w:t>
      </w:r>
      <w:r>
        <w:rPr>
          <w:rFonts w:hint="eastAsia"/>
        </w:rPr>
        <w:t>firefox</w:t>
      </w:r>
      <w:r>
        <w:rPr>
          <w:rFonts w:hint="eastAsia"/>
        </w:rPr>
        <w:t>浏览器</w:t>
      </w:r>
      <w:r w:rsidR="00916B56">
        <w:rPr>
          <w:rFonts w:eastAsiaTheme="minorEastAsia" w:hint="eastAsia"/>
        </w:rPr>
        <w:t>（或者</w:t>
      </w:r>
      <w:r w:rsidR="00916B56">
        <w:rPr>
          <w:rFonts w:eastAsiaTheme="minorEastAsia" w:hint="eastAsia"/>
        </w:rPr>
        <w:t>IE</w:t>
      </w:r>
      <w:r w:rsidR="00916B56">
        <w:rPr>
          <w:rFonts w:eastAsiaTheme="minorEastAsia" w:hint="eastAsia"/>
        </w:rPr>
        <w:t>浏览器、</w:t>
      </w:r>
      <w:r w:rsidR="00916B56">
        <w:rPr>
          <w:rFonts w:eastAsiaTheme="minorEastAsia" w:hint="eastAsia"/>
        </w:rPr>
        <w:t>Chrome</w:t>
      </w:r>
      <w:r w:rsidR="00916B56">
        <w:rPr>
          <w:rFonts w:eastAsiaTheme="minorEastAsia" w:hint="eastAsia"/>
        </w:rPr>
        <w:t>浏览器）</w:t>
      </w:r>
      <w:r>
        <w:rPr>
          <w:rFonts w:hint="eastAsia"/>
        </w:rPr>
        <w:t>，访问</w:t>
      </w:r>
      <w:r w:rsidR="00C05307">
        <w:rPr>
          <w:rFonts w:hint="eastAsia"/>
        </w:rPr>
        <w:t>前面配置好的</w:t>
      </w:r>
      <w:r w:rsidR="00C05307">
        <w:rPr>
          <w:rFonts w:hint="eastAsia"/>
        </w:rPr>
        <w:t>apache</w:t>
      </w:r>
      <w:r w:rsidR="00C05307">
        <w:rPr>
          <w:rFonts w:hint="eastAsia"/>
        </w:rPr>
        <w:t>服务器或者</w:t>
      </w:r>
      <w:r>
        <w:rPr>
          <w:rFonts w:hint="eastAsia"/>
        </w:rPr>
        <w:t>域名</w:t>
      </w:r>
      <w:r>
        <w:rPr>
          <w:rFonts w:hint="eastAsia"/>
        </w:rPr>
        <w:t>www</w:t>
      </w:r>
      <w:r>
        <w:rPr>
          <w:rFonts w:eastAsiaTheme="minorEastAsia" w:hint="eastAsia"/>
        </w:rPr>
        <w:t>.baidu.com</w:t>
      </w:r>
      <w:r>
        <w:rPr>
          <w:rFonts w:eastAsiaTheme="minorEastAsia" w:hint="eastAsia"/>
        </w:rPr>
        <w:t>（缺省就为</w:t>
      </w:r>
      <w:r>
        <w:rPr>
          <w:rFonts w:eastAsiaTheme="minorEastAsia" w:hint="eastAsia"/>
        </w:rPr>
        <w:t>HTTPS</w:t>
      </w:r>
      <w:r>
        <w:rPr>
          <w:rFonts w:eastAsiaTheme="minorEastAsia" w:hint="eastAsia"/>
        </w:rPr>
        <w:t>）</w:t>
      </w:r>
      <w:r w:rsidR="004E728A">
        <w:rPr>
          <w:rFonts w:eastAsiaTheme="minorEastAsia" w:hint="eastAsia"/>
        </w:rPr>
        <w:t>或者</w:t>
      </w:r>
      <w:r w:rsidR="004E728A">
        <w:rPr>
          <w:rFonts w:eastAsiaTheme="minorEastAsia" w:hint="eastAsia"/>
        </w:rPr>
        <w:t>www.amazon.com</w:t>
      </w:r>
      <w:r w:rsidR="004E728A">
        <w:rPr>
          <w:rFonts w:eastAsiaTheme="minorEastAsia" w:hint="eastAsia"/>
        </w:rPr>
        <w:t>等</w:t>
      </w:r>
      <w:r>
        <w:rPr>
          <w:rFonts w:eastAsiaTheme="minorEastAsia" w:hint="eastAsia"/>
        </w:rPr>
        <w:t>。</w:t>
      </w:r>
      <w:r w:rsidR="007A7698">
        <w:rPr>
          <w:rFonts w:eastAsiaTheme="minorEastAsia" w:hint="eastAsia"/>
        </w:rPr>
        <w:t>为了防止</w:t>
      </w:r>
      <w:r w:rsidR="007A7698">
        <w:rPr>
          <w:rFonts w:eastAsiaTheme="minorEastAsia" w:hint="eastAsia"/>
        </w:rPr>
        <w:t>wireshark</w:t>
      </w:r>
      <w:r w:rsidR="007A7698">
        <w:rPr>
          <w:rFonts w:eastAsiaTheme="minorEastAsia" w:hint="eastAsia"/>
        </w:rPr>
        <w:t>占用太多资源，这个时候可以停止抓包功能。</w:t>
      </w:r>
    </w:p>
    <w:p w:rsidR="00231C90" w:rsidRPr="00B31950" w:rsidRDefault="00231C90" w:rsidP="00231C90">
      <w:pPr>
        <w:pStyle w:val="ad"/>
        <w:ind w:firstLine="480"/>
        <w:rPr>
          <w:rFonts w:eastAsiaTheme="minorEastAsia"/>
        </w:rPr>
      </w:pPr>
      <w:r>
        <w:t>根据</w:t>
      </w:r>
      <w:r>
        <w:rPr>
          <w:rFonts w:eastAsiaTheme="minorEastAsia" w:hint="eastAsia"/>
        </w:rPr>
        <w:t>TLS</w:t>
      </w:r>
      <w:r>
        <w:rPr>
          <w:rFonts w:eastAsiaTheme="minorEastAsia" w:hint="eastAsia"/>
        </w:rPr>
        <w:t>协议的原理，按照消息交换的顺序对每条消息的关键信息进行截图，并说明</w:t>
      </w:r>
      <w:r w:rsidR="00402E13">
        <w:rPr>
          <w:rFonts w:eastAsiaTheme="minorEastAsia" w:hint="eastAsia"/>
        </w:rPr>
        <w:t>协议的流程和</w:t>
      </w:r>
      <w:r>
        <w:rPr>
          <w:rFonts w:eastAsiaTheme="minorEastAsia" w:hint="eastAsia"/>
        </w:rPr>
        <w:t>每个消息的关键字段的信息。</w:t>
      </w:r>
    </w:p>
    <w:p w:rsidR="008046CD" w:rsidRDefault="008046CD" w:rsidP="008046CD">
      <w:pPr>
        <w:spacing w:line="360" w:lineRule="auto"/>
        <w:ind w:right="170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九、实验数据及结果分析：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十、实验结论：</w:t>
      </w:r>
    </w:p>
    <w:p w:rsidR="008046CD" w:rsidRPr="005B4C3F" w:rsidRDefault="005B4C3F" w:rsidP="008046CD">
      <w:pPr>
        <w:pStyle w:val="ad"/>
        <w:ind w:firstLine="480"/>
        <w:rPr>
          <w:rFonts w:eastAsiaTheme="minorEastAsia" w:hint="eastAsia"/>
        </w:rPr>
      </w:pPr>
      <w:r>
        <w:rPr>
          <w:rFonts w:eastAsiaTheme="minorEastAsia" w:hint="eastAsia"/>
        </w:rPr>
        <w:t>…………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8"/>
        </w:rPr>
      </w:pPr>
      <w:r w:rsidRPr="009C3757">
        <w:rPr>
          <w:rFonts w:eastAsia="仿宋_GB2312"/>
          <w:b/>
          <w:bCs/>
          <w:sz w:val="28"/>
        </w:rPr>
        <w:t>十一、总结及心得体会：</w:t>
      </w:r>
    </w:p>
    <w:p w:rsidR="008046CD" w:rsidRPr="005B4C3F" w:rsidRDefault="001F6712" w:rsidP="008046CD">
      <w:pPr>
        <w:spacing w:line="360" w:lineRule="auto"/>
        <w:ind w:firstLineChars="150" w:firstLine="360"/>
        <w:rPr>
          <w:rFonts w:eastAsiaTheme="minorEastAsia"/>
          <w:bCs/>
          <w:sz w:val="24"/>
        </w:rPr>
      </w:pPr>
      <w:r>
        <w:rPr>
          <w:rFonts w:eastAsiaTheme="minorEastAsia" w:hint="eastAsia"/>
          <w:bCs/>
          <w:sz w:val="24"/>
        </w:rPr>
        <w:t xml:space="preserve"> 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8"/>
        </w:rPr>
      </w:pPr>
      <w:r w:rsidRPr="009C3757">
        <w:rPr>
          <w:rFonts w:eastAsia="仿宋_GB2312"/>
          <w:b/>
          <w:bCs/>
          <w:sz w:val="28"/>
        </w:rPr>
        <w:t>十二、对本实验过程及方法、手段的改进建议：</w:t>
      </w:r>
    </w:p>
    <w:p w:rsidR="008046CD" w:rsidRPr="00E82276" w:rsidRDefault="008046CD" w:rsidP="008046CD">
      <w:pPr>
        <w:spacing w:line="360" w:lineRule="auto"/>
        <w:rPr>
          <w:rFonts w:eastAsia="仿宋_GB2312"/>
        </w:rPr>
      </w:pPr>
      <w:r>
        <w:rPr>
          <w:rFonts w:eastAsia="仿宋_GB2312" w:hint="eastAsia"/>
        </w:rPr>
        <w:t xml:space="preserve">    </w:t>
      </w:r>
      <w:r>
        <w:rPr>
          <w:rFonts w:eastAsia="仿宋_GB2312" w:hint="eastAsia"/>
        </w:rPr>
        <w:t>无。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</w:rPr>
        <w:t xml:space="preserve">                                                     </w:t>
      </w:r>
      <w:r w:rsidRPr="009C3757">
        <w:rPr>
          <w:rFonts w:eastAsia="仿宋_GB2312"/>
          <w:b/>
          <w:bCs/>
          <w:sz w:val="28"/>
        </w:rPr>
        <w:t>报告评分：</w:t>
      </w:r>
      <w:r w:rsidR="005B4C3F">
        <w:rPr>
          <w:rFonts w:eastAsia="仿宋_GB2312"/>
          <w:b/>
          <w:bCs/>
          <w:sz w:val="28"/>
        </w:rPr>
        <w:t xml:space="preserve">   </w:t>
      </w:r>
    </w:p>
    <w:p w:rsidR="00691473" w:rsidRPr="00B351BE" w:rsidRDefault="008046CD" w:rsidP="005B4C3F">
      <w:pPr>
        <w:spacing w:line="360" w:lineRule="auto"/>
        <w:ind w:rightChars="471" w:right="989" w:firstLineChars="2000" w:firstLine="5622"/>
        <w:jc w:val="left"/>
        <w:rPr>
          <w:rFonts w:eastAsiaTheme="minorEastAsia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指导教师签字：</w:t>
      </w:r>
      <w:r w:rsidR="00EE1B6E">
        <w:rPr>
          <w:rFonts w:asciiTheme="minorEastAsia" w:eastAsiaTheme="minorEastAsia" w:hAnsiTheme="minorEastAsia" w:hint="eastAsia"/>
          <w:b/>
          <w:bCs/>
          <w:sz w:val="28"/>
        </w:rPr>
        <w:t xml:space="preserve">           </w:t>
      </w:r>
    </w:p>
    <w:sectPr w:rsidR="00691473" w:rsidRPr="00B351BE" w:rsidSect="009E0B96">
      <w:footerReference w:type="default" r:id="rId11"/>
      <w:pgSz w:w="11906" w:h="16838" w:code="9"/>
      <w:pgMar w:top="1134" w:right="567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0361" w:rsidRDefault="002C0361" w:rsidP="00923842">
      <w:r>
        <w:separator/>
      </w:r>
    </w:p>
  </w:endnote>
  <w:endnote w:type="continuationSeparator" w:id="0">
    <w:p w:rsidR="002C0361" w:rsidRDefault="002C0361" w:rsidP="00923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仿宋_GB2312">
    <w:altName w:val="Times New Roman"/>
    <w:panose1 w:val="00000000000000000000"/>
    <w:charset w:val="00"/>
    <w:family w:val="roman"/>
    <w:notTrueType/>
    <w:pitch w:val="default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Ђˎ̥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3402473"/>
      <w:docPartObj>
        <w:docPartGallery w:val="Page Numbers (Bottom of Page)"/>
        <w:docPartUnique/>
      </w:docPartObj>
    </w:sdtPr>
    <w:sdtContent>
      <w:p w:rsidR="00013371" w:rsidRDefault="00013371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0142" w:rsidRPr="00490142">
          <w:rPr>
            <w:noProof/>
            <w:lang w:val="zh-CN"/>
          </w:rPr>
          <w:t>5</w:t>
        </w:r>
        <w:r>
          <w:rPr>
            <w:noProof/>
            <w:lang w:val="zh-CN"/>
          </w:rPr>
          <w:fldChar w:fldCharType="end"/>
        </w:r>
      </w:p>
    </w:sdtContent>
  </w:sdt>
  <w:p w:rsidR="00013371" w:rsidRDefault="00013371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0361" w:rsidRDefault="002C0361" w:rsidP="00923842">
      <w:r>
        <w:separator/>
      </w:r>
    </w:p>
  </w:footnote>
  <w:footnote w:type="continuationSeparator" w:id="0">
    <w:p w:rsidR="002C0361" w:rsidRDefault="002C0361" w:rsidP="009238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B4808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39C20C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889"/>
        </w:tabs>
        <w:ind w:left="88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2" w15:restartNumberingAfterBreak="0">
    <w:nsid w:val="05A07F67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3" w15:restartNumberingAfterBreak="0">
    <w:nsid w:val="07131A19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90B1B06"/>
    <w:multiLevelType w:val="hybridMultilevel"/>
    <w:tmpl w:val="BFC0CD3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5" w15:restartNumberingAfterBreak="0">
    <w:nsid w:val="093C60F7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09A94037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7" w15:restartNumberingAfterBreak="0">
    <w:nsid w:val="0BE5141E"/>
    <w:multiLevelType w:val="hybridMultilevel"/>
    <w:tmpl w:val="3B14C3CA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0DD83D8B"/>
    <w:multiLevelType w:val="hybridMultilevel"/>
    <w:tmpl w:val="9D7ABA80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0E0757A2"/>
    <w:multiLevelType w:val="hybridMultilevel"/>
    <w:tmpl w:val="3B14C3CA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0" w15:restartNumberingAfterBreak="0">
    <w:nsid w:val="0ED77295"/>
    <w:multiLevelType w:val="multilevel"/>
    <w:tmpl w:val="A1D04A2A"/>
    <w:lvl w:ilvl="0">
      <w:start w:val="1"/>
      <w:numFmt w:val="decimal"/>
      <w:pStyle w:val="1"/>
      <w:lvlText w:val="%1"/>
      <w:lvlJc w:val="left"/>
      <w:pPr>
        <w:tabs>
          <w:tab w:val="num" w:pos="360"/>
        </w:tabs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720"/>
        </w:tabs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128C2581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166F4310"/>
    <w:multiLevelType w:val="hybridMultilevel"/>
    <w:tmpl w:val="1278EC3C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1A3C182A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1A52701C"/>
    <w:multiLevelType w:val="hybridMultilevel"/>
    <w:tmpl w:val="5860E074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5" w15:restartNumberingAfterBreak="0">
    <w:nsid w:val="1ED45EFD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1F4C57D0"/>
    <w:multiLevelType w:val="hybridMultilevel"/>
    <w:tmpl w:val="FE768406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206A33FC"/>
    <w:multiLevelType w:val="hybridMultilevel"/>
    <w:tmpl w:val="2624AC84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8" w15:restartNumberingAfterBreak="0">
    <w:nsid w:val="2734307B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2C46224B"/>
    <w:multiLevelType w:val="hybridMultilevel"/>
    <w:tmpl w:val="BFDE42A4"/>
    <w:lvl w:ilvl="0" w:tplc="7F4AAC34">
      <w:start w:val="1"/>
      <w:numFmt w:val="decimal"/>
      <w:lvlText w:val="%1、"/>
      <w:lvlJc w:val="left"/>
      <w:pPr>
        <w:ind w:left="902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20" w15:restartNumberingAfterBreak="0">
    <w:nsid w:val="2E5E190D"/>
    <w:multiLevelType w:val="hybridMultilevel"/>
    <w:tmpl w:val="895C15DA"/>
    <w:lvl w:ilvl="0" w:tplc="54C0B4EA">
      <w:start w:val="1"/>
      <w:numFmt w:val="decimal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10B266A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2" w15:restartNumberingAfterBreak="0">
    <w:nsid w:val="328D014F"/>
    <w:multiLevelType w:val="hybridMultilevel"/>
    <w:tmpl w:val="39DE5198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3" w15:restartNumberingAfterBreak="0">
    <w:nsid w:val="32FC2504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34090B24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34902665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34AC73B6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7" w15:restartNumberingAfterBreak="0">
    <w:nsid w:val="34F95F8F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35DA242B"/>
    <w:multiLevelType w:val="hybridMultilevel"/>
    <w:tmpl w:val="6D2A6F56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9" w15:restartNumberingAfterBreak="0">
    <w:nsid w:val="35DF5BEC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38512851"/>
    <w:multiLevelType w:val="hybridMultilevel"/>
    <w:tmpl w:val="D43EDBF6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1" w15:restartNumberingAfterBreak="0">
    <w:nsid w:val="38961782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39426524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3B4807F5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4" w15:restartNumberingAfterBreak="0">
    <w:nsid w:val="3C164A99"/>
    <w:multiLevelType w:val="hybridMultilevel"/>
    <w:tmpl w:val="40E88C0E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35" w15:restartNumberingAfterBreak="0">
    <w:nsid w:val="4176023B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36" w15:restartNumberingAfterBreak="0">
    <w:nsid w:val="44924535"/>
    <w:multiLevelType w:val="multilevel"/>
    <w:tmpl w:val="FB1037DC"/>
    <w:styleLink w:val="10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eastAsia="黑体" w:hint="eastAsia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7" w15:restartNumberingAfterBreak="0">
    <w:nsid w:val="45087EDE"/>
    <w:multiLevelType w:val="hybridMultilevel"/>
    <w:tmpl w:val="D3C02268"/>
    <w:lvl w:ilvl="0" w:tplc="75081140">
      <w:start w:val="1"/>
      <w:numFmt w:val="decimal"/>
      <w:pStyle w:val="3"/>
      <w:lvlText w:val="%1."/>
      <w:lvlJc w:val="left"/>
      <w:pPr>
        <w:tabs>
          <w:tab w:val="num" w:pos="0"/>
        </w:tabs>
        <w:ind w:left="0" w:firstLine="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647647F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9" w15:restartNumberingAfterBreak="0">
    <w:nsid w:val="48F06298"/>
    <w:multiLevelType w:val="multilevel"/>
    <w:tmpl w:val="413C24E4"/>
    <w:lvl w:ilvl="0">
      <w:start w:val="1"/>
      <w:numFmt w:val="bullet"/>
      <w:pStyle w:val="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98D753E"/>
    <w:multiLevelType w:val="hybridMultilevel"/>
    <w:tmpl w:val="03F402FE"/>
    <w:lvl w:ilvl="0" w:tplc="4282F48C">
      <w:start w:val="1"/>
      <w:numFmt w:val="decimal"/>
      <w:pStyle w:val="a0"/>
      <w:lvlText w:val="%1）"/>
      <w:lvlJc w:val="left"/>
      <w:pPr>
        <w:ind w:left="90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1" w15:restartNumberingAfterBreak="0">
    <w:nsid w:val="4E721FF3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2" w15:restartNumberingAfterBreak="0">
    <w:nsid w:val="559D3B45"/>
    <w:multiLevelType w:val="hybridMultilevel"/>
    <w:tmpl w:val="4D4CC3E6"/>
    <w:lvl w:ilvl="0" w:tplc="2DB028C0">
      <w:start w:val="1"/>
      <w:numFmt w:val="japaneseCounting"/>
      <w:lvlText w:val="%1、"/>
      <w:lvlJc w:val="left"/>
      <w:pPr>
        <w:ind w:left="872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2" w:hanging="420"/>
      </w:pPr>
    </w:lvl>
    <w:lvl w:ilvl="2" w:tplc="0409001B" w:tentative="1">
      <w:start w:val="1"/>
      <w:numFmt w:val="lowerRoman"/>
      <w:lvlText w:val="%3."/>
      <w:lvlJc w:val="righ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9" w:tentative="1">
      <w:start w:val="1"/>
      <w:numFmt w:val="lowerLetter"/>
      <w:lvlText w:val="%5)"/>
      <w:lvlJc w:val="left"/>
      <w:pPr>
        <w:ind w:left="2522" w:hanging="420"/>
      </w:pPr>
    </w:lvl>
    <w:lvl w:ilvl="5" w:tplc="0409001B" w:tentative="1">
      <w:start w:val="1"/>
      <w:numFmt w:val="lowerRoman"/>
      <w:lvlText w:val="%6."/>
      <w:lvlJc w:val="righ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9" w:tentative="1">
      <w:start w:val="1"/>
      <w:numFmt w:val="lowerLetter"/>
      <w:lvlText w:val="%8)"/>
      <w:lvlJc w:val="left"/>
      <w:pPr>
        <w:ind w:left="3782" w:hanging="420"/>
      </w:pPr>
    </w:lvl>
    <w:lvl w:ilvl="8" w:tplc="0409001B" w:tentative="1">
      <w:start w:val="1"/>
      <w:numFmt w:val="lowerRoman"/>
      <w:lvlText w:val="%9."/>
      <w:lvlJc w:val="right"/>
      <w:pPr>
        <w:ind w:left="4202" w:hanging="420"/>
      </w:pPr>
    </w:lvl>
  </w:abstractNum>
  <w:abstractNum w:abstractNumId="43" w15:restartNumberingAfterBreak="0">
    <w:nsid w:val="55C000B7"/>
    <w:multiLevelType w:val="hybridMultilevel"/>
    <w:tmpl w:val="1168103E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4" w15:restartNumberingAfterBreak="0">
    <w:nsid w:val="5A3A342F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45" w15:restartNumberingAfterBreak="0">
    <w:nsid w:val="5B1B6593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6" w15:restartNumberingAfterBreak="0">
    <w:nsid w:val="5B410CB9"/>
    <w:multiLevelType w:val="hybridMultilevel"/>
    <w:tmpl w:val="746274F8"/>
    <w:lvl w:ilvl="0" w:tplc="CAFE10FA">
      <w:start w:val="1"/>
      <w:numFmt w:val="decimal"/>
      <w:pStyle w:val="20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5DF71C40"/>
    <w:multiLevelType w:val="hybridMultilevel"/>
    <w:tmpl w:val="D3EC8904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8" w15:restartNumberingAfterBreak="0">
    <w:nsid w:val="5FC25B49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9" w15:restartNumberingAfterBreak="0">
    <w:nsid w:val="620D4813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0" w15:restartNumberingAfterBreak="0">
    <w:nsid w:val="63FD2068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1" w15:restartNumberingAfterBreak="0">
    <w:nsid w:val="65C45347"/>
    <w:multiLevelType w:val="multilevel"/>
    <w:tmpl w:val="36E67BB0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5"/>
      <w:lvlText w:val="2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2" w15:restartNumberingAfterBreak="0">
    <w:nsid w:val="67E5063D"/>
    <w:multiLevelType w:val="hybridMultilevel"/>
    <w:tmpl w:val="13306C2A"/>
    <w:lvl w:ilvl="0" w:tplc="0409000D">
      <w:start w:val="1"/>
      <w:numFmt w:val="bullet"/>
      <w:lvlText w:val="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53" w15:restartNumberingAfterBreak="0">
    <w:nsid w:val="6806032C"/>
    <w:multiLevelType w:val="multilevel"/>
    <w:tmpl w:val="BC7A2A54"/>
    <w:styleLink w:val="11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4" w15:restartNumberingAfterBreak="0">
    <w:nsid w:val="76057560"/>
    <w:multiLevelType w:val="hybridMultilevel"/>
    <w:tmpl w:val="2A80DA34"/>
    <w:lvl w:ilvl="0" w:tplc="2FCC1B4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5" w15:restartNumberingAfterBreak="0">
    <w:nsid w:val="779723AF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56" w15:restartNumberingAfterBreak="0">
    <w:nsid w:val="79E1756F"/>
    <w:multiLevelType w:val="multilevel"/>
    <w:tmpl w:val="560C9F0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pStyle w:val="100"/>
      <w:isLgl/>
      <w:lvlText w:val="%1.%2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2160" w:hanging="21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2880" w:hanging="18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3600" w:hanging="216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4320" w:hanging="25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5400" w:hanging="32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6120" w:hanging="36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6840" w:hanging="3960"/>
      </w:pPr>
      <w:rPr>
        <w:rFonts w:hint="default"/>
      </w:rPr>
    </w:lvl>
  </w:abstractNum>
  <w:abstractNum w:abstractNumId="57" w15:restartNumberingAfterBreak="0">
    <w:nsid w:val="7B640006"/>
    <w:multiLevelType w:val="hybridMultilevel"/>
    <w:tmpl w:val="39E4276C"/>
    <w:lvl w:ilvl="0" w:tplc="54C0B4EA">
      <w:start w:val="1"/>
      <w:numFmt w:val="decimal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0"/>
  </w:num>
  <w:num w:numId="2">
    <w:abstractNumId w:val="40"/>
    <w:lvlOverride w:ilvl="0">
      <w:startOverride w:val="1"/>
    </w:lvlOverride>
  </w:num>
  <w:num w:numId="3">
    <w:abstractNumId w:val="54"/>
  </w:num>
  <w:num w:numId="4">
    <w:abstractNumId w:val="39"/>
  </w:num>
  <w:num w:numId="5">
    <w:abstractNumId w:val="46"/>
  </w:num>
  <w:num w:numId="6">
    <w:abstractNumId w:val="10"/>
  </w:num>
  <w:num w:numId="7">
    <w:abstractNumId w:val="36"/>
  </w:num>
  <w:num w:numId="8">
    <w:abstractNumId w:val="1"/>
  </w:num>
  <w:num w:numId="9">
    <w:abstractNumId w:val="56"/>
  </w:num>
  <w:num w:numId="1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3"/>
  </w:num>
  <w:num w:numId="12">
    <w:abstractNumId w:val="51"/>
  </w:num>
  <w:num w:numId="13">
    <w:abstractNumId w:val="31"/>
  </w:num>
  <w:num w:numId="14">
    <w:abstractNumId w:val="23"/>
  </w:num>
  <w:num w:numId="15">
    <w:abstractNumId w:val="0"/>
  </w:num>
  <w:num w:numId="16">
    <w:abstractNumId w:val="29"/>
  </w:num>
  <w:num w:numId="17">
    <w:abstractNumId w:val="15"/>
  </w:num>
  <w:num w:numId="18">
    <w:abstractNumId w:val="13"/>
  </w:num>
  <w:num w:numId="19">
    <w:abstractNumId w:val="45"/>
  </w:num>
  <w:num w:numId="20">
    <w:abstractNumId w:val="32"/>
  </w:num>
  <w:num w:numId="21">
    <w:abstractNumId w:val="6"/>
  </w:num>
  <w:num w:numId="22">
    <w:abstractNumId w:val="21"/>
  </w:num>
  <w:num w:numId="23">
    <w:abstractNumId w:val="35"/>
  </w:num>
  <w:num w:numId="24">
    <w:abstractNumId w:val="25"/>
  </w:num>
  <w:num w:numId="25">
    <w:abstractNumId w:val="49"/>
  </w:num>
  <w:num w:numId="26">
    <w:abstractNumId w:val="26"/>
  </w:num>
  <w:num w:numId="27">
    <w:abstractNumId w:val="44"/>
  </w:num>
  <w:num w:numId="28">
    <w:abstractNumId w:val="55"/>
  </w:num>
  <w:num w:numId="29">
    <w:abstractNumId w:val="2"/>
  </w:num>
  <w:num w:numId="30">
    <w:abstractNumId w:val="42"/>
  </w:num>
  <w:num w:numId="31">
    <w:abstractNumId w:val="33"/>
  </w:num>
  <w:num w:numId="32">
    <w:abstractNumId w:val="38"/>
  </w:num>
  <w:num w:numId="33">
    <w:abstractNumId w:val="18"/>
  </w:num>
  <w:num w:numId="34">
    <w:abstractNumId w:val="5"/>
  </w:num>
  <w:num w:numId="35">
    <w:abstractNumId w:val="27"/>
  </w:num>
  <w:num w:numId="36">
    <w:abstractNumId w:val="3"/>
  </w:num>
  <w:num w:numId="37">
    <w:abstractNumId w:val="50"/>
  </w:num>
  <w:num w:numId="38">
    <w:abstractNumId w:val="48"/>
  </w:num>
  <w:num w:numId="39">
    <w:abstractNumId w:val="11"/>
  </w:num>
  <w:num w:numId="40">
    <w:abstractNumId w:val="41"/>
  </w:num>
  <w:num w:numId="41">
    <w:abstractNumId w:val="34"/>
  </w:num>
  <w:num w:numId="42">
    <w:abstractNumId w:val="24"/>
  </w:num>
  <w:num w:numId="43">
    <w:abstractNumId w:val="52"/>
  </w:num>
  <w:num w:numId="44">
    <w:abstractNumId w:val="16"/>
  </w:num>
  <w:num w:numId="45">
    <w:abstractNumId w:val="12"/>
  </w:num>
  <w:num w:numId="46">
    <w:abstractNumId w:val="4"/>
  </w:num>
  <w:num w:numId="47">
    <w:abstractNumId w:val="30"/>
  </w:num>
  <w:num w:numId="48">
    <w:abstractNumId w:val="22"/>
  </w:num>
  <w:num w:numId="49">
    <w:abstractNumId w:val="47"/>
  </w:num>
  <w:num w:numId="50">
    <w:abstractNumId w:val="17"/>
  </w:num>
  <w:num w:numId="51">
    <w:abstractNumId w:val="9"/>
  </w:num>
  <w:num w:numId="52">
    <w:abstractNumId w:val="14"/>
  </w:num>
  <w:num w:numId="53">
    <w:abstractNumId w:val="28"/>
  </w:num>
  <w:num w:numId="54">
    <w:abstractNumId w:val="43"/>
  </w:num>
  <w:num w:numId="55">
    <w:abstractNumId w:val="8"/>
  </w:num>
  <w:num w:numId="56">
    <w:abstractNumId w:val="7"/>
  </w:num>
  <w:num w:numId="57">
    <w:abstractNumId w:val="20"/>
  </w:num>
  <w:num w:numId="58">
    <w:abstractNumId w:val="57"/>
  </w:num>
  <w:num w:numId="59">
    <w:abstractNumId w:val="19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embedSystemFonts/>
  <w:bordersDoNotSurroundHeader/>
  <w:bordersDoNotSurroundFooter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SyNDY3NDQ3NTAxNDVQ0lEKTi0uzszPAykwqgUAnB62LywAAAA="/>
  </w:docVars>
  <w:rsids>
    <w:rsidRoot w:val="00766657"/>
    <w:rsid w:val="00004EE6"/>
    <w:rsid w:val="00006F6B"/>
    <w:rsid w:val="0000731E"/>
    <w:rsid w:val="0001186D"/>
    <w:rsid w:val="00013371"/>
    <w:rsid w:val="000142C8"/>
    <w:rsid w:val="000145E7"/>
    <w:rsid w:val="0001543A"/>
    <w:rsid w:val="00015492"/>
    <w:rsid w:val="00015E72"/>
    <w:rsid w:val="0001619F"/>
    <w:rsid w:val="0002342A"/>
    <w:rsid w:val="00024AC2"/>
    <w:rsid w:val="00024BF1"/>
    <w:rsid w:val="00024C68"/>
    <w:rsid w:val="0002670B"/>
    <w:rsid w:val="000357F1"/>
    <w:rsid w:val="00036CE8"/>
    <w:rsid w:val="00041317"/>
    <w:rsid w:val="00041703"/>
    <w:rsid w:val="000428D5"/>
    <w:rsid w:val="00047D20"/>
    <w:rsid w:val="00052F22"/>
    <w:rsid w:val="000532B2"/>
    <w:rsid w:val="00053BA8"/>
    <w:rsid w:val="0005692C"/>
    <w:rsid w:val="000576D1"/>
    <w:rsid w:val="00064B6D"/>
    <w:rsid w:val="00066638"/>
    <w:rsid w:val="0007030C"/>
    <w:rsid w:val="000750BF"/>
    <w:rsid w:val="000769D4"/>
    <w:rsid w:val="00081361"/>
    <w:rsid w:val="00084540"/>
    <w:rsid w:val="00085C10"/>
    <w:rsid w:val="00086DDD"/>
    <w:rsid w:val="00093EA5"/>
    <w:rsid w:val="00096DBA"/>
    <w:rsid w:val="00097ACE"/>
    <w:rsid w:val="000A27F1"/>
    <w:rsid w:val="000A5786"/>
    <w:rsid w:val="000A6D0B"/>
    <w:rsid w:val="000B1FAD"/>
    <w:rsid w:val="000B37DF"/>
    <w:rsid w:val="000B6875"/>
    <w:rsid w:val="000C51D6"/>
    <w:rsid w:val="000C5FB6"/>
    <w:rsid w:val="000C64A6"/>
    <w:rsid w:val="000D0DBD"/>
    <w:rsid w:val="000D14F8"/>
    <w:rsid w:val="000D1D01"/>
    <w:rsid w:val="000D1D95"/>
    <w:rsid w:val="000D21BF"/>
    <w:rsid w:val="000D5B45"/>
    <w:rsid w:val="000E19D1"/>
    <w:rsid w:val="000E2362"/>
    <w:rsid w:val="000E2687"/>
    <w:rsid w:val="000E288E"/>
    <w:rsid w:val="000E4F8C"/>
    <w:rsid w:val="000E5795"/>
    <w:rsid w:val="000F2859"/>
    <w:rsid w:val="000F5AD1"/>
    <w:rsid w:val="000F72E7"/>
    <w:rsid w:val="000F7FF4"/>
    <w:rsid w:val="00104EBE"/>
    <w:rsid w:val="0010625D"/>
    <w:rsid w:val="00110FE6"/>
    <w:rsid w:val="00112E1D"/>
    <w:rsid w:val="00115212"/>
    <w:rsid w:val="0011627A"/>
    <w:rsid w:val="00121B56"/>
    <w:rsid w:val="00121D6A"/>
    <w:rsid w:val="001242F5"/>
    <w:rsid w:val="001257AD"/>
    <w:rsid w:val="0013046D"/>
    <w:rsid w:val="00130F4C"/>
    <w:rsid w:val="0013763B"/>
    <w:rsid w:val="00141C3F"/>
    <w:rsid w:val="00141EED"/>
    <w:rsid w:val="00142CB9"/>
    <w:rsid w:val="00144690"/>
    <w:rsid w:val="001447E4"/>
    <w:rsid w:val="00145AA8"/>
    <w:rsid w:val="00152179"/>
    <w:rsid w:val="0015487A"/>
    <w:rsid w:val="00154BB1"/>
    <w:rsid w:val="00155C28"/>
    <w:rsid w:val="00157B2A"/>
    <w:rsid w:val="0016053D"/>
    <w:rsid w:val="001609CE"/>
    <w:rsid w:val="00160C7D"/>
    <w:rsid w:val="00160E40"/>
    <w:rsid w:val="001612DC"/>
    <w:rsid w:val="00162270"/>
    <w:rsid w:val="00163B55"/>
    <w:rsid w:val="0016586D"/>
    <w:rsid w:val="00165A7B"/>
    <w:rsid w:val="00167DC0"/>
    <w:rsid w:val="00170E01"/>
    <w:rsid w:val="00176126"/>
    <w:rsid w:val="00176E6F"/>
    <w:rsid w:val="00177E09"/>
    <w:rsid w:val="00181E31"/>
    <w:rsid w:val="0018279E"/>
    <w:rsid w:val="00183F0F"/>
    <w:rsid w:val="00184E8D"/>
    <w:rsid w:val="001859B6"/>
    <w:rsid w:val="0018610D"/>
    <w:rsid w:val="001862E5"/>
    <w:rsid w:val="00187E1C"/>
    <w:rsid w:val="00190652"/>
    <w:rsid w:val="00191563"/>
    <w:rsid w:val="00192064"/>
    <w:rsid w:val="00195FE8"/>
    <w:rsid w:val="0019757D"/>
    <w:rsid w:val="001A01CF"/>
    <w:rsid w:val="001A1287"/>
    <w:rsid w:val="001A17B3"/>
    <w:rsid w:val="001A5C75"/>
    <w:rsid w:val="001A7BF8"/>
    <w:rsid w:val="001B05CB"/>
    <w:rsid w:val="001B0B94"/>
    <w:rsid w:val="001B0CD2"/>
    <w:rsid w:val="001C0335"/>
    <w:rsid w:val="001C2159"/>
    <w:rsid w:val="001C2BBB"/>
    <w:rsid w:val="001D2E28"/>
    <w:rsid w:val="001D5888"/>
    <w:rsid w:val="001E2229"/>
    <w:rsid w:val="001E2343"/>
    <w:rsid w:val="001E558A"/>
    <w:rsid w:val="001F28BE"/>
    <w:rsid w:val="001F2E58"/>
    <w:rsid w:val="001F2F2C"/>
    <w:rsid w:val="001F3B2B"/>
    <w:rsid w:val="001F3B2C"/>
    <w:rsid w:val="001F5CD6"/>
    <w:rsid w:val="001F5F43"/>
    <w:rsid w:val="001F6712"/>
    <w:rsid w:val="001F6CD1"/>
    <w:rsid w:val="001F6D32"/>
    <w:rsid w:val="001F71AF"/>
    <w:rsid w:val="002009E1"/>
    <w:rsid w:val="00200A6A"/>
    <w:rsid w:val="00200B55"/>
    <w:rsid w:val="00200BFC"/>
    <w:rsid w:val="0020310E"/>
    <w:rsid w:val="00203524"/>
    <w:rsid w:val="00203C9E"/>
    <w:rsid w:val="00205CC3"/>
    <w:rsid w:val="00217310"/>
    <w:rsid w:val="00221D9A"/>
    <w:rsid w:val="00222E5F"/>
    <w:rsid w:val="00222FE0"/>
    <w:rsid w:val="00224AA4"/>
    <w:rsid w:val="00225CAF"/>
    <w:rsid w:val="00231C90"/>
    <w:rsid w:val="00233478"/>
    <w:rsid w:val="00234CF9"/>
    <w:rsid w:val="00235FE7"/>
    <w:rsid w:val="00237CB8"/>
    <w:rsid w:val="00240287"/>
    <w:rsid w:val="00241391"/>
    <w:rsid w:val="00242E05"/>
    <w:rsid w:val="002456BE"/>
    <w:rsid w:val="00246206"/>
    <w:rsid w:val="002473B1"/>
    <w:rsid w:val="00247692"/>
    <w:rsid w:val="002501E6"/>
    <w:rsid w:val="00251740"/>
    <w:rsid w:val="00252B3B"/>
    <w:rsid w:val="002605A2"/>
    <w:rsid w:val="00260F49"/>
    <w:rsid w:val="0026347B"/>
    <w:rsid w:val="00263D97"/>
    <w:rsid w:val="00264AE1"/>
    <w:rsid w:val="00270D9A"/>
    <w:rsid w:val="002719E8"/>
    <w:rsid w:val="00272DEC"/>
    <w:rsid w:val="00273567"/>
    <w:rsid w:val="00273A05"/>
    <w:rsid w:val="00275195"/>
    <w:rsid w:val="0027594A"/>
    <w:rsid w:val="00275DBA"/>
    <w:rsid w:val="002774A2"/>
    <w:rsid w:val="00280854"/>
    <w:rsid w:val="002837FF"/>
    <w:rsid w:val="00296223"/>
    <w:rsid w:val="00296C8D"/>
    <w:rsid w:val="00297021"/>
    <w:rsid w:val="002A0E49"/>
    <w:rsid w:val="002A3D54"/>
    <w:rsid w:val="002A7D1D"/>
    <w:rsid w:val="002B0186"/>
    <w:rsid w:val="002B1C03"/>
    <w:rsid w:val="002B2D49"/>
    <w:rsid w:val="002B3C57"/>
    <w:rsid w:val="002B48DF"/>
    <w:rsid w:val="002B7273"/>
    <w:rsid w:val="002C0113"/>
    <w:rsid w:val="002C0361"/>
    <w:rsid w:val="002C0775"/>
    <w:rsid w:val="002C1775"/>
    <w:rsid w:val="002C1BEB"/>
    <w:rsid w:val="002C2A1F"/>
    <w:rsid w:val="002C36FC"/>
    <w:rsid w:val="002C4EE5"/>
    <w:rsid w:val="002C5009"/>
    <w:rsid w:val="002C6121"/>
    <w:rsid w:val="002D066E"/>
    <w:rsid w:val="002D08C1"/>
    <w:rsid w:val="002D470B"/>
    <w:rsid w:val="002D5FD4"/>
    <w:rsid w:val="002E11C5"/>
    <w:rsid w:val="002E2FE5"/>
    <w:rsid w:val="002E6BD4"/>
    <w:rsid w:val="002E7597"/>
    <w:rsid w:val="002F2400"/>
    <w:rsid w:val="002F6AE0"/>
    <w:rsid w:val="002F794A"/>
    <w:rsid w:val="003031BB"/>
    <w:rsid w:val="00305AB6"/>
    <w:rsid w:val="00307BCD"/>
    <w:rsid w:val="00307D3E"/>
    <w:rsid w:val="00310CA7"/>
    <w:rsid w:val="00311E5E"/>
    <w:rsid w:val="003229EE"/>
    <w:rsid w:val="00322C95"/>
    <w:rsid w:val="00322CD4"/>
    <w:rsid w:val="003262C5"/>
    <w:rsid w:val="00326E3D"/>
    <w:rsid w:val="00326E80"/>
    <w:rsid w:val="0033194D"/>
    <w:rsid w:val="0033308D"/>
    <w:rsid w:val="00333302"/>
    <w:rsid w:val="00334DA7"/>
    <w:rsid w:val="00336BAA"/>
    <w:rsid w:val="0033762E"/>
    <w:rsid w:val="003402F5"/>
    <w:rsid w:val="00343570"/>
    <w:rsid w:val="00343DE0"/>
    <w:rsid w:val="003500BF"/>
    <w:rsid w:val="003501EB"/>
    <w:rsid w:val="003522B2"/>
    <w:rsid w:val="00354960"/>
    <w:rsid w:val="003553C0"/>
    <w:rsid w:val="00355E2D"/>
    <w:rsid w:val="00360970"/>
    <w:rsid w:val="003641D1"/>
    <w:rsid w:val="00371FF5"/>
    <w:rsid w:val="003757AA"/>
    <w:rsid w:val="00382F8E"/>
    <w:rsid w:val="0038314B"/>
    <w:rsid w:val="00390E42"/>
    <w:rsid w:val="00392A8C"/>
    <w:rsid w:val="0039494F"/>
    <w:rsid w:val="00396240"/>
    <w:rsid w:val="003A756B"/>
    <w:rsid w:val="003B0CA5"/>
    <w:rsid w:val="003B1F4F"/>
    <w:rsid w:val="003B2632"/>
    <w:rsid w:val="003B30A4"/>
    <w:rsid w:val="003B3C4E"/>
    <w:rsid w:val="003B56CC"/>
    <w:rsid w:val="003C0529"/>
    <w:rsid w:val="003C08DB"/>
    <w:rsid w:val="003C0B4B"/>
    <w:rsid w:val="003C0DA6"/>
    <w:rsid w:val="003C2DD9"/>
    <w:rsid w:val="003C31AF"/>
    <w:rsid w:val="003C47FD"/>
    <w:rsid w:val="003C6C73"/>
    <w:rsid w:val="003D1F57"/>
    <w:rsid w:val="003D22E0"/>
    <w:rsid w:val="003D3A78"/>
    <w:rsid w:val="003E4784"/>
    <w:rsid w:val="003E4851"/>
    <w:rsid w:val="003E6D8E"/>
    <w:rsid w:val="003E7280"/>
    <w:rsid w:val="003E7EAD"/>
    <w:rsid w:val="003F1EFF"/>
    <w:rsid w:val="003F36A2"/>
    <w:rsid w:val="003F56B2"/>
    <w:rsid w:val="003F632D"/>
    <w:rsid w:val="003F634B"/>
    <w:rsid w:val="003F6421"/>
    <w:rsid w:val="003F75B0"/>
    <w:rsid w:val="00400A15"/>
    <w:rsid w:val="00402E13"/>
    <w:rsid w:val="0040410F"/>
    <w:rsid w:val="00414B30"/>
    <w:rsid w:val="0041675F"/>
    <w:rsid w:val="00420B2C"/>
    <w:rsid w:val="004251EF"/>
    <w:rsid w:val="00426855"/>
    <w:rsid w:val="00431AC6"/>
    <w:rsid w:val="004328CA"/>
    <w:rsid w:val="00433CD7"/>
    <w:rsid w:val="0043468E"/>
    <w:rsid w:val="00436586"/>
    <w:rsid w:val="0044230A"/>
    <w:rsid w:val="00445DE3"/>
    <w:rsid w:val="00445DE5"/>
    <w:rsid w:val="0044735A"/>
    <w:rsid w:val="004571BF"/>
    <w:rsid w:val="00460A3A"/>
    <w:rsid w:val="0046645F"/>
    <w:rsid w:val="00467A37"/>
    <w:rsid w:val="00471A13"/>
    <w:rsid w:val="00474BCD"/>
    <w:rsid w:val="004770E8"/>
    <w:rsid w:val="004801EA"/>
    <w:rsid w:val="004811ED"/>
    <w:rsid w:val="00490142"/>
    <w:rsid w:val="00491A65"/>
    <w:rsid w:val="0049430A"/>
    <w:rsid w:val="00494D63"/>
    <w:rsid w:val="004959B1"/>
    <w:rsid w:val="004A14C4"/>
    <w:rsid w:val="004A2399"/>
    <w:rsid w:val="004A32DC"/>
    <w:rsid w:val="004A3330"/>
    <w:rsid w:val="004A5C90"/>
    <w:rsid w:val="004B1BEF"/>
    <w:rsid w:val="004B3DAB"/>
    <w:rsid w:val="004B5A4F"/>
    <w:rsid w:val="004B67FF"/>
    <w:rsid w:val="004B6A44"/>
    <w:rsid w:val="004B7270"/>
    <w:rsid w:val="004B77C4"/>
    <w:rsid w:val="004C1DD5"/>
    <w:rsid w:val="004C48AB"/>
    <w:rsid w:val="004C7E99"/>
    <w:rsid w:val="004D3344"/>
    <w:rsid w:val="004D3BF5"/>
    <w:rsid w:val="004D556A"/>
    <w:rsid w:val="004D7DC1"/>
    <w:rsid w:val="004E0470"/>
    <w:rsid w:val="004E093F"/>
    <w:rsid w:val="004E0C35"/>
    <w:rsid w:val="004E402C"/>
    <w:rsid w:val="004E71EF"/>
    <w:rsid w:val="004E728A"/>
    <w:rsid w:val="004F0184"/>
    <w:rsid w:val="004F1312"/>
    <w:rsid w:val="004F7176"/>
    <w:rsid w:val="00502BDA"/>
    <w:rsid w:val="00503BB9"/>
    <w:rsid w:val="00507B3B"/>
    <w:rsid w:val="00511934"/>
    <w:rsid w:val="00512682"/>
    <w:rsid w:val="00512DBC"/>
    <w:rsid w:val="005143E2"/>
    <w:rsid w:val="00517B9B"/>
    <w:rsid w:val="00524C2D"/>
    <w:rsid w:val="00525D98"/>
    <w:rsid w:val="0052604D"/>
    <w:rsid w:val="005267AF"/>
    <w:rsid w:val="005300D6"/>
    <w:rsid w:val="00532A54"/>
    <w:rsid w:val="00534EC5"/>
    <w:rsid w:val="00536A90"/>
    <w:rsid w:val="00536C9D"/>
    <w:rsid w:val="00540542"/>
    <w:rsid w:val="00540C35"/>
    <w:rsid w:val="00543743"/>
    <w:rsid w:val="005451A9"/>
    <w:rsid w:val="00545469"/>
    <w:rsid w:val="00545D59"/>
    <w:rsid w:val="00553D00"/>
    <w:rsid w:val="005626D4"/>
    <w:rsid w:val="00562B3B"/>
    <w:rsid w:val="00563B91"/>
    <w:rsid w:val="0056552A"/>
    <w:rsid w:val="0056794E"/>
    <w:rsid w:val="00570999"/>
    <w:rsid w:val="00571AE9"/>
    <w:rsid w:val="005730FE"/>
    <w:rsid w:val="00573730"/>
    <w:rsid w:val="00573AE8"/>
    <w:rsid w:val="005743D0"/>
    <w:rsid w:val="00574AC7"/>
    <w:rsid w:val="00576A94"/>
    <w:rsid w:val="005773AE"/>
    <w:rsid w:val="00577D7C"/>
    <w:rsid w:val="00581BF8"/>
    <w:rsid w:val="00584400"/>
    <w:rsid w:val="00584FAA"/>
    <w:rsid w:val="005857B5"/>
    <w:rsid w:val="00590A88"/>
    <w:rsid w:val="00594C30"/>
    <w:rsid w:val="005955E9"/>
    <w:rsid w:val="005970DE"/>
    <w:rsid w:val="005A0E3F"/>
    <w:rsid w:val="005A1478"/>
    <w:rsid w:val="005A38EB"/>
    <w:rsid w:val="005B1FB2"/>
    <w:rsid w:val="005B2FF7"/>
    <w:rsid w:val="005B4C3F"/>
    <w:rsid w:val="005B5D57"/>
    <w:rsid w:val="005C366C"/>
    <w:rsid w:val="005C3DC0"/>
    <w:rsid w:val="005C4691"/>
    <w:rsid w:val="005C64F2"/>
    <w:rsid w:val="005D0059"/>
    <w:rsid w:val="005D042F"/>
    <w:rsid w:val="005D250D"/>
    <w:rsid w:val="005D3174"/>
    <w:rsid w:val="005D4375"/>
    <w:rsid w:val="005D4D45"/>
    <w:rsid w:val="005D5ACB"/>
    <w:rsid w:val="005D6278"/>
    <w:rsid w:val="005E1585"/>
    <w:rsid w:val="005E3342"/>
    <w:rsid w:val="005E64FB"/>
    <w:rsid w:val="005E7050"/>
    <w:rsid w:val="006004B0"/>
    <w:rsid w:val="00600DBC"/>
    <w:rsid w:val="006026A1"/>
    <w:rsid w:val="00612699"/>
    <w:rsid w:val="0061269B"/>
    <w:rsid w:val="00613BA5"/>
    <w:rsid w:val="0061458D"/>
    <w:rsid w:val="0061644C"/>
    <w:rsid w:val="00616C01"/>
    <w:rsid w:val="00622513"/>
    <w:rsid w:val="00624B22"/>
    <w:rsid w:val="00627E72"/>
    <w:rsid w:val="006308AF"/>
    <w:rsid w:val="00632C0F"/>
    <w:rsid w:val="00635398"/>
    <w:rsid w:val="00635AE9"/>
    <w:rsid w:val="00636CC9"/>
    <w:rsid w:val="00636F3C"/>
    <w:rsid w:val="0063792C"/>
    <w:rsid w:val="00640288"/>
    <w:rsid w:val="00640AEF"/>
    <w:rsid w:val="00640F91"/>
    <w:rsid w:val="00643047"/>
    <w:rsid w:val="006441C6"/>
    <w:rsid w:val="00645B99"/>
    <w:rsid w:val="00650170"/>
    <w:rsid w:val="006504BD"/>
    <w:rsid w:val="00651679"/>
    <w:rsid w:val="006559E6"/>
    <w:rsid w:val="00655A39"/>
    <w:rsid w:val="00656D82"/>
    <w:rsid w:val="00663271"/>
    <w:rsid w:val="00663885"/>
    <w:rsid w:val="00663A3F"/>
    <w:rsid w:val="006644B3"/>
    <w:rsid w:val="006707E6"/>
    <w:rsid w:val="00671525"/>
    <w:rsid w:val="006750F2"/>
    <w:rsid w:val="006754D2"/>
    <w:rsid w:val="006775F6"/>
    <w:rsid w:val="00677760"/>
    <w:rsid w:val="0068263C"/>
    <w:rsid w:val="00684D20"/>
    <w:rsid w:val="00685940"/>
    <w:rsid w:val="00687C88"/>
    <w:rsid w:val="00691473"/>
    <w:rsid w:val="00691B38"/>
    <w:rsid w:val="00693D88"/>
    <w:rsid w:val="00697437"/>
    <w:rsid w:val="006A2579"/>
    <w:rsid w:val="006A290F"/>
    <w:rsid w:val="006A297B"/>
    <w:rsid w:val="006A300B"/>
    <w:rsid w:val="006A5792"/>
    <w:rsid w:val="006A5EBC"/>
    <w:rsid w:val="006B1923"/>
    <w:rsid w:val="006B2095"/>
    <w:rsid w:val="006C3B50"/>
    <w:rsid w:val="006C49E4"/>
    <w:rsid w:val="006C780C"/>
    <w:rsid w:val="006D08C0"/>
    <w:rsid w:val="006D1DC8"/>
    <w:rsid w:val="006D2ECE"/>
    <w:rsid w:val="006D5D81"/>
    <w:rsid w:val="006D6BA9"/>
    <w:rsid w:val="006E7FB3"/>
    <w:rsid w:val="006F1B22"/>
    <w:rsid w:val="006F6107"/>
    <w:rsid w:val="00701981"/>
    <w:rsid w:val="00701A1A"/>
    <w:rsid w:val="0070354C"/>
    <w:rsid w:val="0070371B"/>
    <w:rsid w:val="00703F98"/>
    <w:rsid w:val="00704287"/>
    <w:rsid w:val="00705012"/>
    <w:rsid w:val="00710902"/>
    <w:rsid w:val="007123CD"/>
    <w:rsid w:val="007124B1"/>
    <w:rsid w:val="00715B28"/>
    <w:rsid w:val="00716986"/>
    <w:rsid w:val="007309E7"/>
    <w:rsid w:val="00733D03"/>
    <w:rsid w:val="00733EF5"/>
    <w:rsid w:val="00736FCD"/>
    <w:rsid w:val="00740DCB"/>
    <w:rsid w:val="00747490"/>
    <w:rsid w:val="0074797E"/>
    <w:rsid w:val="00764EC1"/>
    <w:rsid w:val="007656FA"/>
    <w:rsid w:val="00765873"/>
    <w:rsid w:val="00765CA3"/>
    <w:rsid w:val="00766657"/>
    <w:rsid w:val="00774013"/>
    <w:rsid w:val="00780E9D"/>
    <w:rsid w:val="0078104D"/>
    <w:rsid w:val="00781B4F"/>
    <w:rsid w:val="00785A41"/>
    <w:rsid w:val="00786B30"/>
    <w:rsid w:val="0079053C"/>
    <w:rsid w:val="0079093F"/>
    <w:rsid w:val="00794E50"/>
    <w:rsid w:val="007961BB"/>
    <w:rsid w:val="00796937"/>
    <w:rsid w:val="00797744"/>
    <w:rsid w:val="007A29F4"/>
    <w:rsid w:val="007A5112"/>
    <w:rsid w:val="007A7698"/>
    <w:rsid w:val="007B04B5"/>
    <w:rsid w:val="007B4EB8"/>
    <w:rsid w:val="007B50E6"/>
    <w:rsid w:val="007B6CCC"/>
    <w:rsid w:val="007B71F5"/>
    <w:rsid w:val="007C077D"/>
    <w:rsid w:val="007C0A0A"/>
    <w:rsid w:val="007C0F30"/>
    <w:rsid w:val="007C10D7"/>
    <w:rsid w:val="007C4E73"/>
    <w:rsid w:val="007C7B4C"/>
    <w:rsid w:val="007D1750"/>
    <w:rsid w:val="007D62E3"/>
    <w:rsid w:val="007E09EA"/>
    <w:rsid w:val="007E1527"/>
    <w:rsid w:val="007E34C2"/>
    <w:rsid w:val="007E4BAB"/>
    <w:rsid w:val="007E773F"/>
    <w:rsid w:val="007F55DB"/>
    <w:rsid w:val="008046CD"/>
    <w:rsid w:val="0080516D"/>
    <w:rsid w:val="00807DF6"/>
    <w:rsid w:val="00815E0B"/>
    <w:rsid w:val="00820907"/>
    <w:rsid w:val="00821F4A"/>
    <w:rsid w:val="00823886"/>
    <w:rsid w:val="00827DD5"/>
    <w:rsid w:val="00832A77"/>
    <w:rsid w:val="00835D23"/>
    <w:rsid w:val="00836892"/>
    <w:rsid w:val="0083728E"/>
    <w:rsid w:val="0084016D"/>
    <w:rsid w:val="0084240E"/>
    <w:rsid w:val="00843F42"/>
    <w:rsid w:val="008449A6"/>
    <w:rsid w:val="00844E80"/>
    <w:rsid w:val="008475A1"/>
    <w:rsid w:val="00847BF3"/>
    <w:rsid w:val="00850BED"/>
    <w:rsid w:val="00850CAD"/>
    <w:rsid w:val="00850F92"/>
    <w:rsid w:val="00853A0F"/>
    <w:rsid w:val="00854A52"/>
    <w:rsid w:val="00855F68"/>
    <w:rsid w:val="0085746F"/>
    <w:rsid w:val="00861A8D"/>
    <w:rsid w:val="00862D65"/>
    <w:rsid w:val="00865936"/>
    <w:rsid w:val="00867F29"/>
    <w:rsid w:val="00870F5E"/>
    <w:rsid w:val="00871852"/>
    <w:rsid w:val="0087608F"/>
    <w:rsid w:val="008767E5"/>
    <w:rsid w:val="00877137"/>
    <w:rsid w:val="008807FD"/>
    <w:rsid w:val="008826E4"/>
    <w:rsid w:val="008847A1"/>
    <w:rsid w:val="008852AE"/>
    <w:rsid w:val="00885F05"/>
    <w:rsid w:val="00886591"/>
    <w:rsid w:val="00887BC9"/>
    <w:rsid w:val="00890420"/>
    <w:rsid w:val="00891FA2"/>
    <w:rsid w:val="00894E49"/>
    <w:rsid w:val="00897F50"/>
    <w:rsid w:val="008A205C"/>
    <w:rsid w:val="008A315B"/>
    <w:rsid w:val="008A31A1"/>
    <w:rsid w:val="008A5240"/>
    <w:rsid w:val="008B3EE1"/>
    <w:rsid w:val="008B4C5F"/>
    <w:rsid w:val="008B6B42"/>
    <w:rsid w:val="008B786E"/>
    <w:rsid w:val="008C0F11"/>
    <w:rsid w:val="008C11BF"/>
    <w:rsid w:val="008C2DF7"/>
    <w:rsid w:val="008D5300"/>
    <w:rsid w:val="008E05C4"/>
    <w:rsid w:val="008E3CB3"/>
    <w:rsid w:val="008E581E"/>
    <w:rsid w:val="008E5B0C"/>
    <w:rsid w:val="008F0381"/>
    <w:rsid w:val="008F051E"/>
    <w:rsid w:val="008F1BD1"/>
    <w:rsid w:val="008F1D18"/>
    <w:rsid w:val="008F2FF1"/>
    <w:rsid w:val="008F4BE1"/>
    <w:rsid w:val="008F5906"/>
    <w:rsid w:val="00901323"/>
    <w:rsid w:val="00902E8A"/>
    <w:rsid w:val="0090426C"/>
    <w:rsid w:val="009058EA"/>
    <w:rsid w:val="00905D56"/>
    <w:rsid w:val="00905F5F"/>
    <w:rsid w:val="00906902"/>
    <w:rsid w:val="0091452E"/>
    <w:rsid w:val="00916B56"/>
    <w:rsid w:val="00917BD2"/>
    <w:rsid w:val="00920192"/>
    <w:rsid w:val="00921417"/>
    <w:rsid w:val="009230ED"/>
    <w:rsid w:val="0092336F"/>
    <w:rsid w:val="00923842"/>
    <w:rsid w:val="0092598C"/>
    <w:rsid w:val="00926C94"/>
    <w:rsid w:val="0092767D"/>
    <w:rsid w:val="00927C8A"/>
    <w:rsid w:val="00942568"/>
    <w:rsid w:val="00943938"/>
    <w:rsid w:val="009467D1"/>
    <w:rsid w:val="00946AA3"/>
    <w:rsid w:val="00947075"/>
    <w:rsid w:val="009511C6"/>
    <w:rsid w:val="0095191D"/>
    <w:rsid w:val="00954F4A"/>
    <w:rsid w:val="00955790"/>
    <w:rsid w:val="009611F5"/>
    <w:rsid w:val="0096245C"/>
    <w:rsid w:val="00962C21"/>
    <w:rsid w:val="00963E67"/>
    <w:rsid w:val="009668A4"/>
    <w:rsid w:val="00967D7A"/>
    <w:rsid w:val="009706DB"/>
    <w:rsid w:val="00975FBD"/>
    <w:rsid w:val="00976041"/>
    <w:rsid w:val="00977A01"/>
    <w:rsid w:val="00982315"/>
    <w:rsid w:val="009839C0"/>
    <w:rsid w:val="009839C1"/>
    <w:rsid w:val="00983A8E"/>
    <w:rsid w:val="00985C35"/>
    <w:rsid w:val="00987891"/>
    <w:rsid w:val="00990CD4"/>
    <w:rsid w:val="00991544"/>
    <w:rsid w:val="0099165C"/>
    <w:rsid w:val="009A06B4"/>
    <w:rsid w:val="009A0B31"/>
    <w:rsid w:val="009A0E7F"/>
    <w:rsid w:val="009A1998"/>
    <w:rsid w:val="009A2DD0"/>
    <w:rsid w:val="009A51A4"/>
    <w:rsid w:val="009A58BF"/>
    <w:rsid w:val="009B1E19"/>
    <w:rsid w:val="009B3BE9"/>
    <w:rsid w:val="009B7D85"/>
    <w:rsid w:val="009C17AF"/>
    <w:rsid w:val="009C3757"/>
    <w:rsid w:val="009C7483"/>
    <w:rsid w:val="009D0336"/>
    <w:rsid w:val="009D0CAB"/>
    <w:rsid w:val="009D44F6"/>
    <w:rsid w:val="009D5B27"/>
    <w:rsid w:val="009D7A8B"/>
    <w:rsid w:val="009E0A25"/>
    <w:rsid w:val="009E0B96"/>
    <w:rsid w:val="009E11A0"/>
    <w:rsid w:val="009E2545"/>
    <w:rsid w:val="009E39EA"/>
    <w:rsid w:val="009E70C2"/>
    <w:rsid w:val="009F255C"/>
    <w:rsid w:val="009F32D3"/>
    <w:rsid w:val="009F4C45"/>
    <w:rsid w:val="009F652E"/>
    <w:rsid w:val="009F7329"/>
    <w:rsid w:val="009F744C"/>
    <w:rsid w:val="00A01612"/>
    <w:rsid w:val="00A02F2D"/>
    <w:rsid w:val="00A02FC4"/>
    <w:rsid w:val="00A031C4"/>
    <w:rsid w:val="00A03CA4"/>
    <w:rsid w:val="00A0581E"/>
    <w:rsid w:val="00A11B3F"/>
    <w:rsid w:val="00A12ADE"/>
    <w:rsid w:val="00A14CBE"/>
    <w:rsid w:val="00A15104"/>
    <w:rsid w:val="00A17940"/>
    <w:rsid w:val="00A2060B"/>
    <w:rsid w:val="00A26E12"/>
    <w:rsid w:val="00A30CDE"/>
    <w:rsid w:val="00A30F1B"/>
    <w:rsid w:val="00A32E2F"/>
    <w:rsid w:val="00A345B3"/>
    <w:rsid w:val="00A367F8"/>
    <w:rsid w:val="00A4478F"/>
    <w:rsid w:val="00A50AB1"/>
    <w:rsid w:val="00A535FA"/>
    <w:rsid w:val="00A54D1E"/>
    <w:rsid w:val="00A60375"/>
    <w:rsid w:val="00A6253A"/>
    <w:rsid w:val="00A656BF"/>
    <w:rsid w:val="00A65A8D"/>
    <w:rsid w:val="00A66779"/>
    <w:rsid w:val="00A7192F"/>
    <w:rsid w:val="00A726A5"/>
    <w:rsid w:val="00A74685"/>
    <w:rsid w:val="00A76A79"/>
    <w:rsid w:val="00A840D8"/>
    <w:rsid w:val="00A85531"/>
    <w:rsid w:val="00A85F2F"/>
    <w:rsid w:val="00A9263C"/>
    <w:rsid w:val="00A92801"/>
    <w:rsid w:val="00A93F2F"/>
    <w:rsid w:val="00A93FAF"/>
    <w:rsid w:val="00A94E4C"/>
    <w:rsid w:val="00A96FAE"/>
    <w:rsid w:val="00AA0E5F"/>
    <w:rsid w:val="00AA1083"/>
    <w:rsid w:val="00AA3650"/>
    <w:rsid w:val="00AB3158"/>
    <w:rsid w:val="00AB413A"/>
    <w:rsid w:val="00AB4E32"/>
    <w:rsid w:val="00AB7A1C"/>
    <w:rsid w:val="00AC0637"/>
    <w:rsid w:val="00AC2AF2"/>
    <w:rsid w:val="00AC4645"/>
    <w:rsid w:val="00AC5C1A"/>
    <w:rsid w:val="00AD2115"/>
    <w:rsid w:val="00AD6509"/>
    <w:rsid w:val="00AE0E0D"/>
    <w:rsid w:val="00AE30B3"/>
    <w:rsid w:val="00AE3172"/>
    <w:rsid w:val="00AE5DFA"/>
    <w:rsid w:val="00AE6C09"/>
    <w:rsid w:val="00AF15C1"/>
    <w:rsid w:val="00AF1D1C"/>
    <w:rsid w:val="00AF2E39"/>
    <w:rsid w:val="00B00A09"/>
    <w:rsid w:val="00B030AE"/>
    <w:rsid w:val="00B03BB9"/>
    <w:rsid w:val="00B046D7"/>
    <w:rsid w:val="00B04A7B"/>
    <w:rsid w:val="00B0624F"/>
    <w:rsid w:val="00B12115"/>
    <w:rsid w:val="00B13D19"/>
    <w:rsid w:val="00B15B74"/>
    <w:rsid w:val="00B16532"/>
    <w:rsid w:val="00B1678E"/>
    <w:rsid w:val="00B201CD"/>
    <w:rsid w:val="00B21369"/>
    <w:rsid w:val="00B264B0"/>
    <w:rsid w:val="00B269F7"/>
    <w:rsid w:val="00B30E26"/>
    <w:rsid w:val="00B351BE"/>
    <w:rsid w:val="00B404EB"/>
    <w:rsid w:val="00B40F43"/>
    <w:rsid w:val="00B43F70"/>
    <w:rsid w:val="00B44E3A"/>
    <w:rsid w:val="00B46B20"/>
    <w:rsid w:val="00B51F93"/>
    <w:rsid w:val="00B53175"/>
    <w:rsid w:val="00B54D7D"/>
    <w:rsid w:val="00B61502"/>
    <w:rsid w:val="00B633AD"/>
    <w:rsid w:val="00B66364"/>
    <w:rsid w:val="00B67ADB"/>
    <w:rsid w:val="00B67E6E"/>
    <w:rsid w:val="00B70093"/>
    <w:rsid w:val="00B70B6A"/>
    <w:rsid w:val="00B7476C"/>
    <w:rsid w:val="00B76140"/>
    <w:rsid w:val="00B776EB"/>
    <w:rsid w:val="00B80C4E"/>
    <w:rsid w:val="00B85D62"/>
    <w:rsid w:val="00B8665D"/>
    <w:rsid w:val="00B86A8B"/>
    <w:rsid w:val="00B86C0E"/>
    <w:rsid w:val="00B87E14"/>
    <w:rsid w:val="00B90794"/>
    <w:rsid w:val="00B91641"/>
    <w:rsid w:val="00B9225C"/>
    <w:rsid w:val="00B936DC"/>
    <w:rsid w:val="00B94DE7"/>
    <w:rsid w:val="00B96F87"/>
    <w:rsid w:val="00B97CCA"/>
    <w:rsid w:val="00BA095D"/>
    <w:rsid w:val="00BA24BC"/>
    <w:rsid w:val="00BA2B61"/>
    <w:rsid w:val="00BA361C"/>
    <w:rsid w:val="00BA4CCA"/>
    <w:rsid w:val="00BA6168"/>
    <w:rsid w:val="00BA71BF"/>
    <w:rsid w:val="00BA71EF"/>
    <w:rsid w:val="00BB077C"/>
    <w:rsid w:val="00BB25B8"/>
    <w:rsid w:val="00BB3A1C"/>
    <w:rsid w:val="00BB3C2F"/>
    <w:rsid w:val="00BB4C74"/>
    <w:rsid w:val="00BB71D1"/>
    <w:rsid w:val="00BC07CA"/>
    <w:rsid w:val="00BC114D"/>
    <w:rsid w:val="00BC38C4"/>
    <w:rsid w:val="00BC5406"/>
    <w:rsid w:val="00BE07E6"/>
    <w:rsid w:val="00BE176E"/>
    <w:rsid w:val="00BE2A88"/>
    <w:rsid w:val="00BE7E38"/>
    <w:rsid w:val="00BF01F4"/>
    <w:rsid w:val="00BF28AD"/>
    <w:rsid w:val="00BF5612"/>
    <w:rsid w:val="00BF5D7B"/>
    <w:rsid w:val="00BF63D9"/>
    <w:rsid w:val="00BF6965"/>
    <w:rsid w:val="00C000A4"/>
    <w:rsid w:val="00C00693"/>
    <w:rsid w:val="00C021D0"/>
    <w:rsid w:val="00C0518F"/>
    <w:rsid w:val="00C05307"/>
    <w:rsid w:val="00C0556A"/>
    <w:rsid w:val="00C07069"/>
    <w:rsid w:val="00C104CA"/>
    <w:rsid w:val="00C10ECA"/>
    <w:rsid w:val="00C1239B"/>
    <w:rsid w:val="00C14524"/>
    <w:rsid w:val="00C14FFE"/>
    <w:rsid w:val="00C1500F"/>
    <w:rsid w:val="00C1600B"/>
    <w:rsid w:val="00C168C0"/>
    <w:rsid w:val="00C20ED2"/>
    <w:rsid w:val="00C219C6"/>
    <w:rsid w:val="00C21A4A"/>
    <w:rsid w:val="00C21B41"/>
    <w:rsid w:val="00C22E66"/>
    <w:rsid w:val="00C239D9"/>
    <w:rsid w:val="00C267EE"/>
    <w:rsid w:val="00C27998"/>
    <w:rsid w:val="00C30943"/>
    <w:rsid w:val="00C375A0"/>
    <w:rsid w:val="00C42080"/>
    <w:rsid w:val="00C42CB9"/>
    <w:rsid w:val="00C44022"/>
    <w:rsid w:val="00C500DF"/>
    <w:rsid w:val="00C53439"/>
    <w:rsid w:val="00C5475F"/>
    <w:rsid w:val="00C56FC9"/>
    <w:rsid w:val="00C61A46"/>
    <w:rsid w:val="00C626D5"/>
    <w:rsid w:val="00C62F3A"/>
    <w:rsid w:val="00C63600"/>
    <w:rsid w:val="00C63B7C"/>
    <w:rsid w:val="00C64D2D"/>
    <w:rsid w:val="00C712F8"/>
    <w:rsid w:val="00C755EA"/>
    <w:rsid w:val="00C77F7D"/>
    <w:rsid w:val="00C8175E"/>
    <w:rsid w:val="00C82CAF"/>
    <w:rsid w:val="00C84AA3"/>
    <w:rsid w:val="00C905BF"/>
    <w:rsid w:val="00C91A0A"/>
    <w:rsid w:val="00C92CE4"/>
    <w:rsid w:val="00C934F4"/>
    <w:rsid w:val="00CA10CE"/>
    <w:rsid w:val="00CA296E"/>
    <w:rsid w:val="00CA299E"/>
    <w:rsid w:val="00CA7DE2"/>
    <w:rsid w:val="00CB11CF"/>
    <w:rsid w:val="00CB249E"/>
    <w:rsid w:val="00CB2B9F"/>
    <w:rsid w:val="00CC14BB"/>
    <w:rsid w:val="00CC2604"/>
    <w:rsid w:val="00CC5604"/>
    <w:rsid w:val="00CC712C"/>
    <w:rsid w:val="00CD2088"/>
    <w:rsid w:val="00CD2716"/>
    <w:rsid w:val="00CD27BF"/>
    <w:rsid w:val="00CD313F"/>
    <w:rsid w:val="00CD381E"/>
    <w:rsid w:val="00CD5B66"/>
    <w:rsid w:val="00CE1E49"/>
    <w:rsid w:val="00CE2E6B"/>
    <w:rsid w:val="00CE79FF"/>
    <w:rsid w:val="00CF0360"/>
    <w:rsid w:val="00CF1D84"/>
    <w:rsid w:val="00CF5D89"/>
    <w:rsid w:val="00D04FFC"/>
    <w:rsid w:val="00D05C9E"/>
    <w:rsid w:val="00D124E0"/>
    <w:rsid w:val="00D16F36"/>
    <w:rsid w:val="00D23833"/>
    <w:rsid w:val="00D24F8E"/>
    <w:rsid w:val="00D250C4"/>
    <w:rsid w:val="00D258B6"/>
    <w:rsid w:val="00D26F90"/>
    <w:rsid w:val="00D3287C"/>
    <w:rsid w:val="00D358BE"/>
    <w:rsid w:val="00D36139"/>
    <w:rsid w:val="00D41E0C"/>
    <w:rsid w:val="00D43CC7"/>
    <w:rsid w:val="00D5138B"/>
    <w:rsid w:val="00D544E2"/>
    <w:rsid w:val="00D54E19"/>
    <w:rsid w:val="00D56CB6"/>
    <w:rsid w:val="00D57152"/>
    <w:rsid w:val="00D616C9"/>
    <w:rsid w:val="00D725D1"/>
    <w:rsid w:val="00D74BD9"/>
    <w:rsid w:val="00D835E3"/>
    <w:rsid w:val="00D94693"/>
    <w:rsid w:val="00D970D4"/>
    <w:rsid w:val="00DA1245"/>
    <w:rsid w:val="00DA1455"/>
    <w:rsid w:val="00DA3E19"/>
    <w:rsid w:val="00DA446E"/>
    <w:rsid w:val="00DB06A2"/>
    <w:rsid w:val="00DB5A6F"/>
    <w:rsid w:val="00DC5643"/>
    <w:rsid w:val="00DD1697"/>
    <w:rsid w:val="00DD1749"/>
    <w:rsid w:val="00DD2F94"/>
    <w:rsid w:val="00DD2FCA"/>
    <w:rsid w:val="00DD44B1"/>
    <w:rsid w:val="00DD7418"/>
    <w:rsid w:val="00DE0A92"/>
    <w:rsid w:val="00DE1C36"/>
    <w:rsid w:val="00DE49F5"/>
    <w:rsid w:val="00DE662E"/>
    <w:rsid w:val="00DE7B84"/>
    <w:rsid w:val="00E00A94"/>
    <w:rsid w:val="00E0163A"/>
    <w:rsid w:val="00E06F66"/>
    <w:rsid w:val="00E13643"/>
    <w:rsid w:val="00E13C5B"/>
    <w:rsid w:val="00E16B43"/>
    <w:rsid w:val="00E22EAA"/>
    <w:rsid w:val="00E33795"/>
    <w:rsid w:val="00E34CE6"/>
    <w:rsid w:val="00E37A9C"/>
    <w:rsid w:val="00E419E3"/>
    <w:rsid w:val="00E42412"/>
    <w:rsid w:val="00E44A29"/>
    <w:rsid w:val="00E47058"/>
    <w:rsid w:val="00E47112"/>
    <w:rsid w:val="00E4796D"/>
    <w:rsid w:val="00E61EE1"/>
    <w:rsid w:val="00E66400"/>
    <w:rsid w:val="00E732FA"/>
    <w:rsid w:val="00E736B7"/>
    <w:rsid w:val="00E77739"/>
    <w:rsid w:val="00E77760"/>
    <w:rsid w:val="00E82276"/>
    <w:rsid w:val="00E8336D"/>
    <w:rsid w:val="00E83766"/>
    <w:rsid w:val="00E8421D"/>
    <w:rsid w:val="00E90186"/>
    <w:rsid w:val="00E903D0"/>
    <w:rsid w:val="00EA0F32"/>
    <w:rsid w:val="00EA1317"/>
    <w:rsid w:val="00EA2613"/>
    <w:rsid w:val="00EA691F"/>
    <w:rsid w:val="00EA7573"/>
    <w:rsid w:val="00EA7F75"/>
    <w:rsid w:val="00EB1706"/>
    <w:rsid w:val="00EB4F67"/>
    <w:rsid w:val="00EB7E35"/>
    <w:rsid w:val="00EC085C"/>
    <w:rsid w:val="00EC1D6D"/>
    <w:rsid w:val="00ED00C2"/>
    <w:rsid w:val="00ED13E5"/>
    <w:rsid w:val="00ED149C"/>
    <w:rsid w:val="00ED271B"/>
    <w:rsid w:val="00EE005E"/>
    <w:rsid w:val="00EE1B6E"/>
    <w:rsid w:val="00EE6EE2"/>
    <w:rsid w:val="00EF2B32"/>
    <w:rsid w:val="00EF547B"/>
    <w:rsid w:val="00EF553C"/>
    <w:rsid w:val="00F007BC"/>
    <w:rsid w:val="00F056FF"/>
    <w:rsid w:val="00F0753E"/>
    <w:rsid w:val="00F11035"/>
    <w:rsid w:val="00F125AA"/>
    <w:rsid w:val="00F15637"/>
    <w:rsid w:val="00F17462"/>
    <w:rsid w:val="00F25750"/>
    <w:rsid w:val="00F268AB"/>
    <w:rsid w:val="00F3022D"/>
    <w:rsid w:val="00F31A20"/>
    <w:rsid w:val="00F31FD5"/>
    <w:rsid w:val="00F3454C"/>
    <w:rsid w:val="00F34B74"/>
    <w:rsid w:val="00F34C44"/>
    <w:rsid w:val="00F363A3"/>
    <w:rsid w:val="00F43211"/>
    <w:rsid w:val="00F44433"/>
    <w:rsid w:val="00F4500A"/>
    <w:rsid w:val="00F52DAC"/>
    <w:rsid w:val="00F54F7B"/>
    <w:rsid w:val="00F5505A"/>
    <w:rsid w:val="00F57D53"/>
    <w:rsid w:val="00F6185F"/>
    <w:rsid w:val="00F638E8"/>
    <w:rsid w:val="00F63B8F"/>
    <w:rsid w:val="00F63BD5"/>
    <w:rsid w:val="00F705A1"/>
    <w:rsid w:val="00F71EBB"/>
    <w:rsid w:val="00F73D3B"/>
    <w:rsid w:val="00F7605D"/>
    <w:rsid w:val="00F770B6"/>
    <w:rsid w:val="00F80EBB"/>
    <w:rsid w:val="00F827E8"/>
    <w:rsid w:val="00F833B3"/>
    <w:rsid w:val="00F84CDE"/>
    <w:rsid w:val="00F86596"/>
    <w:rsid w:val="00F8687E"/>
    <w:rsid w:val="00F87491"/>
    <w:rsid w:val="00F9132B"/>
    <w:rsid w:val="00F919FB"/>
    <w:rsid w:val="00F94D04"/>
    <w:rsid w:val="00F9505B"/>
    <w:rsid w:val="00FA5094"/>
    <w:rsid w:val="00FA692A"/>
    <w:rsid w:val="00FB027C"/>
    <w:rsid w:val="00FC1EBF"/>
    <w:rsid w:val="00FC7C6D"/>
    <w:rsid w:val="00FD02CB"/>
    <w:rsid w:val="00FD3480"/>
    <w:rsid w:val="00FD4410"/>
    <w:rsid w:val="00FE1536"/>
    <w:rsid w:val="00FE2096"/>
    <w:rsid w:val="00FE6FA5"/>
    <w:rsid w:val="00FE737C"/>
    <w:rsid w:val="00FE74A1"/>
    <w:rsid w:val="00FF242E"/>
    <w:rsid w:val="00FF352B"/>
    <w:rsid w:val="00FF6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0D52FC"/>
  <w15:docId w15:val="{EE44CEF7-3724-41B9-8BDD-1D00AB55A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B936DC"/>
    <w:pPr>
      <w:widowControl w:val="0"/>
      <w:jc w:val="both"/>
    </w:pPr>
    <w:rPr>
      <w:kern w:val="2"/>
      <w:sz w:val="21"/>
      <w:szCs w:val="24"/>
    </w:rPr>
  </w:style>
  <w:style w:type="paragraph" w:styleId="12">
    <w:name w:val="heading 1"/>
    <w:basedOn w:val="a1"/>
    <w:next w:val="a1"/>
    <w:link w:val="13"/>
    <w:qFormat/>
    <w:rsid w:val="00DE662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0">
    <w:name w:val="heading 2"/>
    <w:basedOn w:val="a1"/>
    <w:next w:val="a1"/>
    <w:link w:val="21"/>
    <w:qFormat/>
    <w:rsid w:val="0027594A"/>
    <w:pPr>
      <w:keepNext/>
      <w:keepLines/>
      <w:numPr>
        <w:numId w:val="5"/>
      </w:numPr>
      <w:spacing w:before="260" w:after="260" w:line="416" w:lineRule="auto"/>
      <w:outlineLvl w:val="1"/>
    </w:pPr>
    <w:rPr>
      <w:rFonts w:ascii="Arial" w:eastAsia="黑体" w:hAnsi="Arial"/>
      <w:bCs/>
      <w:sz w:val="30"/>
      <w:szCs w:val="32"/>
    </w:rPr>
  </w:style>
  <w:style w:type="paragraph" w:styleId="30">
    <w:name w:val="heading 3"/>
    <w:basedOn w:val="a1"/>
    <w:next w:val="a1"/>
    <w:link w:val="31"/>
    <w:qFormat/>
    <w:rsid w:val="00F57D53"/>
    <w:pPr>
      <w:keepNext/>
      <w:keepLines/>
      <w:spacing w:before="120" w:after="120" w:line="415" w:lineRule="auto"/>
      <w:jc w:val="center"/>
      <w:outlineLvl w:val="2"/>
    </w:pPr>
    <w:rPr>
      <w:rFonts w:ascii="宋体" w:hAnsi="宋体"/>
      <w:b/>
      <w:bCs/>
      <w:sz w:val="28"/>
      <w:szCs w:val="32"/>
    </w:rPr>
  </w:style>
  <w:style w:type="paragraph" w:styleId="4">
    <w:name w:val="heading 4"/>
    <w:basedOn w:val="a1"/>
    <w:next w:val="a1"/>
    <w:link w:val="40"/>
    <w:uiPriority w:val="9"/>
    <w:unhideWhenUsed/>
    <w:qFormat/>
    <w:rsid w:val="0027594A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paragraph" w:styleId="50">
    <w:name w:val="heading 5"/>
    <w:basedOn w:val="a1"/>
    <w:next w:val="a1"/>
    <w:link w:val="51"/>
    <w:unhideWhenUsed/>
    <w:qFormat/>
    <w:rsid w:val="0027594A"/>
    <w:pPr>
      <w:keepNext/>
      <w:keepLines/>
      <w:adjustRightInd w:val="0"/>
      <w:snapToGrid w:val="0"/>
      <w:spacing w:line="400" w:lineRule="exact"/>
      <w:outlineLvl w:val="4"/>
    </w:pPr>
    <w:rPr>
      <w:rFonts w:ascii="宋体" w:hAnsi="宋体"/>
      <w:b/>
      <w:bCs/>
      <w:sz w:val="24"/>
    </w:rPr>
  </w:style>
  <w:style w:type="paragraph" w:styleId="6">
    <w:name w:val="heading 6"/>
    <w:basedOn w:val="a1"/>
    <w:next w:val="a1"/>
    <w:link w:val="60"/>
    <w:unhideWhenUsed/>
    <w:qFormat/>
    <w:rsid w:val="0027594A"/>
    <w:pPr>
      <w:keepNext/>
      <w:keepLines/>
      <w:adjustRightInd w:val="0"/>
      <w:snapToGrid w:val="0"/>
      <w:spacing w:before="240" w:after="64" w:line="320" w:lineRule="atLeast"/>
      <w:ind w:firstLineChars="200" w:firstLine="200"/>
      <w:outlineLvl w:val="5"/>
    </w:pPr>
    <w:rPr>
      <w:rFonts w:ascii="Cambria" w:hAnsi="Cambria"/>
      <w:b/>
      <w:b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table" w:styleId="a5">
    <w:name w:val="Table Grid"/>
    <w:basedOn w:val="a3"/>
    <w:uiPriority w:val="59"/>
    <w:rsid w:val="00766657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rmal (Web)"/>
    <w:basedOn w:val="a1"/>
    <w:rsid w:val="00977A01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</w:rPr>
  </w:style>
  <w:style w:type="paragraph" w:styleId="a7">
    <w:name w:val="header"/>
    <w:basedOn w:val="a1"/>
    <w:link w:val="a8"/>
    <w:uiPriority w:val="99"/>
    <w:rsid w:val="009238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link w:val="a7"/>
    <w:uiPriority w:val="99"/>
    <w:rsid w:val="00923842"/>
    <w:rPr>
      <w:kern w:val="2"/>
      <w:sz w:val="18"/>
      <w:szCs w:val="18"/>
    </w:rPr>
  </w:style>
  <w:style w:type="paragraph" w:styleId="a9">
    <w:name w:val="footer"/>
    <w:basedOn w:val="a1"/>
    <w:link w:val="aa"/>
    <w:uiPriority w:val="99"/>
    <w:rsid w:val="0092384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link w:val="a9"/>
    <w:uiPriority w:val="99"/>
    <w:rsid w:val="00923842"/>
    <w:rPr>
      <w:kern w:val="2"/>
      <w:sz w:val="18"/>
      <w:szCs w:val="18"/>
    </w:rPr>
  </w:style>
  <w:style w:type="paragraph" w:styleId="ab">
    <w:name w:val="Document Map"/>
    <w:basedOn w:val="a1"/>
    <w:link w:val="ac"/>
    <w:uiPriority w:val="99"/>
    <w:rsid w:val="00E37A9C"/>
    <w:rPr>
      <w:rFonts w:ascii="宋体"/>
      <w:sz w:val="18"/>
      <w:szCs w:val="18"/>
    </w:rPr>
  </w:style>
  <w:style w:type="character" w:customStyle="1" w:styleId="ac">
    <w:name w:val="文档结构图 字符"/>
    <w:link w:val="ab"/>
    <w:uiPriority w:val="99"/>
    <w:rsid w:val="00E37A9C"/>
    <w:rPr>
      <w:rFonts w:ascii="宋体"/>
      <w:kern w:val="2"/>
      <w:sz w:val="18"/>
      <w:szCs w:val="18"/>
    </w:rPr>
  </w:style>
  <w:style w:type="character" w:customStyle="1" w:styleId="31">
    <w:name w:val="标题 3 字符"/>
    <w:link w:val="30"/>
    <w:rsid w:val="00191563"/>
    <w:rPr>
      <w:rFonts w:ascii="宋体" w:hAnsi="宋体"/>
      <w:b/>
      <w:bCs/>
      <w:kern w:val="2"/>
      <w:sz w:val="28"/>
      <w:szCs w:val="32"/>
    </w:rPr>
  </w:style>
  <w:style w:type="paragraph" w:customStyle="1" w:styleId="ad">
    <w:name w:val="正文段落"/>
    <w:basedOn w:val="a1"/>
    <w:link w:val="Char"/>
    <w:qFormat/>
    <w:rsid w:val="00191563"/>
    <w:pPr>
      <w:spacing w:line="360" w:lineRule="auto"/>
      <w:ind w:firstLineChars="200" w:firstLine="200"/>
    </w:pPr>
    <w:rPr>
      <w:rFonts w:eastAsia="仿宋_GB2312"/>
      <w:sz w:val="24"/>
    </w:rPr>
  </w:style>
  <w:style w:type="character" w:customStyle="1" w:styleId="Char">
    <w:name w:val="正文段落 Char"/>
    <w:link w:val="ad"/>
    <w:rsid w:val="00191563"/>
    <w:rPr>
      <w:rFonts w:eastAsia="仿宋_GB2312"/>
      <w:kern w:val="2"/>
      <w:sz w:val="24"/>
      <w:szCs w:val="24"/>
    </w:rPr>
  </w:style>
  <w:style w:type="paragraph" w:styleId="ae">
    <w:name w:val="caption"/>
    <w:basedOn w:val="a1"/>
    <w:next w:val="a1"/>
    <w:link w:val="af"/>
    <w:uiPriority w:val="35"/>
    <w:unhideWhenUsed/>
    <w:qFormat/>
    <w:rsid w:val="00191563"/>
    <w:pPr>
      <w:adjustRightInd w:val="0"/>
      <w:snapToGrid w:val="0"/>
      <w:jc w:val="center"/>
    </w:pPr>
    <w:rPr>
      <w:rFonts w:ascii="Cambria" w:eastAsia="黑体" w:hAnsi="Cambria"/>
      <w:sz w:val="20"/>
      <w:szCs w:val="20"/>
    </w:rPr>
  </w:style>
  <w:style w:type="paragraph" w:customStyle="1" w:styleId="af0">
    <w:name w:val="图"/>
    <w:basedOn w:val="a1"/>
    <w:next w:val="ae"/>
    <w:link w:val="Char0"/>
    <w:qFormat/>
    <w:rsid w:val="00191563"/>
    <w:pPr>
      <w:keepNext/>
      <w:adjustRightInd w:val="0"/>
      <w:snapToGrid w:val="0"/>
      <w:jc w:val="center"/>
    </w:pPr>
    <w:rPr>
      <w:szCs w:val="22"/>
    </w:rPr>
  </w:style>
  <w:style w:type="character" w:customStyle="1" w:styleId="Char0">
    <w:name w:val="图 Char"/>
    <w:link w:val="af0"/>
    <w:rsid w:val="00191563"/>
    <w:rPr>
      <w:kern w:val="2"/>
      <w:sz w:val="21"/>
      <w:szCs w:val="22"/>
    </w:rPr>
  </w:style>
  <w:style w:type="paragraph" w:customStyle="1" w:styleId="af1">
    <w:name w:val="图片样式"/>
    <w:basedOn w:val="a1"/>
    <w:link w:val="Char1"/>
    <w:qFormat/>
    <w:rsid w:val="00191563"/>
    <w:pPr>
      <w:keepNext/>
      <w:adjustRightInd w:val="0"/>
      <w:snapToGrid w:val="0"/>
      <w:jc w:val="center"/>
    </w:pPr>
  </w:style>
  <w:style w:type="character" w:customStyle="1" w:styleId="Char1">
    <w:name w:val="图片样式 Char"/>
    <w:link w:val="af1"/>
    <w:rsid w:val="00191563"/>
    <w:rPr>
      <w:kern w:val="2"/>
      <w:sz w:val="21"/>
      <w:szCs w:val="24"/>
    </w:rPr>
  </w:style>
  <w:style w:type="paragraph" w:customStyle="1" w:styleId="af2">
    <w:name w:val="图示标题"/>
    <w:basedOn w:val="ae"/>
    <w:link w:val="Char2"/>
    <w:qFormat/>
    <w:rsid w:val="00191563"/>
    <w:rPr>
      <w:rFonts w:ascii="仿宋" w:eastAsia="仿宋" w:hAnsi="仿宋"/>
      <w:sz w:val="21"/>
      <w:szCs w:val="21"/>
    </w:rPr>
  </w:style>
  <w:style w:type="character" w:customStyle="1" w:styleId="af">
    <w:name w:val="题注 字符"/>
    <w:link w:val="ae"/>
    <w:rsid w:val="00191563"/>
    <w:rPr>
      <w:rFonts w:ascii="Cambria" w:eastAsia="黑体" w:hAnsi="Cambria"/>
      <w:kern w:val="2"/>
    </w:rPr>
  </w:style>
  <w:style w:type="character" w:customStyle="1" w:styleId="Char2">
    <w:name w:val="图示标题 Char"/>
    <w:link w:val="af2"/>
    <w:rsid w:val="00191563"/>
    <w:rPr>
      <w:rFonts w:ascii="仿宋" w:eastAsia="仿宋" w:hAnsi="仿宋"/>
      <w:kern w:val="2"/>
      <w:sz w:val="21"/>
      <w:szCs w:val="21"/>
    </w:rPr>
  </w:style>
  <w:style w:type="paragraph" w:customStyle="1" w:styleId="a0">
    <w:name w:val="段落样式"/>
    <w:basedOn w:val="ad"/>
    <w:link w:val="Char3"/>
    <w:qFormat/>
    <w:rsid w:val="00740DCB"/>
    <w:pPr>
      <w:numPr>
        <w:numId w:val="1"/>
      </w:numPr>
      <w:ind w:firstLineChars="0" w:firstLine="0"/>
    </w:pPr>
  </w:style>
  <w:style w:type="character" w:customStyle="1" w:styleId="Char3">
    <w:name w:val="段落样式 Char"/>
    <w:basedOn w:val="Char"/>
    <w:link w:val="a0"/>
    <w:rsid w:val="00740DCB"/>
    <w:rPr>
      <w:rFonts w:eastAsia="仿宋_GB2312"/>
      <w:kern w:val="2"/>
      <w:sz w:val="24"/>
      <w:szCs w:val="24"/>
    </w:rPr>
  </w:style>
  <w:style w:type="character" w:customStyle="1" w:styleId="13">
    <w:name w:val="标题 1 字符"/>
    <w:link w:val="12"/>
    <w:rsid w:val="00DE662E"/>
    <w:rPr>
      <w:b/>
      <w:bCs/>
      <w:kern w:val="44"/>
      <w:sz w:val="44"/>
      <w:szCs w:val="44"/>
    </w:rPr>
  </w:style>
  <w:style w:type="character" w:customStyle="1" w:styleId="21">
    <w:name w:val="标题 2 字符"/>
    <w:link w:val="20"/>
    <w:rsid w:val="0027594A"/>
    <w:rPr>
      <w:rFonts w:ascii="Arial" w:eastAsia="黑体" w:hAnsi="Arial"/>
      <w:bCs/>
      <w:kern w:val="2"/>
      <w:sz w:val="30"/>
      <w:szCs w:val="32"/>
    </w:rPr>
  </w:style>
  <w:style w:type="character" w:customStyle="1" w:styleId="40">
    <w:name w:val="标题 4 字符"/>
    <w:link w:val="4"/>
    <w:uiPriority w:val="9"/>
    <w:rsid w:val="0027594A"/>
    <w:rPr>
      <w:rFonts w:ascii="Cambria" w:hAnsi="Cambria"/>
      <w:b/>
      <w:bCs/>
      <w:kern w:val="2"/>
      <w:sz w:val="28"/>
      <w:szCs w:val="28"/>
    </w:rPr>
  </w:style>
  <w:style w:type="character" w:customStyle="1" w:styleId="51">
    <w:name w:val="标题 5 字符"/>
    <w:link w:val="50"/>
    <w:rsid w:val="0027594A"/>
    <w:rPr>
      <w:rFonts w:ascii="宋体" w:hAnsi="宋体"/>
      <w:b/>
      <w:bCs/>
      <w:kern w:val="2"/>
      <w:sz w:val="24"/>
      <w:szCs w:val="24"/>
    </w:rPr>
  </w:style>
  <w:style w:type="character" w:customStyle="1" w:styleId="60">
    <w:name w:val="标题 6 字符"/>
    <w:link w:val="6"/>
    <w:rsid w:val="0027594A"/>
    <w:rPr>
      <w:rFonts w:ascii="Cambria" w:hAnsi="Cambria"/>
      <w:b/>
      <w:bCs/>
      <w:kern w:val="2"/>
      <w:sz w:val="24"/>
      <w:szCs w:val="24"/>
    </w:rPr>
  </w:style>
  <w:style w:type="character" w:customStyle="1" w:styleId="text1">
    <w:name w:val="text1"/>
    <w:rsid w:val="0027594A"/>
    <w:rPr>
      <w:rFonts w:ascii="Ђˎ̥" w:hAnsi="Ђˎ̥" w:hint="default"/>
      <w:b w:val="0"/>
      <w:bCs w:val="0"/>
      <w:i w:val="0"/>
      <w:iCs w:val="0"/>
      <w:strike w:val="0"/>
      <w:dstrike w:val="0"/>
      <w:color w:val="000000"/>
      <w:sz w:val="21"/>
      <w:szCs w:val="21"/>
      <w:u w:val="none"/>
      <w:effect w:val="none"/>
    </w:rPr>
  </w:style>
  <w:style w:type="paragraph" w:customStyle="1" w:styleId="a">
    <w:name w:val="悬挂"/>
    <w:basedOn w:val="a1"/>
    <w:rsid w:val="0027594A"/>
    <w:pPr>
      <w:numPr>
        <w:numId w:val="4"/>
      </w:numPr>
      <w:adjustRightInd w:val="0"/>
      <w:spacing w:line="312" w:lineRule="atLeast"/>
    </w:pPr>
    <w:rPr>
      <w:szCs w:val="20"/>
    </w:rPr>
  </w:style>
  <w:style w:type="character" w:customStyle="1" w:styleId="headline-content2">
    <w:name w:val="headline-content2"/>
    <w:rsid w:val="0027594A"/>
    <w:rPr>
      <w:rFonts w:cs="Times New Roman"/>
    </w:rPr>
  </w:style>
  <w:style w:type="character" w:styleId="af3">
    <w:name w:val="Hyperlink"/>
    <w:uiPriority w:val="99"/>
    <w:rsid w:val="0027594A"/>
    <w:rPr>
      <w:strike w:val="0"/>
      <w:dstrike w:val="0"/>
      <w:color w:val="000000"/>
      <w:u w:val="none"/>
    </w:rPr>
  </w:style>
  <w:style w:type="paragraph" w:styleId="af4">
    <w:name w:val="Body Text Indent"/>
    <w:basedOn w:val="a1"/>
    <w:link w:val="af5"/>
    <w:rsid w:val="0027594A"/>
    <w:pPr>
      <w:ind w:firstLineChars="206" w:firstLine="433"/>
    </w:pPr>
    <w:rPr>
      <w:sz w:val="24"/>
    </w:rPr>
  </w:style>
  <w:style w:type="character" w:customStyle="1" w:styleId="af5">
    <w:name w:val="正文文本缩进 字符"/>
    <w:link w:val="af4"/>
    <w:rsid w:val="0027594A"/>
    <w:rPr>
      <w:kern w:val="2"/>
      <w:sz w:val="24"/>
      <w:szCs w:val="24"/>
    </w:rPr>
  </w:style>
  <w:style w:type="paragraph" w:customStyle="1" w:styleId="15">
    <w:name w:val="样式 宋体 小四 行距: 1.5 倍行距"/>
    <w:basedOn w:val="a1"/>
    <w:autoRedefine/>
    <w:rsid w:val="0027594A"/>
    <w:pPr>
      <w:spacing w:line="360" w:lineRule="auto"/>
      <w:ind w:firstLineChars="200" w:firstLine="480"/>
    </w:pPr>
    <w:rPr>
      <w:rFonts w:ascii="宋体" w:hAnsi="宋体" w:cs="宋体"/>
      <w:szCs w:val="20"/>
    </w:rPr>
  </w:style>
  <w:style w:type="paragraph" w:customStyle="1" w:styleId="07415">
    <w:name w:val="样式 小四 首行缩进:  0.74 厘米 行距: 1.5 倍行距"/>
    <w:basedOn w:val="a1"/>
    <w:autoRedefine/>
    <w:rsid w:val="0027594A"/>
    <w:pPr>
      <w:keepNext/>
      <w:spacing w:line="400" w:lineRule="atLeast"/>
      <w:jc w:val="center"/>
    </w:pPr>
    <w:rPr>
      <w:rFonts w:cs="宋体"/>
      <w:szCs w:val="20"/>
    </w:rPr>
  </w:style>
  <w:style w:type="paragraph" w:styleId="af6">
    <w:name w:val="List Paragraph"/>
    <w:basedOn w:val="a1"/>
    <w:uiPriority w:val="34"/>
    <w:qFormat/>
    <w:rsid w:val="0027594A"/>
    <w:pPr>
      <w:ind w:firstLineChars="200" w:firstLine="420"/>
    </w:pPr>
    <w:rPr>
      <w:rFonts w:ascii="Calibri" w:hAnsi="Calibri"/>
      <w:szCs w:val="22"/>
    </w:rPr>
  </w:style>
  <w:style w:type="character" w:customStyle="1" w:styleId="-">
    <w:name w:val="封面-作者"/>
    <w:rsid w:val="0027594A"/>
    <w:rPr>
      <w:rFonts w:ascii="Times New Roman" w:eastAsia="宋体" w:hAnsi="Times New Roman"/>
      <w:sz w:val="28"/>
    </w:rPr>
  </w:style>
  <w:style w:type="character" w:styleId="af7">
    <w:name w:val="Strong"/>
    <w:uiPriority w:val="22"/>
    <w:qFormat/>
    <w:rsid w:val="0027594A"/>
    <w:rPr>
      <w:b/>
      <w:bCs/>
    </w:rPr>
  </w:style>
  <w:style w:type="paragraph" w:customStyle="1" w:styleId="af8">
    <w:name w:val="标题名"/>
    <w:basedOn w:val="a1"/>
    <w:rsid w:val="0027594A"/>
    <w:pPr>
      <w:adjustRightInd w:val="0"/>
      <w:snapToGrid w:val="0"/>
      <w:spacing w:before="480" w:after="360"/>
      <w:jc w:val="center"/>
      <w:outlineLvl w:val="0"/>
    </w:pPr>
    <w:rPr>
      <w:rFonts w:eastAsia="黑体"/>
      <w:sz w:val="32"/>
    </w:rPr>
  </w:style>
  <w:style w:type="character" w:customStyle="1" w:styleId="14">
    <w:name w:val="封面1"/>
    <w:rsid w:val="0027594A"/>
    <w:rPr>
      <w:rFonts w:ascii="Times New Roman" w:eastAsia="楷体_GB2312" w:hAnsi="Times New Roman"/>
      <w:spacing w:val="60"/>
      <w:kern w:val="84"/>
      <w:sz w:val="84"/>
    </w:rPr>
  </w:style>
  <w:style w:type="character" w:customStyle="1" w:styleId="22">
    <w:name w:val="封面2"/>
    <w:autoRedefine/>
    <w:rsid w:val="0027594A"/>
    <w:rPr>
      <w:b/>
      <w:spacing w:val="60"/>
      <w:sz w:val="44"/>
    </w:rPr>
  </w:style>
  <w:style w:type="character" w:customStyle="1" w:styleId="32">
    <w:name w:val="封面3"/>
    <w:rsid w:val="0027594A"/>
    <w:rPr>
      <w:rFonts w:ascii="Times New Roman" w:eastAsia="宋体" w:hAnsi="Times New Roman"/>
      <w:sz w:val="30"/>
    </w:rPr>
  </w:style>
  <w:style w:type="character" w:customStyle="1" w:styleId="41">
    <w:name w:val="封面4"/>
    <w:rsid w:val="0027594A"/>
    <w:rPr>
      <w:rFonts w:ascii="Times New Roman" w:eastAsia="宋体" w:hAnsi="Times New Roman"/>
      <w:sz w:val="28"/>
    </w:rPr>
  </w:style>
  <w:style w:type="character" w:customStyle="1" w:styleId="-0">
    <w:name w:val="封面-论文题目"/>
    <w:rsid w:val="0027594A"/>
    <w:rPr>
      <w:rFonts w:ascii="Times New Roman" w:eastAsia="宋体" w:hAnsi="Times New Roman"/>
      <w:sz w:val="36"/>
    </w:rPr>
  </w:style>
  <w:style w:type="character" w:customStyle="1" w:styleId="-1">
    <w:name w:val="封面-论文英文题目"/>
    <w:rsid w:val="0027594A"/>
    <w:rPr>
      <w:rFonts w:ascii="Times New Roman" w:eastAsia="宋体" w:hAnsi="Times New Roman"/>
      <w:sz w:val="36"/>
    </w:rPr>
  </w:style>
  <w:style w:type="character" w:customStyle="1" w:styleId="-2">
    <w:name w:val="封面-培养单位"/>
    <w:rsid w:val="0027594A"/>
  </w:style>
  <w:style w:type="character" w:customStyle="1" w:styleId="-3">
    <w:name w:val="封面-日期"/>
    <w:rsid w:val="0027594A"/>
  </w:style>
  <w:style w:type="character" w:customStyle="1" w:styleId="52">
    <w:name w:val="题名页5"/>
    <w:rsid w:val="0027594A"/>
    <w:rPr>
      <w:rFonts w:ascii="Times New Roman" w:eastAsia="宋体" w:hAnsi="Times New Roman"/>
      <w:sz w:val="21"/>
    </w:rPr>
  </w:style>
  <w:style w:type="character" w:customStyle="1" w:styleId="23">
    <w:name w:val="题名页2"/>
    <w:rsid w:val="0027594A"/>
    <w:rPr>
      <w:rFonts w:ascii="Times New Roman" w:eastAsia="宋体" w:hAnsi="Times New Roman"/>
      <w:spacing w:val="60"/>
      <w:sz w:val="44"/>
    </w:rPr>
  </w:style>
  <w:style w:type="character" w:customStyle="1" w:styleId="16">
    <w:name w:val="题名页1"/>
    <w:rsid w:val="0027594A"/>
    <w:rPr>
      <w:rFonts w:ascii="Times New Roman" w:eastAsia="楷体_GB2312" w:hAnsi="Times New Roman"/>
      <w:spacing w:val="60"/>
      <w:sz w:val="84"/>
    </w:rPr>
  </w:style>
  <w:style w:type="character" w:customStyle="1" w:styleId="33">
    <w:name w:val="题名页3"/>
    <w:rsid w:val="0027594A"/>
    <w:rPr>
      <w:rFonts w:ascii="Times New Roman" w:eastAsia="宋体" w:hAnsi="Times New Roman"/>
      <w:sz w:val="30"/>
    </w:rPr>
  </w:style>
  <w:style w:type="character" w:customStyle="1" w:styleId="42">
    <w:name w:val="题名页4"/>
    <w:rsid w:val="0027594A"/>
    <w:rPr>
      <w:rFonts w:ascii="Times New Roman" w:eastAsia="宋体" w:hAnsi="Times New Roman"/>
      <w:sz w:val="28"/>
    </w:rPr>
  </w:style>
  <w:style w:type="paragraph" w:customStyle="1" w:styleId="af9">
    <w:name w:val="目次项"/>
    <w:basedOn w:val="a1"/>
    <w:rsid w:val="0027594A"/>
    <w:pPr>
      <w:adjustRightInd w:val="0"/>
      <w:snapToGrid w:val="0"/>
      <w:spacing w:before="120"/>
    </w:pPr>
  </w:style>
  <w:style w:type="character" w:styleId="afa">
    <w:name w:val="page number"/>
    <w:rsid w:val="0027594A"/>
  </w:style>
  <w:style w:type="character" w:customStyle="1" w:styleId="afb">
    <w:name w:val="关键词"/>
    <w:rsid w:val="0027594A"/>
    <w:rPr>
      <w:rFonts w:ascii="Times New Roman" w:eastAsia="宋体" w:hAnsi="Times New Roman"/>
      <w:sz w:val="24"/>
    </w:rPr>
  </w:style>
  <w:style w:type="character" w:customStyle="1" w:styleId="afc">
    <w:name w:val="英文关键词"/>
    <w:rsid w:val="0027594A"/>
    <w:rPr>
      <w:rFonts w:ascii="Times New Roman" w:eastAsia="宋体" w:hAnsi="Times New Roman"/>
      <w:sz w:val="24"/>
    </w:rPr>
  </w:style>
  <w:style w:type="paragraph" w:customStyle="1" w:styleId="1">
    <w:name w:val="1级标题"/>
    <w:basedOn w:val="a1"/>
    <w:autoRedefine/>
    <w:rsid w:val="0027594A"/>
    <w:pPr>
      <w:numPr>
        <w:numId w:val="6"/>
      </w:numPr>
      <w:tabs>
        <w:tab w:val="left" w:pos="240"/>
      </w:tabs>
      <w:adjustRightInd w:val="0"/>
      <w:snapToGrid w:val="0"/>
      <w:spacing w:before="480" w:after="360"/>
      <w:jc w:val="left"/>
      <w:outlineLvl w:val="0"/>
    </w:pPr>
    <w:rPr>
      <w:rFonts w:eastAsia="黑体"/>
      <w:sz w:val="32"/>
    </w:rPr>
  </w:style>
  <w:style w:type="paragraph" w:customStyle="1" w:styleId="2">
    <w:name w:val="2级标题"/>
    <w:basedOn w:val="a1"/>
    <w:autoRedefine/>
    <w:rsid w:val="0027594A"/>
    <w:pPr>
      <w:numPr>
        <w:ilvl w:val="1"/>
        <w:numId w:val="6"/>
      </w:numPr>
      <w:tabs>
        <w:tab w:val="left" w:pos="240"/>
      </w:tabs>
      <w:adjustRightInd w:val="0"/>
      <w:snapToGrid w:val="0"/>
      <w:spacing w:before="480" w:after="360"/>
      <w:jc w:val="left"/>
      <w:outlineLvl w:val="1"/>
    </w:pPr>
    <w:rPr>
      <w:rFonts w:eastAsia="黑体"/>
      <w:sz w:val="30"/>
    </w:rPr>
  </w:style>
  <w:style w:type="paragraph" w:customStyle="1" w:styleId="34">
    <w:name w:val="3级标题"/>
    <w:basedOn w:val="a1"/>
    <w:autoRedefine/>
    <w:rsid w:val="0027594A"/>
    <w:pPr>
      <w:tabs>
        <w:tab w:val="left" w:pos="240"/>
      </w:tabs>
      <w:adjustRightInd w:val="0"/>
      <w:snapToGrid w:val="0"/>
      <w:spacing w:before="480" w:after="360"/>
      <w:jc w:val="left"/>
      <w:outlineLvl w:val="2"/>
    </w:pPr>
    <w:rPr>
      <w:rFonts w:eastAsia="黑体"/>
      <w:sz w:val="28"/>
    </w:rPr>
  </w:style>
  <w:style w:type="paragraph" w:customStyle="1" w:styleId="afd">
    <w:name w:val="正文（结尾部分）"/>
    <w:basedOn w:val="a1"/>
    <w:rsid w:val="0027594A"/>
    <w:pPr>
      <w:adjustRightInd w:val="0"/>
      <w:snapToGrid w:val="0"/>
      <w:spacing w:line="320" w:lineRule="exact"/>
      <w:ind w:firstLineChars="200" w:firstLine="200"/>
    </w:pPr>
  </w:style>
  <w:style w:type="paragraph" w:customStyle="1" w:styleId="afe">
    <w:name w:val="图表题"/>
    <w:basedOn w:val="a1"/>
    <w:rsid w:val="0027594A"/>
    <w:pPr>
      <w:adjustRightInd w:val="0"/>
      <w:snapToGrid w:val="0"/>
      <w:spacing w:line="400" w:lineRule="exact"/>
      <w:jc w:val="center"/>
    </w:pPr>
  </w:style>
  <w:style w:type="paragraph" w:customStyle="1" w:styleId="aff">
    <w:name w:val="图题"/>
    <w:basedOn w:val="afe"/>
    <w:rsid w:val="0027594A"/>
  </w:style>
  <w:style w:type="paragraph" w:styleId="17">
    <w:name w:val="toc 1"/>
    <w:basedOn w:val="a1"/>
    <w:next w:val="a1"/>
    <w:autoRedefine/>
    <w:uiPriority w:val="39"/>
    <w:qFormat/>
    <w:rsid w:val="0027594A"/>
    <w:pPr>
      <w:tabs>
        <w:tab w:val="right" w:leader="dot" w:pos="8494"/>
      </w:tabs>
      <w:adjustRightInd w:val="0"/>
      <w:snapToGrid w:val="0"/>
      <w:spacing w:line="400" w:lineRule="exact"/>
      <w:ind w:firstLineChars="200" w:firstLine="422"/>
    </w:pPr>
    <w:rPr>
      <w:b/>
      <w:noProof/>
    </w:rPr>
  </w:style>
  <w:style w:type="paragraph" w:styleId="24">
    <w:name w:val="toc 2"/>
    <w:basedOn w:val="a1"/>
    <w:next w:val="a1"/>
    <w:autoRedefine/>
    <w:uiPriority w:val="39"/>
    <w:qFormat/>
    <w:rsid w:val="0027594A"/>
    <w:pPr>
      <w:adjustRightInd w:val="0"/>
      <w:snapToGrid w:val="0"/>
      <w:spacing w:line="400" w:lineRule="exact"/>
      <w:ind w:leftChars="200" w:left="420" w:firstLineChars="200" w:firstLine="200"/>
    </w:pPr>
  </w:style>
  <w:style w:type="paragraph" w:styleId="35">
    <w:name w:val="toc 3"/>
    <w:basedOn w:val="a1"/>
    <w:next w:val="a1"/>
    <w:autoRedefine/>
    <w:uiPriority w:val="39"/>
    <w:qFormat/>
    <w:rsid w:val="0027594A"/>
    <w:pPr>
      <w:tabs>
        <w:tab w:val="left" w:pos="2100"/>
        <w:tab w:val="right" w:leader="dot" w:pos="8494"/>
      </w:tabs>
      <w:adjustRightInd w:val="0"/>
      <w:snapToGrid w:val="0"/>
      <w:spacing w:line="400" w:lineRule="exact"/>
      <w:ind w:leftChars="400" w:left="960" w:firstLineChars="200" w:firstLine="420"/>
    </w:pPr>
  </w:style>
  <w:style w:type="paragraph" w:styleId="43">
    <w:name w:val="toc 4"/>
    <w:basedOn w:val="a1"/>
    <w:next w:val="a1"/>
    <w:autoRedefine/>
    <w:uiPriority w:val="39"/>
    <w:rsid w:val="0027594A"/>
    <w:pPr>
      <w:tabs>
        <w:tab w:val="left" w:pos="2520"/>
        <w:tab w:val="right" w:leader="dot" w:pos="8494"/>
      </w:tabs>
      <w:adjustRightInd w:val="0"/>
      <w:snapToGrid w:val="0"/>
      <w:spacing w:line="400" w:lineRule="exact"/>
      <w:ind w:leftChars="600" w:left="1260" w:firstLineChars="200" w:firstLine="420"/>
    </w:pPr>
  </w:style>
  <w:style w:type="paragraph" w:styleId="53">
    <w:name w:val="toc 5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800" w:left="1680" w:firstLineChars="200" w:firstLine="200"/>
    </w:pPr>
  </w:style>
  <w:style w:type="paragraph" w:styleId="61">
    <w:name w:val="toc 6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000" w:left="2100" w:firstLineChars="200" w:firstLine="200"/>
    </w:pPr>
  </w:style>
  <w:style w:type="paragraph" w:styleId="7">
    <w:name w:val="toc 7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200" w:left="2520" w:firstLineChars="200" w:firstLine="200"/>
    </w:pPr>
  </w:style>
  <w:style w:type="paragraph" w:styleId="8">
    <w:name w:val="toc 8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400" w:left="2940" w:firstLineChars="200" w:firstLine="200"/>
    </w:pPr>
  </w:style>
  <w:style w:type="paragraph" w:styleId="9">
    <w:name w:val="toc 9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600" w:left="3360" w:firstLineChars="200" w:firstLine="200"/>
    </w:pPr>
  </w:style>
  <w:style w:type="paragraph" w:customStyle="1" w:styleId="aff0">
    <w:name w:val="标题名（不入目录）"/>
    <w:basedOn w:val="a1"/>
    <w:rsid w:val="0027594A"/>
    <w:pPr>
      <w:adjustRightInd w:val="0"/>
      <w:snapToGrid w:val="0"/>
      <w:spacing w:before="480" w:after="360"/>
      <w:jc w:val="center"/>
    </w:pPr>
    <w:rPr>
      <w:rFonts w:eastAsia="黑体"/>
      <w:noProof/>
      <w:kern w:val="0"/>
      <w:sz w:val="32"/>
    </w:rPr>
  </w:style>
  <w:style w:type="paragraph" w:styleId="aff1">
    <w:name w:val="Signature"/>
    <w:basedOn w:val="a1"/>
    <w:link w:val="aff2"/>
    <w:rsid w:val="0027594A"/>
    <w:pPr>
      <w:adjustRightInd w:val="0"/>
      <w:snapToGrid w:val="0"/>
      <w:spacing w:line="400" w:lineRule="exact"/>
      <w:ind w:leftChars="2100" w:left="100" w:firstLineChars="200" w:firstLine="200"/>
    </w:pPr>
  </w:style>
  <w:style w:type="character" w:customStyle="1" w:styleId="aff2">
    <w:name w:val="签名 字符"/>
    <w:link w:val="aff1"/>
    <w:rsid w:val="0027594A"/>
    <w:rPr>
      <w:kern w:val="2"/>
      <w:sz w:val="21"/>
      <w:szCs w:val="24"/>
    </w:rPr>
  </w:style>
  <w:style w:type="paragraph" w:styleId="aff3">
    <w:name w:val="Date"/>
    <w:basedOn w:val="a1"/>
    <w:next w:val="a1"/>
    <w:link w:val="aff4"/>
    <w:rsid w:val="0027594A"/>
    <w:pPr>
      <w:adjustRightInd w:val="0"/>
      <w:snapToGrid w:val="0"/>
      <w:spacing w:line="400" w:lineRule="exact"/>
      <w:ind w:leftChars="2500" w:left="100" w:firstLineChars="200" w:firstLine="200"/>
    </w:pPr>
  </w:style>
  <w:style w:type="character" w:customStyle="1" w:styleId="aff4">
    <w:name w:val="日期 字符"/>
    <w:link w:val="aff3"/>
    <w:rsid w:val="0027594A"/>
    <w:rPr>
      <w:kern w:val="2"/>
      <w:sz w:val="21"/>
      <w:szCs w:val="24"/>
    </w:rPr>
  </w:style>
  <w:style w:type="paragraph" w:customStyle="1" w:styleId="aff5">
    <w:name w:val="段"/>
    <w:rsid w:val="0027594A"/>
    <w:pPr>
      <w:autoSpaceDE w:val="0"/>
      <w:autoSpaceDN w:val="0"/>
      <w:ind w:firstLineChars="200" w:firstLine="200"/>
      <w:jc w:val="both"/>
    </w:pPr>
    <w:rPr>
      <w:rFonts w:ascii="宋体"/>
      <w:noProof/>
      <w:sz w:val="21"/>
    </w:rPr>
  </w:style>
  <w:style w:type="paragraph" w:customStyle="1" w:styleId="aff6">
    <w:name w:val="附录五级条标题"/>
    <w:basedOn w:val="a1"/>
    <w:next w:val="aff5"/>
    <w:rsid w:val="0027594A"/>
    <w:pPr>
      <w:widowControl/>
      <w:tabs>
        <w:tab w:val="num" w:pos="360"/>
      </w:tabs>
      <w:wordWrap w:val="0"/>
      <w:overflowPunct w:val="0"/>
      <w:autoSpaceDE w:val="0"/>
      <w:autoSpaceDN w:val="0"/>
      <w:textAlignment w:val="baseline"/>
      <w:outlineLvl w:val="6"/>
    </w:pPr>
    <w:rPr>
      <w:rFonts w:ascii="黑体" w:eastAsia="黑体"/>
      <w:kern w:val="21"/>
      <w:szCs w:val="20"/>
    </w:rPr>
  </w:style>
  <w:style w:type="paragraph" w:customStyle="1" w:styleId="aff7">
    <w:name w:val="示例"/>
    <w:next w:val="aff5"/>
    <w:rsid w:val="0027594A"/>
    <w:pPr>
      <w:tabs>
        <w:tab w:val="num" w:pos="360"/>
        <w:tab w:val="num" w:pos="816"/>
      </w:tabs>
      <w:ind w:firstLineChars="233" w:firstLine="419"/>
      <w:jc w:val="both"/>
    </w:pPr>
    <w:rPr>
      <w:rFonts w:ascii="宋体"/>
      <w:sz w:val="18"/>
    </w:rPr>
  </w:style>
  <w:style w:type="paragraph" w:customStyle="1" w:styleId="aff8">
    <w:name w:val="注："/>
    <w:next w:val="aff5"/>
    <w:rsid w:val="0027594A"/>
    <w:pPr>
      <w:widowControl w:val="0"/>
      <w:tabs>
        <w:tab w:val="num" w:pos="360"/>
      </w:tabs>
      <w:autoSpaceDE w:val="0"/>
      <w:autoSpaceDN w:val="0"/>
      <w:jc w:val="both"/>
    </w:pPr>
    <w:rPr>
      <w:rFonts w:ascii="宋体"/>
      <w:sz w:val="18"/>
    </w:rPr>
  </w:style>
  <w:style w:type="paragraph" w:styleId="aff9">
    <w:name w:val="Balloon Text"/>
    <w:basedOn w:val="a1"/>
    <w:link w:val="affa"/>
    <w:uiPriority w:val="99"/>
    <w:rsid w:val="0027594A"/>
    <w:pPr>
      <w:adjustRightInd w:val="0"/>
      <w:snapToGrid w:val="0"/>
      <w:ind w:firstLineChars="200" w:firstLine="200"/>
    </w:pPr>
    <w:rPr>
      <w:sz w:val="18"/>
      <w:szCs w:val="18"/>
    </w:rPr>
  </w:style>
  <w:style w:type="character" w:customStyle="1" w:styleId="affa">
    <w:name w:val="批注框文本 字符"/>
    <w:link w:val="aff9"/>
    <w:uiPriority w:val="99"/>
    <w:rsid w:val="0027594A"/>
    <w:rPr>
      <w:kern w:val="2"/>
      <w:sz w:val="18"/>
      <w:szCs w:val="18"/>
    </w:rPr>
  </w:style>
  <w:style w:type="paragraph" w:styleId="TOC">
    <w:name w:val="TOC Heading"/>
    <w:basedOn w:val="12"/>
    <w:next w:val="a1"/>
    <w:uiPriority w:val="39"/>
    <w:unhideWhenUsed/>
    <w:qFormat/>
    <w:rsid w:val="0027594A"/>
    <w:pPr>
      <w:widowControl/>
      <w:tabs>
        <w:tab w:val="num" w:pos="360"/>
      </w:tabs>
      <w:spacing w:before="480" w:after="0" w:line="276" w:lineRule="auto"/>
      <w:jc w:val="left"/>
      <w:outlineLvl w:val="9"/>
    </w:pPr>
    <w:rPr>
      <w:rFonts w:ascii="Cambria" w:hAnsi="Cambria"/>
      <w:b w:val="0"/>
      <w:color w:val="365F91"/>
      <w:kern w:val="0"/>
      <w:sz w:val="28"/>
      <w:szCs w:val="28"/>
    </w:rPr>
  </w:style>
  <w:style w:type="numbering" w:customStyle="1" w:styleId="10">
    <w:name w:val="样式1"/>
    <w:uiPriority w:val="99"/>
    <w:rsid w:val="0027594A"/>
    <w:pPr>
      <w:numPr>
        <w:numId w:val="7"/>
      </w:numPr>
    </w:pPr>
  </w:style>
  <w:style w:type="paragraph" w:styleId="affb">
    <w:name w:val="footnote text"/>
    <w:basedOn w:val="a1"/>
    <w:link w:val="affc"/>
    <w:rsid w:val="0027594A"/>
    <w:pPr>
      <w:adjustRightInd w:val="0"/>
      <w:snapToGrid w:val="0"/>
      <w:spacing w:line="400" w:lineRule="exact"/>
      <w:ind w:firstLineChars="200" w:firstLine="200"/>
      <w:jc w:val="left"/>
    </w:pPr>
    <w:rPr>
      <w:sz w:val="18"/>
      <w:szCs w:val="18"/>
    </w:rPr>
  </w:style>
  <w:style w:type="character" w:customStyle="1" w:styleId="affc">
    <w:name w:val="脚注文本 字符"/>
    <w:link w:val="affb"/>
    <w:rsid w:val="0027594A"/>
    <w:rPr>
      <w:kern w:val="2"/>
      <w:sz w:val="18"/>
      <w:szCs w:val="18"/>
    </w:rPr>
  </w:style>
  <w:style w:type="character" w:styleId="affd">
    <w:name w:val="footnote reference"/>
    <w:rsid w:val="0027594A"/>
    <w:rPr>
      <w:vertAlign w:val="superscript"/>
    </w:rPr>
  </w:style>
  <w:style w:type="paragraph" w:styleId="affe">
    <w:name w:val="endnote text"/>
    <w:basedOn w:val="a1"/>
    <w:link w:val="afff"/>
    <w:rsid w:val="0027594A"/>
    <w:pPr>
      <w:adjustRightInd w:val="0"/>
      <w:snapToGrid w:val="0"/>
      <w:spacing w:line="400" w:lineRule="exact"/>
      <w:ind w:firstLineChars="200" w:firstLine="200"/>
      <w:jc w:val="left"/>
    </w:pPr>
  </w:style>
  <w:style w:type="character" w:customStyle="1" w:styleId="afff">
    <w:name w:val="尾注文本 字符"/>
    <w:link w:val="affe"/>
    <w:rsid w:val="0027594A"/>
    <w:rPr>
      <w:kern w:val="2"/>
      <w:sz w:val="21"/>
      <w:szCs w:val="24"/>
    </w:rPr>
  </w:style>
  <w:style w:type="character" w:styleId="afff0">
    <w:name w:val="endnote reference"/>
    <w:rsid w:val="0027594A"/>
    <w:rPr>
      <w:vertAlign w:val="superscript"/>
    </w:rPr>
  </w:style>
  <w:style w:type="numbering" w:styleId="111111">
    <w:name w:val="Outline List 2"/>
    <w:basedOn w:val="a4"/>
    <w:rsid w:val="0027594A"/>
    <w:pPr>
      <w:numPr>
        <w:numId w:val="8"/>
      </w:numPr>
    </w:pPr>
  </w:style>
  <w:style w:type="character" w:customStyle="1" w:styleId="apple-style-span">
    <w:name w:val="apple-style-span"/>
    <w:rsid w:val="0027594A"/>
  </w:style>
  <w:style w:type="character" w:styleId="afff1">
    <w:name w:val="Placeholder Text"/>
    <w:uiPriority w:val="99"/>
    <w:semiHidden/>
    <w:rsid w:val="0027594A"/>
    <w:rPr>
      <w:color w:val="808080"/>
    </w:rPr>
  </w:style>
  <w:style w:type="paragraph" w:customStyle="1" w:styleId="Default">
    <w:name w:val="Default"/>
    <w:rsid w:val="0027594A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character" w:styleId="HTML">
    <w:name w:val="HTML Code"/>
    <w:uiPriority w:val="99"/>
    <w:unhideWhenUsed/>
    <w:rsid w:val="0027594A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1"/>
    <w:link w:val="HTML1"/>
    <w:uiPriority w:val="99"/>
    <w:unhideWhenUsed/>
    <w:rsid w:val="002759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1">
    <w:name w:val="HTML 预设格式 字符"/>
    <w:link w:val="HTML0"/>
    <w:uiPriority w:val="99"/>
    <w:rsid w:val="0027594A"/>
    <w:rPr>
      <w:rFonts w:ascii="宋体" w:hAnsi="宋体" w:cs="宋体"/>
      <w:sz w:val="24"/>
      <w:szCs w:val="24"/>
    </w:rPr>
  </w:style>
  <w:style w:type="character" w:styleId="afff2">
    <w:name w:val="Emphasis"/>
    <w:uiPriority w:val="20"/>
    <w:qFormat/>
    <w:rsid w:val="0027594A"/>
    <w:rPr>
      <w:i/>
      <w:iCs/>
    </w:rPr>
  </w:style>
  <w:style w:type="character" w:customStyle="1" w:styleId="18">
    <w:name w:val="访问过的超链接1"/>
    <w:rsid w:val="0027594A"/>
    <w:rPr>
      <w:color w:val="800080"/>
      <w:u w:val="single"/>
    </w:rPr>
  </w:style>
  <w:style w:type="paragraph" w:customStyle="1" w:styleId="150">
    <w:name w:val="样式15"/>
    <w:basedOn w:val="30"/>
    <w:rsid w:val="0027594A"/>
    <w:pPr>
      <w:spacing w:before="260" w:after="260" w:line="413" w:lineRule="auto"/>
      <w:jc w:val="both"/>
    </w:pPr>
    <w:rPr>
      <w:b w:val="0"/>
      <w:bCs w:val="0"/>
      <w:szCs w:val="28"/>
    </w:rPr>
  </w:style>
  <w:style w:type="paragraph" w:customStyle="1" w:styleId="100">
    <w:name w:val="样式10"/>
    <w:basedOn w:val="20"/>
    <w:rsid w:val="0027594A"/>
    <w:pPr>
      <w:numPr>
        <w:ilvl w:val="1"/>
        <w:numId w:val="9"/>
      </w:numPr>
      <w:spacing w:line="413" w:lineRule="auto"/>
      <w:jc w:val="left"/>
    </w:pPr>
    <w:rPr>
      <w:rFonts w:ascii="宋体" w:eastAsia="宋体" w:hAnsi="宋体"/>
      <w:b/>
      <w:bCs w:val="0"/>
      <w:sz w:val="36"/>
      <w:szCs w:val="36"/>
    </w:rPr>
  </w:style>
  <w:style w:type="character" w:customStyle="1" w:styleId="140">
    <w:name w:val="14"/>
    <w:rsid w:val="0027594A"/>
  </w:style>
  <w:style w:type="character" w:customStyle="1" w:styleId="a14c">
    <w:name w:val="a14c"/>
    <w:rsid w:val="0027594A"/>
  </w:style>
  <w:style w:type="character" w:customStyle="1" w:styleId="before">
    <w:name w:val="before"/>
    <w:rsid w:val="0027594A"/>
  </w:style>
  <w:style w:type="character" w:customStyle="1" w:styleId="intro">
    <w:name w:val="intro"/>
    <w:rsid w:val="0027594A"/>
  </w:style>
  <w:style w:type="character" w:customStyle="1" w:styleId="command">
    <w:name w:val="command"/>
    <w:rsid w:val="0027594A"/>
  </w:style>
  <w:style w:type="character" w:customStyle="1" w:styleId="after">
    <w:name w:val="after"/>
    <w:rsid w:val="0027594A"/>
  </w:style>
  <w:style w:type="character" w:customStyle="1" w:styleId="message">
    <w:name w:val="message"/>
    <w:rsid w:val="0027594A"/>
  </w:style>
  <w:style w:type="character" w:customStyle="1" w:styleId="att1">
    <w:name w:val="att1"/>
    <w:rsid w:val="0027594A"/>
  </w:style>
  <w:style w:type="character" w:customStyle="1" w:styleId="content1">
    <w:name w:val="content1"/>
    <w:rsid w:val="0027594A"/>
    <w:rPr>
      <w:sz w:val="21"/>
      <w:szCs w:val="21"/>
    </w:rPr>
  </w:style>
  <w:style w:type="paragraph" w:customStyle="1" w:styleId="msolistparagraph0">
    <w:name w:val="msolistparagraph"/>
    <w:basedOn w:val="a1"/>
    <w:rsid w:val="0027594A"/>
    <w:pPr>
      <w:ind w:firstLineChars="200" w:firstLine="420"/>
    </w:pPr>
    <w:rPr>
      <w:rFonts w:ascii="Calibri" w:hAnsi="Calibri"/>
      <w:szCs w:val="22"/>
    </w:rPr>
  </w:style>
  <w:style w:type="paragraph" w:customStyle="1" w:styleId="3">
    <w:name w:val="样式3"/>
    <w:basedOn w:val="a1"/>
    <w:rsid w:val="0027594A"/>
    <w:pPr>
      <w:numPr>
        <w:numId w:val="10"/>
      </w:numPr>
    </w:pPr>
    <w:rPr>
      <w:rFonts w:ascii="宋体" w:hAnsi="宋体"/>
      <w:szCs w:val="22"/>
    </w:rPr>
  </w:style>
  <w:style w:type="paragraph" w:customStyle="1" w:styleId="indent">
    <w:name w:val="indent"/>
    <w:basedOn w:val="a1"/>
    <w:rsid w:val="0027594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numbering" w:customStyle="1" w:styleId="11">
    <w:name w:val="当前列表1"/>
    <w:rsid w:val="0027594A"/>
    <w:pPr>
      <w:numPr>
        <w:numId w:val="11"/>
      </w:numPr>
    </w:pPr>
  </w:style>
  <w:style w:type="paragraph" w:styleId="afff3">
    <w:name w:val="Normal Indent"/>
    <w:basedOn w:val="a1"/>
    <w:rsid w:val="0027594A"/>
    <w:pPr>
      <w:ind w:firstLine="420"/>
    </w:pPr>
    <w:rPr>
      <w:szCs w:val="20"/>
    </w:rPr>
  </w:style>
  <w:style w:type="paragraph" w:styleId="afff4">
    <w:name w:val="Plain Text"/>
    <w:basedOn w:val="a1"/>
    <w:link w:val="afff5"/>
    <w:rsid w:val="0027594A"/>
    <w:rPr>
      <w:rFonts w:ascii="宋体" w:hAnsi="Courier New" w:cs="Courier New"/>
      <w:szCs w:val="21"/>
    </w:rPr>
  </w:style>
  <w:style w:type="character" w:customStyle="1" w:styleId="afff5">
    <w:name w:val="纯文本 字符"/>
    <w:link w:val="afff4"/>
    <w:rsid w:val="0027594A"/>
    <w:rPr>
      <w:rFonts w:ascii="宋体" w:hAnsi="Courier New" w:cs="Courier New"/>
      <w:kern w:val="2"/>
      <w:sz w:val="21"/>
      <w:szCs w:val="21"/>
    </w:rPr>
  </w:style>
  <w:style w:type="paragraph" w:customStyle="1" w:styleId="5">
    <w:name w:val="样式5"/>
    <w:basedOn w:val="20"/>
    <w:link w:val="5Char"/>
    <w:rsid w:val="0027594A"/>
    <w:pPr>
      <w:numPr>
        <w:ilvl w:val="1"/>
        <w:numId w:val="12"/>
      </w:numPr>
      <w:spacing w:line="413" w:lineRule="auto"/>
      <w:jc w:val="left"/>
    </w:pPr>
    <w:rPr>
      <w:rFonts w:ascii="宋体" w:eastAsia="宋体" w:hAnsi="宋体"/>
      <w:b/>
      <w:sz w:val="36"/>
      <w:szCs w:val="20"/>
    </w:rPr>
  </w:style>
  <w:style w:type="character" w:customStyle="1" w:styleId="5Char">
    <w:name w:val="样式5 Char"/>
    <w:link w:val="5"/>
    <w:rsid w:val="0027594A"/>
    <w:rPr>
      <w:rFonts w:ascii="宋体" w:hAnsi="宋体"/>
      <w:b/>
      <w:bCs/>
      <w:kern w:val="2"/>
      <w:sz w:val="36"/>
    </w:rPr>
  </w:style>
  <w:style w:type="paragraph" w:customStyle="1" w:styleId="19">
    <w:name w:val="列出段落1"/>
    <w:basedOn w:val="a1"/>
    <w:rsid w:val="0027594A"/>
    <w:pPr>
      <w:ind w:firstLineChars="200" w:firstLine="420"/>
    </w:pPr>
    <w:rPr>
      <w:rFonts w:ascii="Calibri" w:hAnsi="Calibri"/>
      <w:szCs w:val="22"/>
    </w:rPr>
  </w:style>
  <w:style w:type="character" w:customStyle="1" w:styleId="apple-converted-space">
    <w:name w:val="apple-converted-space"/>
    <w:rsid w:val="0027594A"/>
  </w:style>
  <w:style w:type="paragraph" w:customStyle="1" w:styleId="root">
    <w:name w:val="root"/>
    <w:basedOn w:val="a1"/>
    <w:rsid w:val="0027594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mystyle">
    <w:name w:val="mystyle"/>
    <w:basedOn w:val="a1"/>
    <w:link w:val="mystyleChar"/>
    <w:qFormat/>
    <w:rsid w:val="0027594A"/>
    <w:pPr>
      <w:spacing w:before="480" w:after="360"/>
      <w:jc w:val="center"/>
    </w:pPr>
    <w:rPr>
      <w:rFonts w:eastAsia="黑体"/>
      <w:sz w:val="36"/>
      <w:szCs w:val="36"/>
    </w:rPr>
  </w:style>
  <w:style w:type="character" w:customStyle="1" w:styleId="mystyleChar">
    <w:name w:val="mystyle Char"/>
    <w:link w:val="mystyle"/>
    <w:rsid w:val="0027594A"/>
    <w:rPr>
      <w:rFonts w:eastAsia="黑体"/>
      <w:kern w:val="2"/>
      <w:sz w:val="36"/>
      <w:szCs w:val="36"/>
    </w:rPr>
  </w:style>
  <w:style w:type="table" w:customStyle="1" w:styleId="1a">
    <w:name w:val="浅色底纹1"/>
    <w:basedOn w:val="a3"/>
    <w:uiPriority w:val="60"/>
    <w:rsid w:val="0027594A"/>
    <w:rPr>
      <w:rFonts w:ascii="Calibri" w:hAnsi="Calibri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1b">
    <w:name w:val="Table Classic 1"/>
    <w:basedOn w:val="a3"/>
    <w:rsid w:val="0027594A"/>
    <w:pPr>
      <w:widowControl w:val="0"/>
      <w:adjustRightInd w:val="0"/>
      <w:snapToGrid w:val="0"/>
      <w:spacing w:line="400" w:lineRule="exact"/>
      <w:ind w:firstLineChars="200" w:firstLine="20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verview">
    <w:name w:val="overview"/>
    <w:basedOn w:val="a1"/>
    <w:rsid w:val="0027594A"/>
    <w:pPr>
      <w:widowControl/>
      <w:spacing w:before="100" w:beforeAutospacing="1" w:after="100" w:afterAutospacing="1" w:line="336" w:lineRule="auto"/>
      <w:jc w:val="left"/>
    </w:pPr>
    <w:rPr>
      <w:rFonts w:ascii="Verdana" w:hAnsi="Verdana" w:cs="宋体"/>
      <w:kern w:val="0"/>
      <w:sz w:val="17"/>
      <w:szCs w:val="17"/>
    </w:rPr>
  </w:style>
  <w:style w:type="table" w:styleId="1c">
    <w:name w:val="Table Simple 1"/>
    <w:basedOn w:val="a3"/>
    <w:rsid w:val="0027594A"/>
    <w:pPr>
      <w:widowControl w:val="0"/>
      <w:adjustRightInd w:val="0"/>
      <w:snapToGrid w:val="0"/>
      <w:spacing w:line="400" w:lineRule="exact"/>
      <w:ind w:firstLineChars="200" w:firstLine="20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afff6">
    <w:name w:val="图间隔"/>
    <w:basedOn w:val="a1"/>
    <w:link w:val="Char4"/>
    <w:qFormat/>
    <w:rsid w:val="0027594A"/>
    <w:pPr>
      <w:adjustRightInd w:val="0"/>
      <w:snapToGrid w:val="0"/>
      <w:ind w:firstLineChars="200" w:firstLine="420"/>
    </w:pPr>
  </w:style>
  <w:style w:type="character" w:customStyle="1" w:styleId="Char4">
    <w:name w:val="图间隔 Char"/>
    <w:link w:val="afff6"/>
    <w:rsid w:val="0027594A"/>
    <w:rPr>
      <w:kern w:val="2"/>
      <w:sz w:val="21"/>
      <w:szCs w:val="24"/>
    </w:rPr>
  </w:style>
  <w:style w:type="paragraph" w:styleId="afff7">
    <w:name w:val="Title"/>
    <w:basedOn w:val="a1"/>
    <w:next w:val="a1"/>
    <w:link w:val="afff8"/>
    <w:qFormat/>
    <w:rsid w:val="0027594A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fff8">
    <w:name w:val="标题 字符"/>
    <w:link w:val="afff7"/>
    <w:rsid w:val="0027594A"/>
    <w:rPr>
      <w:rFonts w:ascii="Cambria" w:hAnsi="Cambria"/>
      <w:b/>
      <w:bCs/>
      <w:kern w:val="2"/>
      <w:sz w:val="32"/>
      <w:szCs w:val="32"/>
    </w:rPr>
  </w:style>
  <w:style w:type="paragraph" w:customStyle="1" w:styleId="afff9">
    <w:name w:val="正文格式"/>
    <w:basedOn w:val="a1"/>
    <w:autoRedefine/>
    <w:rsid w:val="0027594A"/>
    <w:pPr>
      <w:adjustRightInd w:val="0"/>
      <w:snapToGrid w:val="0"/>
      <w:spacing w:after="120" w:line="528" w:lineRule="exact"/>
      <w:ind w:firstLineChars="200" w:firstLine="480"/>
      <w:textAlignment w:val="baseline"/>
    </w:pPr>
    <w:rPr>
      <w:rFonts w:ascii="宋体" w:hAnsi="宋体"/>
      <w:kern w:val="0"/>
      <w:sz w:val="24"/>
    </w:rPr>
  </w:style>
  <w:style w:type="character" w:customStyle="1" w:styleId="hljs-class">
    <w:name w:val="hljs-class"/>
    <w:basedOn w:val="a2"/>
    <w:rsid w:val="00231C90"/>
  </w:style>
  <w:style w:type="character" w:customStyle="1" w:styleId="hljs-keyword">
    <w:name w:val="hljs-keyword"/>
    <w:basedOn w:val="a2"/>
    <w:rsid w:val="00231C90"/>
  </w:style>
  <w:style w:type="character" w:customStyle="1" w:styleId="hljs-number">
    <w:name w:val="hljs-number"/>
    <w:basedOn w:val="a2"/>
    <w:rsid w:val="00231C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6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326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35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32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7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5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5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0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0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0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37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2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2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3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3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6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01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32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65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70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55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2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1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8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766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06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28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9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30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6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86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9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07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82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3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66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6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4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8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7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9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9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0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996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46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5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66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3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5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811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62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0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2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5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7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2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707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0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34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3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0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5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9649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1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53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29111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3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7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6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21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52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8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37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1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7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2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85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93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2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528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4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5614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70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88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5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8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9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D6DF4F-9B8F-40F3-AF80-146694B37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9</TotalTime>
  <Pages>1</Pages>
  <Words>1011</Words>
  <Characters>5767</Characters>
  <Application>Microsoft Office Word</Application>
  <DocSecurity>0</DocSecurity>
  <Lines>48</Lines>
  <Paragraphs>13</Paragraphs>
  <ScaleCrop>false</ScaleCrop>
  <Company>UESTC</Company>
  <LinksUpToDate>false</LinksUpToDate>
  <CharactersWithSpaces>6765</CharactersWithSpaces>
  <SharedDoc>false</SharedDoc>
  <HLinks>
    <vt:vector size="48" baseType="variant">
      <vt:variant>
        <vt:i4>4718677</vt:i4>
      </vt:variant>
      <vt:variant>
        <vt:i4>51</vt:i4>
      </vt:variant>
      <vt:variant>
        <vt:i4>0</vt:i4>
      </vt:variant>
      <vt:variant>
        <vt:i4>5</vt:i4>
      </vt:variant>
      <vt:variant>
        <vt:lpwstr>http://docs.sun.com/app/docs/doc/819-7058/ipsec-mgtasks-vpn-4?a=view</vt:lpwstr>
      </vt:variant>
      <vt:variant>
        <vt:lpwstr/>
      </vt:variant>
      <vt:variant>
        <vt:i4>917591</vt:i4>
      </vt:variant>
      <vt:variant>
        <vt:i4>39</vt:i4>
      </vt:variant>
      <vt:variant>
        <vt:i4>0</vt:i4>
      </vt:variant>
      <vt:variant>
        <vt:i4>5</vt:i4>
      </vt:variant>
      <vt:variant>
        <vt:lpwstr>http://server.chinaitlab.com/</vt:lpwstr>
      </vt:variant>
      <vt:variant>
        <vt:lpwstr/>
      </vt:variant>
      <vt:variant>
        <vt:i4>917591</vt:i4>
      </vt:variant>
      <vt:variant>
        <vt:i4>33</vt:i4>
      </vt:variant>
      <vt:variant>
        <vt:i4>0</vt:i4>
      </vt:variant>
      <vt:variant>
        <vt:i4>5</vt:i4>
      </vt:variant>
      <vt:variant>
        <vt:lpwstr>http://server.chinaitlab.com/</vt:lpwstr>
      </vt:variant>
      <vt:variant>
        <vt:lpwstr/>
      </vt:variant>
      <vt:variant>
        <vt:i4>917591</vt:i4>
      </vt:variant>
      <vt:variant>
        <vt:i4>30</vt:i4>
      </vt:variant>
      <vt:variant>
        <vt:i4>0</vt:i4>
      </vt:variant>
      <vt:variant>
        <vt:i4>5</vt:i4>
      </vt:variant>
      <vt:variant>
        <vt:lpwstr>http://server.chinaitlab.com/</vt:lpwstr>
      </vt:variant>
      <vt:variant>
        <vt:lpwstr/>
      </vt:variant>
      <vt:variant>
        <vt:i4>3014717</vt:i4>
      </vt:variant>
      <vt:variant>
        <vt:i4>21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  <vt:variant>
        <vt:i4>3014717</vt:i4>
      </vt:variant>
      <vt:variant>
        <vt:i4>18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  <vt:variant>
        <vt:i4>3014717</vt:i4>
      </vt:variant>
      <vt:variant>
        <vt:i4>15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  <vt:variant>
        <vt:i4>3014717</vt:i4>
      </vt:variant>
      <vt:variant>
        <vt:i4>12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电  子  科  技  大  学</dc:title>
  <dc:creator>laurenl</dc:creator>
  <cp:lastModifiedBy>luoxuchng</cp:lastModifiedBy>
  <cp:revision>6</cp:revision>
  <cp:lastPrinted>2020-11-19T12:21:00Z</cp:lastPrinted>
  <dcterms:created xsi:type="dcterms:W3CDTF">2020-11-19T12:17:00Z</dcterms:created>
  <dcterms:modified xsi:type="dcterms:W3CDTF">2020-11-20T06:36:00Z</dcterms:modified>
</cp:coreProperties>
</file>